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5F746" w14:textId="0D924970" w:rsidR="00960635" w:rsidRPr="000B7EEE" w:rsidRDefault="007C0CEC" w:rsidP="00DB6187">
      <w:pPr>
        <w:jc w:val="right"/>
      </w:pPr>
      <w:r w:rsidRPr="000B7EEE">
        <w:t>Szczecin</w:t>
      </w:r>
      <w:r w:rsidR="00DB6187" w:rsidRPr="000B7EEE">
        <w:t xml:space="preserve">, dnia </w:t>
      </w:r>
      <w:r w:rsidR="000A1C24">
        <w:rPr>
          <w:color w:val="0070C0"/>
        </w:rPr>
        <w:t>22</w:t>
      </w:r>
      <w:r w:rsidR="0034090A" w:rsidRPr="000B7EEE">
        <w:t>.06.2021</w:t>
      </w:r>
    </w:p>
    <w:p w14:paraId="6B085380" w14:textId="1448C4FC" w:rsidR="007C0CEC" w:rsidRDefault="007C0CEC" w:rsidP="00DB6187">
      <w:r>
        <w:t>Zachodniopomorski Uniwersytet Technologiczny w Szczecinie</w:t>
      </w:r>
      <w:r w:rsidR="00DB6187">
        <w:t xml:space="preserve"> </w:t>
      </w:r>
      <w:r w:rsidR="00DB6187">
        <w:br/>
      </w:r>
      <w:r>
        <w:t>al. Piastów 17</w:t>
      </w:r>
      <w:r>
        <w:br/>
        <w:t>70-310 Szczecin</w:t>
      </w:r>
    </w:p>
    <w:p w14:paraId="253D9C2E" w14:textId="0561C26F" w:rsidR="00DB6187" w:rsidRDefault="00DB6187" w:rsidP="00DB6187">
      <w:r>
        <w:t>(</w:t>
      </w:r>
      <w:r w:rsidR="00AA4657" w:rsidRPr="00BC5FC8">
        <w:rPr>
          <w:b/>
          <w:bCs/>
        </w:rPr>
        <w:t>Organizator</w:t>
      </w:r>
      <w:r>
        <w:t>)</w:t>
      </w:r>
    </w:p>
    <w:p w14:paraId="4676D803" w14:textId="7E7AEA4A" w:rsidR="00DB6187" w:rsidRPr="0088039D" w:rsidRDefault="00703CB1" w:rsidP="00DB6187">
      <w:r w:rsidRPr="0088039D">
        <w:t xml:space="preserve">Znak sprawy: </w:t>
      </w:r>
      <w:r w:rsidR="0034090A" w:rsidRPr="0088039D">
        <w:t>KR/CZMIPW/</w:t>
      </w:r>
      <w:r w:rsidR="00F5549B" w:rsidRPr="0088039D">
        <w:t>6</w:t>
      </w:r>
      <w:r w:rsidR="0034090A" w:rsidRPr="0088039D">
        <w:t>/2021</w:t>
      </w:r>
    </w:p>
    <w:p w14:paraId="6AD283B3" w14:textId="488A0379" w:rsidR="00DB6187" w:rsidRDefault="00DB6187" w:rsidP="00DB6187">
      <w:pPr>
        <w:jc w:val="center"/>
        <w:rPr>
          <w:b/>
          <w:bCs/>
          <w:sz w:val="28"/>
          <w:szCs w:val="28"/>
        </w:rPr>
      </w:pPr>
      <w:r w:rsidRPr="00CC17E9">
        <w:rPr>
          <w:b/>
          <w:bCs/>
          <w:sz w:val="28"/>
          <w:szCs w:val="28"/>
        </w:rPr>
        <w:t>Informacja o zamiarze przeprowadzenia wstępnych kons</w:t>
      </w:r>
      <w:r w:rsidR="00CC17E9">
        <w:rPr>
          <w:b/>
          <w:bCs/>
          <w:sz w:val="28"/>
          <w:szCs w:val="28"/>
        </w:rPr>
        <w:t xml:space="preserve">ultacji rynkowych </w:t>
      </w:r>
      <w:r w:rsidR="00CC17E9">
        <w:rPr>
          <w:b/>
          <w:bCs/>
          <w:sz w:val="28"/>
          <w:szCs w:val="28"/>
        </w:rPr>
        <w:br/>
        <w:t xml:space="preserve">na podstawie </w:t>
      </w:r>
      <w:r w:rsidRPr="00CC17E9">
        <w:rPr>
          <w:b/>
          <w:bCs/>
          <w:sz w:val="28"/>
          <w:szCs w:val="28"/>
        </w:rPr>
        <w:t>i w wykonaniu art. 84 ustawy z dnia 11.09.2019 r. – Prawo zamówień publicznych</w:t>
      </w:r>
      <w:r w:rsidR="00926088">
        <w:rPr>
          <w:b/>
          <w:bCs/>
          <w:sz w:val="28"/>
          <w:szCs w:val="28"/>
        </w:rPr>
        <w:t xml:space="preserve"> </w:t>
      </w:r>
    </w:p>
    <w:p w14:paraId="71B41830" w14:textId="1BC72301" w:rsidR="002669DC" w:rsidRPr="00CC17E9" w:rsidRDefault="002669DC" w:rsidP="00DB618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Regulamin konsultacji)</w:t>
      </w:r>
    </w:p>
    <w:p w14:paraId="24D4269B" w14:textId="3AAEAC2F" w:rsidR="00DB6187" w:rsidRPr="00CC17E9" w:rsidRDefault="008004D0" w:rsidP="008004D0">
      <w:pPr>
        <w:spacing w:before="240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t xml:space="preserve">Dział I. </w:t>
      </w:r>
      <w:r w:rsidR="00B56D0E" w:rsidRPr="00CC17E9">
        <w:rPr>
          <w:b/>
          <w:bCs/>
          <w:sz w:val="24"/>
          <w:szCs w:val="24"/>
        </w:rPr>
        <w:t xml:space="preserve">Zamierzenia stanowiące powód konsultacji </w:t>
      </w:r>
    </w:p>
    <w:p w14:paraId="76D161FC" w14:textId="61FEA0A2" w:rsidR="008E29B5" w:rsidRPr="007C0CEC" w:rsidRDefault="007C0CEC" w:rsidP="008004D0">
      <w:pPr>
        <w:pStyle w:val="Akapitzlist"/>
        <w:numPr>
          <w:ilvl w:val="1"/>
          <w:numId w:val="1"/>
        </w:numPr>
        <w:spacing w:before="240"/>
        <w:ind w:left="709" w:hanging="567"/>
        <w:contextualSpacing w:val="0"/>
        <w:jc w:val="both"/>
        <w:rPr>
          <w:color w:val="000000"/>
          <w:shd w:val="clear" w:color="auto" w:fill="FFFFFF"/>
        </w:rPr>
      </w:pPr>
      <w:r>
        <w:t>Zachodniopomorski Uniwersytet Technologiczny w Szczecinie (dalej „</w:t>
      </w:r>
      <w:r w:rsidRPr="007C0CEC">
        <w:rPr>
          <w:b/>
        </w:rPr>
        <w:t>Organizator</w:t>
      </w:r>
      <w:r>
        <w:t>”)</w:t>
      </w:r>
      <w:r w:rsidR="008E29B5">
        <w:t xml:space="preserve"> realizując podlegający </w:t>
      </w:r>
      <w:r w:rsidR="008E29B5" w:rsidRPr="009A7948">
        <w:rPr>
          <w:rFonts w:cs="Calibri"/>
        </w:rPr>
        <w:t xml:space="preserve">współfinansowaniu </w:t>
      </w:r>
      <w:r w:rsidR="008E29B5">
        <w:rPr>
          <w:rFonts w:cs="Calibri"/>
        </w:rPr>
        <w:t>ze środków UE</w:t>
      </w:r>
      <w:r w:rsidR="008E29B5">
        <w:rPr>
          <w:rStyle w:val="Odwoanieprzypisudolnego"/>
          <w:color w:val="000000"/>
          <w:shd w:val="clear" w:color="auto" w:fill="FFFFFF"/>
        </w:rPr>
        <w:footnoteReference w:id="1"/>
      </w:r>
      <w:r w:rsidR="008E29B5" w:rsidRPr="001D5261">
        <w:rPr>
          <w:color w:val="000000"/>
          <w:shd w:val="clear" w:color="auto" w:fill="FFFFFF"/>
        </w:rPr>
        <w:t> </w:t>
      </w:r>
      <w:r w:rsidR="008E29B5">
        <w:rPr>
          <w:rFonts w:cs="Calibri"/>
        </w:rPr>
        <w:t xml:space="preserve"> projekt </w:t>
      </w:r>
      <w:r w:rsidR="008E29B5" w:rsidRPr="001D5261">
        <w:rPr>
          <w:rFonts w:cs="Calibri"/>
          <w:color w:val="000000"/>
        </w:rPr>
        <w:t>pn</w:t>
      </w:r>
      <w:r w:rsidR="008E29B5" w:rsidRPr="008E29B5">
        <w:rPr>
          <w:rFonts w:cs="Calibri"/>
          <w:i/>
          <w:iCs/>
          <w:color w:val="000000"/>
        </w:rPr>
        <w:t xml:space="preserve">. </w:t>
      </w:r>
      <w:r w:rsidR="008E29B5" w:rsidRPr="008E29B5">
        <w:rPr>
          <w:i/>
          <w:iCs/>
          <w:color w:val="000000"/>
          <w:shd w:val="clear" w:color="auto" w:fill="FFFFFF"/>
        </w:rPr>
        <w:t>"</w:t>
      </w:r>
      <w:r w:rsidRPr="007C0CEC">
        <w:rPr>
          <w:b/>
          <w:i/>
        </w:rPr>
        <w:t>Centrum Zaawansowanych Materiałów i Inżynierii Procesów Wytwarzania (CZMIPW)</w:t>
      </w:r>
      <w:r>
        <w:t xml:space="preserve">” </w:t>
      </w:r>
      <w:r w:rsidR="008E29B5" w:rsidRPr="007C0CEC">
        <w:rPr>
          <w:color w:val="000000"/>
          <w:shd w:val="clear" w:color="auto" w:fill="FFFFFF"/>
        </w:rPr>
        <w:t>zainteresowany jest nabyciem urządzenia</w:t>
      </w:r>
      <w:r w:rsidR="000C2444">
        <w:rPr>
          <w:color w:val="000000"/>
          <w:shd w:val="clear" w:color="auto" w:fill="FFFFFF"/>
        </w:rPr>
        <w:t xml:space="preserve"> </w:t>
      </w:r>
      <w:r w:rsidR="00F5549B" w:rsidRPr="0088039D">
        <w:rPr>
          <w:b/>
          <w:bCs/>
          <w:shd w:val="clear" w:color="auto" w:fill="FFFFFF"/>
        </w:rPr>
        <w:t xml:space="preserve">spektroskop elektronowego rezonansu paramagnetycznego </w:t>
      </w:r>
      <w:r w:rsidR="00755DE5" w:rsidRPr="0088039D">
        <w:rPr>
          <w:shd w:val="clear" w:color="auto" w:fill="FFFFFF"/>
        </w:rPr>
        <w:t xml:space="preserve">(dalej </w:t>
      </w:r>
      <w:r w:rsidRPr="0088039D">
        <w:rPr>
          <w:shd w:val="clear" w:color="auto" w:fill="FFFFFF"/>
        </w:rPr>
        <w:t xml:space="preserve">całość </w:t>
      </w:r>
      <w:r>
        <w:rPr>
          <w:color w:val="000000"/>
          <w:shd w:val="clear" w:color="auto" w:fill="FFFFFF"/>
        </w:rPr>
        <w:t xml:space="preserve">zwana jako </w:t>
      </w:r>
      <w:r w:rsidR="00755DE5" w:rsidRPr="007C0CEC">
        <w:rPr>
          <w:color w:val="000000"/>
          <w:shd w:val="clear" w:color="auto" w:fill="FFFFFF"/>
        </w:rPr>
        <w:t>„</w:t>
      </w:r>
      <w:r w:rsidR="00755DE5" w:rsidRPr="007C0CEC">
        <w:rPr>
          <w:b/>
          <w:bCs/>
          <w:i/>
          <w:iCs/>
          <w:color w:val="000000"/>
          <w:shd w:val="clear" w:color="auto" w:fill="FFFFFF"/>
        </w:rPr>
        <w:t>Urządzenie”</w:t>
      </w:r>
      <w:r w:rsidR="00755DE5" w:rsidRPr="007C0CEC">
        <w:rPr>
          <w:color w:val="000000"/>
          <w:shd w:val="clear" w:color="auto" w:fill="FFFFFF"/>
        </w:rPr>
        <w:t>)</w:t>
      </w:r>
      <w:r w:rsidR="00B95A18" w:rsidRPr="007C0CEC">
        <w:rPr>
          <w:color w:val="000000"/>
          <w:shd w:val="clear" w:color="auto" w:fill="FFFFFF"/>
        </w:rPr>
        <w:t xml:space="preserve"> do realizacji</w:t>
      </w:r>
      <w:r w:rsidR="008E29B5" w:rsidRPr="007C0CEC">
        <w:rPr>
          <w:color w:val="000000"/>
          <w:shd w:val="clear" w:color="auto" w:fill="FFFFFF"/>
        </w:rPr>
        <w:t xml:space="preserve"> następując</w:t>
      </w:r>
      <w:r w:rsidR="00B95A18" w:rsidRPr="007C0CEC">
        <w:rPr>
          <w:color w:val="000000"/>
          <w:shd w:val="clear" w:color="auto" w:fill="FFFFFF"/>
        </w:rPr>
        <w:t>ych</w:t>
      </w:r>
      <w:r w:rsidR="008E29B5" w:rsidRPr="007C0CEC">
        <w:rPr>
          <w:color w:val="000000"/>
          <w:shd w:val="clear" w:color="auto" w:fill="FFFFFF"/>
        </w:rPr>
        <w:t xml:space="preserve"> zada</w:t>
      </w:r>
      <w:r w:rsidR="00AB5A7C" w:rsidRPr="007C0CEC">
        <w:rPr>
          <w:color w:val="000000"/>
          <w:shd w:val="clear" w:color="auto" w:fill="FFFFFF"/>
        </w:rPr>
        <w:t>ń</w:t>
      </w:r>
      <w:r w:rsidR="00985A87" w:rsidRPr="007C0CEC">
        <w:rPr>
          <w:color w:val="000000"/>
          <w:shd w:val="clear" w:color="auto" w:fill="FFFFFF"/>
        </w:rPr>
        <w:t xml:space="preserve"> lub </w:t>
      </w:r>
      <w:r w:rsidR="00B95A18" w:rsidRPr="007C0CEC">
        <w:rPr>
          <w:color w:val="000000"/>
          <w:shd w:val="clear" w:color="auto" w:fill="FFFFFF"/>
        </w:rPr>
        <w:t>innego rodzaju</w:t>
      </w:r>
      <w:r w:rsidR="008E29B5" w:rsidRPr="007C0CEC">
        <w:rPr>
          <w:color w:val="000000"/>
          <w:shd w:val="clear" w:color="auto" w:fill="FFFFFF"/>
        </w:rPr>
        <w:t xml:space="preserve"> działalnoś</w:t>
      </w:r>
      <w:r w:rsidR="00AB5A7C" w:rsidRPr="007C0CEC">
        <w:rPr>
          <w:color w:val="000000"/>
          <w:shd w:val="clear" w:color="auto" w:fill="FFFFFF"/>
        </w:rPr>
        <w:t>ci</w:t>
      </w:r>
      <w:r w:rsidR="00B95A18" w:rsidRPr="007C0CEC">
        <w:rPr>
          <w:color w:val="000000"/>
          <w:shd w:val="clear" w:color="auto" w:fill="FFFFFF"/>
        </w:rPr>
        <w:t>:</w:t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8641"/>
      </w:tblGrid>
      <w:tr w:rsidR="008E29B5" w14:paraId="1F952FE7" w14:textId="77777777" w:rsidTr="006F731D">
        <w:tc>
          <w:tcPr>
            <w:tcW w:w="8641" w:type="dxa"/>
          </w:tcPr>
          <w:p w14:paraId="697DF10B" w14:textId="44F4A279" w:rsidR="005B1626" w:rsidRPr="005B1626" w:rsidRDefault="00F5549B" w:rsidP="009E5E90">
            <w:pPr>
              <w:spacing w:before="240"/>
              <w:jc w:val="both"/>
              <w:rPr>
                <w:color w:val="000000" w:themeColor="text1"/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>Spektroskop elektronowego rezonansu paramagnetycznego (EPR) powinien być wyposażony w 100 W</w:t>
            </w:r>
            <w:r w:rsidR="001C7121" w:rsidRPr="0088039D">
              <w:rPr>
                <w:shd w:val="clear" w:color="auto" w:fill="FFFFFF"/>
              </w:rPr>
              <w:t xml:space="preserve"> lampę</w:t>
            </w:r>
            <w:r w:rsidRPr="0088039D">
              <w:rPr>
                <w:shd w:val="clear" w:color="auto" w:fill="FFFFFF"/>
              </w:rPr>
              <w:t xml:space="preserve"> rtęciową (200 do 2000 </w:t>
            </w:r>
            <w:proofErr w:type="spellStart"/>
            <w:r w:rsidRPr="0088039D">
              <w:rPr>
                <w:shd w:val="clear" w:color="auto" w:fill="FFFFFF"/>
              </w:rPr>
              <w:t>nm</w:t>
            </w:r>
            <w:proofErr w:type="spellEnd"/>
            <w:r w:rsidRPr="0088039D">
              <w:rPr>
                <w:shd w:val="clear" w:color="auto" w:fill="FFFFFF"/>
              </w:rPr>
              <w:t>) oraz system do kontroli i pomiaru temperatury w trakcie analizy próbek</w:t>
            </w:r>
            <w:r w:rsidR="0088039D">
              <w:rPr>
                <w:shd w:val="clear" w:color="auto" w:fill="FFFFFF"/>
              </w:rPr>
              <w:t>. Spektroskop powinien</w:t>
            </w:r>
            <w:r w:rsidRPr="0088039D">
              <w:rPr>
                <w:shd w:val="clear" w:color="auto" w:fill="FFFFFF"/>
              </w:rPr>
              <w:t xml:space="preserve"> umożliwia</w:t>
            </w:r>
            <w:r w:rsidR="0088039D">
              <w:rPr>
                <w:shd w:val="clear" w:color="auto" w:fill="FFFFFF"/>
              </w:rPr>
              <w:t>ć</w:t>
            </w:r>
            <w:r w:rsidRPr="0088039D">
              <w:rPr>
                <w:shd w:val="clear" w:color="auto" w:fill="FFFFFF"/>
              </w:rPr>
              <w:t xml:space="preserve"> badanie substancji stanowiących centra paramagnetyczne, znajdując zastosowanie m.in. w analizie rodników i </w:t>
            </w:r>
            <w:proofErr w:type="spellStart"/>
            <w:r w:rsidRPr="0088039D">
              <w:rPr>
                <w:shd w:val="clear" w:color="auto" w:fill="FFFFFF"/>
              </w:rPr>
              <w:t>jonorodników</w:t>
            </w:r>
            <w:proofErr w:type="spellEnd"/>
            <w:r w:rsidRPr="0088039D">
              <w:rPr>
                <w:shd w:val="clear" w:color="auto" w:fill="FFFFFF"/>
              </w:rPr>
              <w:t>, jonów metali przejściowych i ziem rzadkich, cząsteczek zawierających niesparowane elektrony, defektów sieci krystalicznej ciał stałych.</w:t>
            </w:r>
          </w:p>
        </w:tc>
      </w:tr>
    </w:tbl>
    <w:p w14:paraId="06196034" w14:textId="29640E7B" w:rsidR="00B56D0E" w:rsidRPr="006F731D" w:rsidRDefault="00B56D0E" w:rsidP="008004D0">
      <w:pPr>
        <w:pStyle w:val="Akapitzlist"/>
        <w:numPr>
          <w:ilvl w:val="1"/>
          <w:numId w:val="1"/>
        </w:numPr>
        <w:spacing w:before="240"/>
        <w:ind w:left="709" w:hanging="567"/>
        <w:jc w:val="both"/>
        <w:rPr>
          <w:color w:val="000000"/>
          <w:shd w:val="clear" w:color="auto" w:fill="FFFFFF"/>
        </w:rPr>
      </w:pPr>
      <w:r w:rsidRPr="006F731D">
        <w:rPr>
          <w:color w:val="000000"/>
          <w:shd w:val="clear" w:color="auto" w:fill="FFFFFF"/>
        </w:rPr>
        <w:t xml:space="preserve">Dla realizacji powyższych </w:t>
      </w:r>
      <w:r w:rsidR="00B95A18">
        <w:rPr>
          <w:color w:val="000000"/>
          <w:shd w:val="clear" w:color="auto" w:fill="FFFFFF"/>
        </w:rPr>
        <w:t xml:space="preserve">zamierzeń </w:t>
      </w:r>
      <w:r w:rsidR="00755DE5" w:rsidRPr="006F731D">
        <w:rPr>
          <w:color w:val="000000"/>
          <w:shd w:val="clear" w:color="auto" w:fill="FFFFFF"/>
        </w:rPr>
        <w:t xml:space="preserve">Urządzenie </w:t>
      </w:r>
      <w:r w:rsidRPr="006F731D">
        <w:rPr>
          <w:color w:val="000000"/>
          <w:shd w:val="clear" w:color="auto" w:fill="FFFFFF"/>
        </w:rPr>
        <w:t>powinn</w:t>
      </w:r>
      <w:r w:rsidR="00755DE5" w:rsidRPr="006F731D">
        <w:rPr>
          <w:color w:val="000000"/>
          <w:shd w:val="clear" w:color="auto" w:fill="FFFFFF"/>
        </w:rPr>
        <w:t>o</w:t>
      </w:r>
      <w:r w:rsidRPr="006F731D">
        <w:rPr>
          <w:color w:val="000000"/>
          <w:shd w:val="clear" w:color="auto" w:fill="FFFFFF"/>
        </w:rPr>
        <w:t xml:space="preserve"> spełniać następujące wymagania brzegowe minimum:</w:t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8641"/>
      </w:tblGrid>
      <w:tr w:rsidR="00B56D0E" w14:paraId="08AD15D0" w14:textId="77777777" w:rsidTr="006F731D">
        <w:tc>
          <w:tcPr>
            <w:tcW w:w="8641" w:type="dxa"/>
          </w:tcPr>
          <w:p w14:paraId="14EB3CF2" w14:textId="6425FD64" w:rsidR="000A1C24" w:rsidRPr="0088039D" w:rsidRDefault="000A1C24" w:rsidP="0093146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 xml:space="preserve">Zakres indukcji do 700 </w:t>
            </w:r>
            <w:proofErr w:type="spellStart"/>
            <w:r w:rsidRPr="0088039D">
              <w:rPr>
                <w:shd w:val="clear" w:color="auto" w:fill="FFFFFF"/>
              </w:rPr>
              <w:t>mT</w:t>
            </w:r>
            <w:proofErr w:type="spellEnd"/>
            <w:r w:rsidRPr="0088039D">
              <w:rPr>
                <w:shd w:val="clear" w:color="auto" w:fill="FFFFFF"/>
              </w:rPr>
              <w:t xml:space="preserve">. </w:t>
            </w:r>
          </w:p>
          <w:p w14:paraId="2076D1FA" w14:textId="69BED7E1" w:rsidR="000A1C24" w:rsidRPr="0088039D" w:rsidRDefault="000A1C24" w:rsidP="0093146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 xml:space="preserve">Układ do naświetlania z lampą w zakresie od 200 do 2000 nm. </w:t>
            </w:r>
          </w:p>
          <w:p w14:paraId="596CB2CC" w14:textId="297F60A4" w:rsidR="000A1C24" w:rsidRPr="0088039D" w:rsidRDefault="000A1C24" w:rsidP="0093146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 xml:space="preserve">Możliwość badań w zakresie temperaturowym od 100 do 600 K. </w:t>
            </w:r>
          </w:p>
          <w:p w14:paraId="16AB38AA" w14:textId="06DDD6A2" w:rsidR="000A1C24" w:rsidRPr="0088039D" w:rsidRDefault="000A1C24" w:rsidP="0093146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>Komor</w:t>
            </w:r>
            <w:r w:rsidR="0088039D" w:rsidRPr="0088039D">
              <w:rPr>
                <w:shd w:val="clear" w:color="auto" w:fill="FFFFFF"/>
              </w:rPr>
              <w:t>a</w:t>
            </w:r>
            <w:r w:rsidRPr="0088039D">
              <w:rPr>
                <w:shd w:val="clear" w:color="auto" w:fill="FFFFFF"/>
              </w:rPr>
              <w:t xml:space="preserve"> przystosowan</w:t>
            </w:r>
            <w:r w:rsidR="0088039D" w:rsidRPr="0088039D">
              <w:rPr>
                <w:shd w:val="clear" w:color="auto" w:fill="FFFFFF"/>
              </w:rPr>
              <w:t>a</w:t>
            </w:r>
            <w:r w:rsidRPr="0088039D">
              <w:rPr>
                <w:shd w:val="clear" w:color="auto" w:fill="FFFFFF"/>
              </w:rPr>
              <w:t xml:space="preserve"> do badań powyżej 400 K. </w:t>
            </w:r>
          </w:p>
          <w:p w14:paraId="444F1532" w14:textId="7F254A7D" w:rsidR="000A1C24" w:rsidRPr="0088039D" w:rsidRDefault="000A1C24" w:rsidP="0093146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 xml:space="preserve">Dodatkowy rezonator do pracy w wysokich temperaturach. </w:t>
            </w:r>
          </w:p>
          <w:p w14:paraId="54A79B4A" w14:textId="68F3F0C1" w:rsidR="000A1C24" w:rsidRPr="0088039D" w:rsidRDefault="000A1C24" w:rsidP="0093146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>Komputer</w:t>
            </w:r>
            <w:r w:rsidR="00104DEF" w:rsidRPr="0088039D">
              <w:rPr>
                <w:shd w:val="clear" w:color="auto" w:fill="FFFFFF"/>
              </w:rPr>
              <w:t xml:space="preserve"> z oprogramowaniem</w:t>
            </w:r>
          </w:p>
          <w:p w14:paraId="5D926A04" w14:textId="6E9D0405" w:rsidR="000A1C24" w:rsidRPr="0088039D" w:rsidRDefault="000A1C24" w:rsidP="0093146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 xml:space="preserve">Wysokiej rozdzielczości kontroler </w:t>
            </w:r>
            <w:r w:rsidR="00104DEF" w:rsidRPr="0088039D">
              <w:rPr>
                <w:shd w:val="clear" w:color="auto" w:fill="FFFFFF"/>
              </w:rPr>
              <w:t>pola magnetycznego.</w:t>
            </w:r>
          </w:p>
          <w:p w14:paraId="18B02D6E" w14:textId="4BD4A8E9" w:rsidR="00104DEF" w:rsidRPr="0088039D" w:rsidRDefault="00104DEF" w:rsidP="0093146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 xml:space="preserve">Wymiennik ciepła służący do chłodzenia magnesu i źródła zasilania </w:t>
            </w:r>
            <w:r w:rsidR="0088039D" w:rsidRPr="0088039D">
              <w:rPr>
                <w:shd w:val="clear" w:color="auto" w:fill="FFFFFF"/>
              </w:rPr>
              <w:t>magnesu</w:t>
            </w:r>
            <w:r w:rsidRPr="0088039D">
              <w:rPr>
                <w:shd w:val="clear" w:color="auto" w:fill="FFFFFF"/>
              </w:rPr>
              <w:t xml:space="preserve"> (co najmniej 12 kW). </w:t>
            </w:r>
          </w:p>
          <w:p w14:paraId="70D1271C" w14:textId="7291D9BC" w:rsidR="00104DEF" w:rsidRPr="0088039D" w:rsidRDefault="00104DEF" w:rsidP="00931466">
            <w:pPr>
              <w:pStyle w:val="Akapitzlist"/>
              <w:numPr>
                <w:ilvl w:val="0"/>
                <w:numId w:val="23"/>
              </w:numPr>
              <w:spacing w:before="240"/>
              <w:jc w:val="both"/>
              <w:rPr>
                <w:shd w:val="clear" w:color="auto" w:fill="FFFFFF"/>
              </w:rPr>
            </w:pPr>
            <w:r w:rsidRPr="0088039D">
              <w:rPr>
                <w:shd w:val="clear" w:color="auto" w:fill="FFFFFF"/>
              </w:rPr>
              <w:t>Jednostk</w:t>
            </w:r>
            <w:r w:rsidR="0088039D" w:rsidRPr="0088039D">
              <w:rPr>
                <w:shd w:val="clear" w:color="auto" w:fill="FFFFFF"/>
              </w:rPr>
              <w:t>a</w:t>
            </w:r>
            <w:r w:rsidRPr="0088039D">
              <w:rPr>
                <w:shd w:val="clear" w:color="auto" w:fill="FFFFFF"/>
              </w:rPr>
              <w:t xml:space="preserve"> do sterowania temperaturą z zastosowaniem ciekłego lub gazowego azotu.</w:t>
            </w:r>
          </w:p>
          <w:p w14:paraId="02802236" w14:textId="687FF55D" w:rsidR="00931466" w:rsidRPr="00104DEF" w:rsidRDefault="00931466" w:rsidP="00104DEF">
            <w:pPr>
              <w:spacing w:before="240"/>
              <w:jc w:val="both"/>
              <w:rPr>
                <w:color w:val="FF0000"/>
                <w:shd w:val="clear" w:color="auto" w:fill="FFFFFF"/>
              </w:rPr>
            </w:pPr>
          </w:p>
        </w:tc>
      </w:tr>
    </w:tbl>
    <w:p w14:paraId="15B5BCA6" w14:textId="65C11E3A" w:rsidR="00B56D0E" w:rsidRPr="00CC17E9" w:rsidRDefault="008004D0" w:rsidP="008004D0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lastRenderedPageBreak/>
        <w:t xml:space="preserve">Dział II. </w:t>
      </w:r>
      <w:r w:rsidR="00B56D0E" w:rsidRPr="00CC17E9">
        <w:rPr>
          <w:b/>
          <w:bCs/>
          <w:sz w:val="24"/>
          <w:szCs w:val="24"/>
        </w:rPr>
        <w:t xml:space="preserve">Opis/inne wymagania lub ograniczenia </w:t>
      </w:r>
      <w:r w:rsidR="00755DE5" w:rsidRPr="00CC17E9">
        <w:rPr>
          <w:b/>
          <w:bCs/>
          <w:sz w:val="24"/>
          <w:szCs w:val="24"/>
        </w:rPr>
        <w:t xml:space="preserve">związane nabyciem Urządzenia lub </w:t>
      </w:r>
      <w:r w:rsidR="00B56D0E" w:rsidRPr="00CC17E9">
        <w:rPr>
          <w:b/>
          <w:bCs/>
          <w:sz w:val="24"/>
          <w:szCs w:val="24"/>
        </w:rPr>
        <w:t>miejsc</w:t>
      </w:r>
      <w:r w:rsidR="00755DE5" w:rsidRPr="00CC17E9">
        <w:rPr>
          <w:b/>
          <w:bCs/>
          <w:sz w:val="24"/>
          <w:szCs w:val="24"/>
        </w:rPr>
        <w:t>em</w:t>
      </w:r>
      <w:r w:rsidR="00B56D0E" w:rsidRPr="00CC17E9">
        <w:rPr>
          <w:b/>
          <w:bCs/>
          <w:sz w:val="24"/>
          <w:szCs w:val="24"/>
        </w:rPr>
        <w:t xml:space="preserve"> </w:t>
      </w:r>
      <w:r w:rsidR="006F731D" w:rsidRPr="00CC17E9">
        <w:rPr>
          <w:b/>
          <w:bCs/>
          <w:sz w:val="24"/>
          <w:szCs w:val="24"/>
        </w:rPr>
        <w:br/>
      </w:r>
      <w:r w:rsidR="00755DE5" w:rsidRPr="00CC17E9">
        <w:rPr>
          <w:b/>
          <w:bCs/>
          <w:sz w:val="24"/>
          <w:szCs w:val="24"/>
        </w:rPr>
        <w:t xml:space="preserve">jego </w:t>
      </w:r>
      <w:r w:rsidR="00B56D0E" w:rsidRPr="00CC17E9">
        <w:rPr>
          <w:b/>
          <w:bCs/>
          <w:sz w:val="24"/>
          <w:szCs w:val="24"/>
        </w:rPr>
        <w:t xml:space="preserve">użytkowania  </w:t>
      </w:r>
    </w:p>
    <w:p w14:paraId="153C8535" w14:textId="786F1581" w:rsidR="00755DE5" w:rsidRPr="00755DE5" w:rsidRDefault="00755DE5" w:rsidP="002858DA">
      <w:pPr>
        <w:pStyle w:val="Akapitzlist"/>
        <w:numPr>
          <w:ilvl w:val="1"/>
          <w:numId w:val="15"/>
        </w:numPr>
        <w:spacing w:before="240"/>
        <w:ind w:left="709" w:hanging="567"/>
        <w:contextualSpacing w:val="0"/>
        <w:jc w:val="both"/>
      </w:pPr>
      <w:r w:rsidRPr="00755DE5">
        <w:t xml:space="preserve">Forma </w:t>
      </w:r>
      <w:r>
        <w:t xml:space="preserve">prawna </w:t>
      </w:r>
      <w:r w:rsidRPr="00755DE5">
        <w:t>nabycia</w:t>
      </w:r>
      <w:r w:rsidR="0032540A">
        <w:t xml:space="preserve"> Urządzenia</w:t>
      </w:r>
      <w:r w:rsidRPr="00755DE5">
        <w:t>:</w:t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8641"/>
      </w:tblGrid>
      <w:tr w:rsidR="00B56D0E" w14:paraId="62DFD1A0" w14:textId="77777777" w:rsidTr="006F731D">
        <w:tc>
          <w:tcPr>
            <w:tcW w:w="8641" w:type="dxa"/>
          </w:tcPr>
          <w:p w14:paraId="00A55CA5" w14:textId="08176C1B" w:rsidR="00B56D0E" w:rsidRDefault="00755DE5" w:rsidP="00C45F91">
            <w:pPr>
              <w:spacing w:before="240" w:after="240"/>
              <w:jc w:val="both"/>
            </w:pPr>
            <w:r>
              <w:t xml:space="preserve">Zakup (przeniesienie własności na </w:t>
            </w:r>
            <w:r w:rsidR="00C45F91">
              <w:t xml:space="preserve">Zachodniopomorski Uniwersytet Technologiczny </w:t>
            </w:r>
            <w:r w:rsidR="00C45F91">
              <w:br/>
              <w:t>w Szczecinie</w:t>
            </w:r>
            <w:r>
              <w:t xml:space="preserve"> </w:t>
            </w:r>
          </w:p>
        </w:tc>
      </w:tr>
    </w:tbl>
    <w:p w14:paraId="09CC9E95" w14:textId="6EE17551" w:rsidR="00755DE5" w:rsidRDefault="001617A1" w:rsidP="002858DA">
      <w:pPr>
        <w:pStyle w:val="Akapitzlist"/>
        <w:numPr>
          <w:ilvl w:val="1"/>
          <w:numId w:val="15"/>
        </w:numPr>
        <w:spacing w:before="240"/>
        <w:ind w:left="709" w:hanging="567"/>
        <w:jc w:val="both"/>
      </w:pPr>
      <w:r>
        <w:t>Opis (inne w</w:t>
      </w:r>
      <w:r w:rsidR="00755DE5">
        <w:t>ymagania/ograniczenia</w:t>
      </w:r>
      <w:r>
        <w:t>)</w:t>
      </w:r>
      <w:r w:rsidR="00755DE5">
        <w:t xml:space="preserve"> związane z miejscem użytkowania Urządzenia</w:t>
      </w:r>
    </w:p>
    <w:tbl>
      <w:tblPr>
        <w:tblStyle w:val="Tabela-Siatka"/>
        <w:tblW w:w="0" w:type="auto"/>
        <w:tblInd w:w="421" w:type="dxa"/>
        <w:tblLook w:val="04A0" w:firstRow="1" w:lastRow="0" w:firstColumn="1" w:lastColumn="0" w:noHBand="0" w:noVBand="1"/>
      </w:tblPr>
      <w:tblGrid>
        <w:gridCol w:w="8641"/>
      </w:tblGrid>
      <w:tr w:rsidR="00755DE5" w14:paraId="3059BC09" w14:textId="77777777" w:rsidTr="006F731D">
        <w:tc>
          <w:tcPr>
            <w:tcW w:w="8641" w:type="dxa"/>
          </w:tcPr>
          <w:p w14:paraId="7C731CE8" w14:textId="77777777" w:rsidR="001C7121" w:rsidRPr="0088039D" w:rsidRDefault="001C7121" w:rsidP="001C7121">
            <w:pPr>
              <w:spacing w:before="240"/>
              <w:jc w:val="both"/>
            </w:pPr>
            <w:r w:rsidRPr="0088039D">
              <w:t xml:space="preserve">Urządzenie będzie użytkowane w pomieszczeniu zlokalizowanym w Centrum Dydaktyczno-Badawczym Nanotechnologii ZUT w Szczecinie. </w:t>
            </w:r>
          </w:p>
          <w:p w14:paraId="5D5ECEB1" w14:textId="51A4238D" w:rsidR="001C7121" w:rsidRPr="0088039D" w:rsidRDefault="001C7121" w:rsidP="001C7121">
            <w:pPr>
              <w:spacing w:before="240"/>
              <w:jc w:val="both"/>
            </w:pPr>
            <w:r w:rsidRPr="0088039D">
              <w:t>Wyżej wskazane pomieszczenie znajduje się w piwnicy budynku (budynek posiada windę).</w:t>
            </w:r>
          </w:p>
          <w:p w14:paraId="7B380D0E" w14:textId="192C401C" w:rsidR="004873FA" w:rsidRDefault="001C7121" w:rsidP="001C7121">
            <w:pPr>
              <w:spacing w:before="240"/>
              <w:jc w:val="both"/>
            </w:pPr>
            <w:r w:rsidRPr="0088039D">
              <w:t>W ww. pomieszczeniu użytkowane są inne aparaty i urządzenia.</w:t>
            </w:r>
          </w:p>
        </w:tc>
      </w:tr>
    </w:tbl>
    <w:p w14:paraId="21932A72" w14:textId="75BD4CDE" w:rsidR="00DB6187" w:rsidRPr="00CC17E9" w:rsidRDefault="008004D0" w:rsidP="008004D0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color w:val="000000"/>
          <w:sz w:val="24"/>
          <w:szCs w:val="24"/>
          <w:shd w:val="clear" w:color="auto" w:fill="FFFFFF"/>
        </w:rPr>
        <w:t xml:space="preserve">Dział III. </w:t>
      </w:r>
      <w:r w:rsidR="0032540A" w:rsidRPr="00CC17E9">
        <w:rPr>
          <w:b/>
          <w:bCs/>
          <w:color w:val="000000"/>
          <w:sz w:val="24"/>
          <w:szCs w:val="24"/>
          <w:shd w:val="clear" w:color="auto" w:fill="FFFFFF"/>
        </w:rPr>
        <w:t>P</w:t>
      </w:r>
      <w:r w:rsidR="00B56D0E" w:rsidRPr="00CC17E9">
        <w:rPr>
          <w:b/>
          <w:bCs/>
          <w:color w:val="000000"/>
          <w:sz w:val="24"/>
          <w:szCs w:val="24"/>
          <w:shd w:val="clear" w:color="auto" w:fill="FFFFFF"/>
        </w:rPr>
        <w:t xml:space="preserve">rzedmiot </w:t>
      </w:r>
      <w:r w:rsidR="0032540A" w:rsidRPr="00CC17E9">
        <w:rPr>
          <w:b/>
          <w:bCs/>
          <w:color w:val="000000"/>
          <w:sz w:val="24"/>
          <w:szCs w:val="24"/>
          <w:shd w:val="clear" w:color="auto" w:fill="FFFFFF"/>
        </w:rPr>
        <w:t xml:space="preserve">i cel </w:t>
      </w:r>
      <w:r w:rsidR="00B56D0E" w:rsidRPr="00CC17E9">
        <w:rPr>
          <w:b/>
          <w:bCs/>
          <w:color w:val="000000"/>
          <w:sz w:val="24"/>
          <w:szCs w:val="24"/>
          <w:shd w:val="clear" w:color="auto" w:fill="FFFFFF"/>
        </w:rPr>
        <w:t>konsultacji</w:t>
      </w:r>
      <w:r w:rsidR="008E29B5" w:rsidRPr="00CC17E9">
        <w:rPr>
          <w:b/>
          <w:bCs/>
          <w:color w:val="000000"/>
          <w:sz w:val="24"/>
          <w:szCs w:val="24"/>
          <w:shd w:val="clear" w:color="auto" w:fill="FFFFFF"/>
        </w:rPr>
        <w:t> </w:t>
      </w:r>
      <w:r w:rsidR="00DB6187" w:rsidRPr="00CC17E9">
        <w:rPr>
          <w:b/>
          <w:bCs/>
          <w:sz w:val="24"/>
          <w:szCs w:val="24"/>
        </w:rPr>
        <w:t xml:space="preserve"> </w:t>
      </w:r>
    </w:p>
    <w:p w14:paraId="2405DE5F" w14:textId="73F5D037" w:rsidR="00EB41F3" w:rsidRDefault="0032540A" w:rsidP="000E4290">
      <w:pPr>
        <w:pStyle w:val="Akapitzlist"/>
        <w:numPr>
          <w:ilvl w:val="1"/>
          <w:numId w:val="16"/>
        </w:numPr>
        <w:spacing w:before="240"/>
        <w:ind w:left="709" w:hanging="567"/>
        <w:jc w:val="both"/>
      </w:pPr>
      <w:r>
        <w:t xml:space="preserve">Przedmiotem konsultacji jest pozyskanie </w:t>
      </w:r>
      <w:r w:rsidR="00AA4657">
        <w:t>przez Organizatora (</w:t>
      </w:r>
      <w:r w:rsidR="00C45F91">
        <w:t>Zachodniopomorski Uniwersytet Technologiczny w szczecinie</w:t>
      </w:r>
      <w:r w:rsidR="00AA4657">
        <w:t xml:space="preserve">) </w:t>
      </w:r>
      <w:r>
        <w:t xml:space="preserve">informacji </w:t>
      </w:r>
      <w:r w:rsidR="00943BD7">
        <w:t>o</w:t>
      </w:r>
      <w:r w:rsidR="00EB41F3">
        <w:t>:</w:t>
      </w:r>
    </w:p>
    <w:p w14:paraId="70FD5B07" w14:textId="542BE00A" w:rsidR="00EB41F3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t>D</w:t>
      </w:r>
      <w:r w:rsidR="0032540A">
        <w:t xml:space="preserve">ostępnych na rynku </w:t>
      </w:r>
      <w:r w:rsidR="00300E1F">
        <w:t xml:space="preserve">rozwiązaniach technicznych dotyczących Urządzenia w zakresie </w:t>
      </w:r>
      <w:r w:rsidR="0032540A">
        <w:t>odpowiadający</w:t>
      </w:r>
      <w:r w:rsidR="00300E1F">
        <w:t>m</w:t>
      </w:r>
      <w:r w:rsidR="0032540A">
        <w:t xml:space="preserve"> </w:t>
      </w:r>
      <w:r w:rsidR="00300E1F">
        <w:t xml:space="preserve">stawianym mu </w:t>
      </w:r>
      <w:r w:rsidR="0032540A">
        <w:t xml:space="preserve">zamierzeniom i warunkom brzegowym podanym </w:t>
      </w:r>
      <w:r w:rsidR="00EB41F3">
        <w:br/>
      </w:r>
      <w:r w:rsidR="0032540A">
        <w:t>w dzia</w:t>
      </w:r>
      <w:r w:rsidR="006F731D">
        <w:t>le I oraz dziale II</w:t>
      </w:r>
      <w:r w:rsidR="0032540A">
        <w:t xml:space="preserve"> powyżej</w:t>
      </w:r>
    </w:p>
    <w:p w14:paraId="7C217994" w14:textId="39B42B70" w:rsidR="00EB41F3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t>T</w:t>
      </w:r>
      <w:r w:rsidR="00EB41F3">
        <w:t xml:space="preserve">erminie w jakim Urządzenie może zostać dostarczone </w:t>
      </w:r>
      <w:r w:rsidR="00943BD7">
        <w:t xml:space="preserve"> </w:t>
      </w:r>
    </w:p>
    <w:p w14:paraId="479CFE30" w14:textId="4EB1387E" w:rsidR="00C01169" w:rsidRPr="00C01169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t>I</w:t>
      </w:r>
      <w:r w:rsidR="00C01169">
        <w:t xml:space="preserve">nnych </w:t>
      </w:r>
      <w:r w:rsidR="00C01169" w:rsidRPr="00C01169">
        <w:rPr>
          <w:rFonts w:ascii="Calibri" w:hAnsi="Calibri" w:cs="Arial"/>
        </w:rPr>
        <w:t xml:space="preserve">zagadnień, o ile w ocenie </w:t>
      </w:r>
      <w:r w:rsidR="00C01169">
        <w:rPr>
          <w:rFonts w:ascii="Calibri" w:hAnsi="Calibri" w:cs="Arial"/>
        </w:rPr>
        <w:t xml:space="preserve">Organizatora </w:t>
      </w:r>
      <w:r w:rsidR="00C01169" w:rsidRPr="00C01169">
        <w:rPr>
          <w:rFonts w:ascii="Calibri" w:hAnsi="Calibri" w:cs="Arial"/>
        </w:rPr>
        <w:t xml:space="preserve">pozwoli to </w:t>
      </w:r>
      <w:r w:rsidR="00C01169">
        <w:rPr>
          <w:rFonts w:ascii="Calibri" w:hAnsi="Calibri" w:cs="Arial"/>
        </w:rPr>
        <w:t xml:space="preserve">osiągnięcie wszystkich </w:t>
      </w:r>
      <w:r w:rsidR="00C01169">
        <w:rPr>
          <w:rFonts w:ascii="Calibri" w:hAnsi="Calibri" w:cs="Arial"/>
        </w:rPr>
        <w:br/>
        <w:t xml:space="preserve">lub niektórych z celów konsultacji wskazanych w pkt 3.2. </w:t>
      </w:r>
    </w:p>
    <w:p w14:paraId="590C5803" w14:textId="14231667" w:rsidR="00EB41F3" w:rsidRDefault="00F318E1" w:rsidP="000E4290">
      <w:pPr>
        <w:pStyle w:val="Akapitzlist"/>
        <w:numPr>
          <w:ilvl w:val="1"/>
          <w:numId w:val="16"/>
        </w:numPr>
        <w:spacing w:before="240"/>
        <w:ind w:left="709" w:hanging="567"/>
        <w:contextualSpacing w:val="0"/>
        <w:jc w:val="both"/>
      </w:pPr>
      <w:r>
        <w:t>Pozyskane w ramach konsultacji informacj</w:t>
      </w:r>
      <w:r w:rsidR="00EB41F3">
        <w:t>ę</w:t>
      </w:r>
      <w:r>
        <w:t xml:space="preserve"> mają </w:t>
      </w:r>
      <w:r w:rsidR="00AA4657">
        <w:t xml:space="preserve">Organizatorowi </w:t>
      </w:r>
      <w:r w:rsidR="006F731D">
        <w:t xml:space="preserve">posłużyć </w:t>
      </w:r>
      <w:r>
        <w:t xml:space="preserve">(stanowić pomoc) </w:t>
      </w:r>
      <w:r w:rsidR="006F731D">
        <w:t>do</w:t>
      </w:r>
      <w:r>
        <w:t xml:space="preserve"> </w:t>
      </w:r>
      <w:r w:rsidR="006F731D">
        <w:t>przygotowani</w:t>
      </w:r>
      <w:r w:rsidR="00300E1F">
        <w:t>a</w:t>
      </w:r>
      <w:r w:rsidR="002518ED">
        <w:t xml:space="preserve"> specyfikacji warunków zamówienia (SWZ)</w:t>
      </w:r>
      <w:r w:rsidR="00830807">
        <w:t xml:space="preserve"> w zakresie</w:t>
      </w:r>
      <w:r w:rsidR="00C45F91">
        <w:t xml:space="preserve"> opisu przedmiotu zamówienia (parametrów technicznych i innych właściwości Urządzenia) oraz (ewentualnie) ustalenia innych związanych z realizacją takiego zamówienia, w tym np.</w:t>
      </w:r>
      <w:r w:rsidR="00830807">
        <w:t>:</w:t>
      </w:r>
      <w:r w:rsidR="006F731D">
        <w:t xml:space="preserve"> </w:t>
      </w:r>
    </w:p>
    <w:p w14:paraId="0CCE4A97" w14:textId="69531F78" w:rsidR="00B66D49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t>W</w:t>
      </w:r>
      <w:r w:rsidR="00B66D49">
        <w:t>artości zamówienia</w:t>
      </w:r>
      <w:r>
        <w:t xml:space="preserve"> na Urządzenie</w:t>
      </w:r>
    </w:p>
    <w:p w14:paraId="45A2DAF3" w14:textId="512ED558" w:rsidR="00EB41F3" w:rsidRDefault="00C45F91" w:rsidP="000E4290">
      <w:pPr>
        <w:pStyle w:val="Akapitzlist"/>
        <w:numPr>
          <w:ilvl w:val="2"/>
          <w:numId w:val="16"/>
        </w:numPr>
        <w:spacing w:before="240"/>
        <w:ind w:left="1560" w:hanging="709"/>
        <w:contextualSpacing w:val="0"/>
        <w:jc w:val="both"/>
      </w:pPr>
      <w:r>
        <w:t xml:space="preserve">Innych niż cena </w:t>
      </w:r>
      <w:r w:rsidR="006F731D">
        <w:t xml:space="preserve">kryteriów oceny ofert </w:t>
      </w:r>
    </w:p>
    <w:p w14:paraId="6B908A84" w14:textId="2380A843" w:rsidR="00CB4BDF" w:rsidRDefault="00CB4BDF" w:rsidP="00CB4BDF">
      <w:pPr>
        <w:pStyle w:val="Akapitzlist"/>
        <w:spacing w:before="240"/>
        <w:ind w:left="851"/>
        <w:contextualSpacing w:val="0"/>
        <w:jc w:val="both"/>
      </w:pPr>
      <w:r>
        <w:t xml:space="preserve">- na potrzeby </w:t>
      </w:r>
      <w:r w:rsidR="00AA4657">
        <w:t xml:space="preserve">zamiaru </w:t>
      </w:r>
      <w:r>
        <w:t xml:space="preserve">przeprowadzenia </w:t>
      </w:r>
      <w:r w:rsidR="00AA4657">
        <w:t xml:space="preserve">przez Organizatora </w:t>
      </w:r>
      <w:r>
        <w:t xml:space="preserve">w przyszłości postępowania </w:t>
      </w:r>
      <w:r w:rsidR="00AA4657">
        <w:br/>
      </w:r>
      <w:r>
        <w:t xml:space="preserve">o udzielenia zamówienia publicznego na dostawę Urządzenia, zgodnie z wymaganiami ustawy z dnia 11.09.2019 r. – Prawo zamówień publicznych (dalej „ustawa PZP”).  </w:t>
      </w:r>
      <w:r w:rsidRPr="00503F23">
        <w:t xml:space="preserve"> </w:t>
      </w:r>
    </w:p>
    <w:p w14:paraId="2A927A42" w14:textId="17702E0E" w:rsidR="00CD23E5" w:rsidRPr="00CC17E9" w:rsidRDefault="008004D0" w:rsidP="008004D0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t xml:space="preserve">Dział IV. </w:t>
      </w:r>
      <w:r w:rsidR="006379FE" w:rsidRPr="00CC17E9">
        <w:rPr>
          <w:b/>
          <w:bCs/>
          <w:sz w:val="24"/>
          <w:szCs w:val="24"/>
        </w:rPr>
        <w:t>Zgłoszenie udziału w konsultacjach</w:t>
      </w:r>
      <w:r w:rsidR="00DC6955" w:rsidRPr="00CC17E9">
        <w:rPr>
          <w:b/>
          <w:bCs/>
          <w:sz w:val="24"/>
          <w:szCs w:val="24"/>
        </w:rPr>
        <w:t>, termin zgłoszenia</w:t>
      </w:r>
      <w:r w:rsidR="00CC17E9">
        <w:rPr>
          <w:b/>
          <w:bCs/>
          <w:sz w:val="24"/>
          <w:szCs w:val="24"/>
        </w:rPr>
        <w:t xml:space="preserve"> się do udziału </w:t>
      </w:r>
      <w:r w:rsidR="00CC17E9">
        <w:rPr>
          <w:b/>
          <w:bCs/>
          <w:sz w:val="24"/>
          <w:szCs w:val="24"/>
        </w:rPr>
        <w:br/>
        <w:t>w konsultacjach</w:t>
      </w:r>
    </w:p>
    <w:p w14:paraId="18026E44" w14:textId="6C8120E2" w:rsidR="000A50B5" w:rsidRDefault="001F5DBD" w:rsidP="000E4290">
      <w:pPr>
        <w:pStyle w:val="Akapitzlist"/>
        <w:numPr>
          <w:ilvl w:val="1"/>
          <w:numId w:val="17"/>
        </w:numPr>
        <w:spacing w:before="240"/>
        <w:ind w:left="709" w:hanging="567"/>
        <w:contextualSpacing w:val="0"/>
        <w:jc w:val="both"/>
      </w:pPr>
      <w:r>
        <w:lastRenderedPageBreak/>
        <w:t xml:space="preserve">Niniejsze </w:t>
      </w:r>
      <w:r w:rsidR="00D431AC">
        <w:t xml:space="preserve">konsultacje mają </w:t>
      </w:r>
      <w:r>
        <w:t xml:space="preserve">charakter otwarty i kierowane </w:t>
      </w:r>
      <w:r w:rsidR="00D431AC">
        <w:t>są</w:t>
      </w:r>
      <w:r>
        <w:t xml:space="preserve"> </w:t>
      </w:r>
      <w:r w:rsidR="00D431AC">
        <w:t xml:space="preserve">do każdego, </w:t>
      </w:r>
      <w:r>
        <w:t xml:space="preserve">w szczególności </w:t>
      </w:r>
      <w:r w:rsidR="00D431AC">
        <w:br/>
      </w:r>
      <w:r>
        <w:t>do podmiotów</w:t>
      </w:r>
      <w:r w:rsidR="009A2509">
        <w:t xml:space="preserve">, które oferują na rynku produkty </w:t>
      </w:r>
      <w:r w:rsidR="00D431AC">
        <w:t>(urządzenia) odpowiadając</w:t>
      </w:r>
      <w:r w:rsidR="000A50B5">
        <w:t>e</w:t>
      </w:r>
      <w:r w:rsidR="00D431AC">
        <w:t xml:space="preserve"> </w:t>
      </w:r>
      <w:r w:rsidR="00FC15EF">
        <w:t>stawianym zamierzeniom</w:t>
      </w:r>
      <w:r w:rsidR="00D431AC">
        <w:t xml:space="preserve"> i warunkom brzegowym podanym w dziale I oraz dziale II</w:t>
      </w:r>
      <w:r w:rsidR="000A50B5">
        <w:t xml:space="preserve"> powyżej</w:t>
      </w:r>
      <w:r w:rsidR="00DC6955">
        <w:t xml:space="preserve">, w tym również wykonawców, którzy będą ubiegać się o udzielenie zamówienia </w:t>
      </w:r>
      <w:r w:rsidR="007D651B">
        <w:t xml:space="preserve">w prowadzonym </w:t>
      </w:r>
      <w:r w:rsidR="00D431AC">
        <w:br/>
      </w:r>
      <w:r w:rsidR="007D651B" w:rsidRPr="006E5B8F">
        <w:t xml:space="preserve">na podstawie ustawy PZP postępowaniu </w:t>
      </w:r>
      <w:r w:rsidR="00DC6955" w:rsidRPr="006E5B8F">
        <w:t>na dostawę Urządzenia</w:t>
      </w:r>
      <w:r w:rsidR="007D651B" w:rsidRPr="006E5B8F">
        <w:t xml:space="preserve">. </w:t>
      </w:r>
      <w:r w:rsidR="000A50B5" w:rsidRPr="006E5B8F">
        <w:t xml:space="preserve">Zob. również postanowienia pkt </w:t>
      </w:r>
      <w:r w:rsidR="006E5B8F" w:rsidRPr="006E5B8F">
        <w:t>9</w:t>
      </w:r>
      <w:r w:rsidR="000A50B5" w:rsidRPr="006E5B8F">
        <w:t>.4 poniżej</w:t>
      </w:r>
      <w:r w:rsidR="000A50B5">
        <w:t>.</w:t>
      </w:r>
    </w:p>
    <w:p w14:paraId="7C40B403" w14:textId="48306560" w:rsidR="006379FE" w:rsidRDefault="00AA4657" w:rsidP="000E4290">
      <w:pPr>
        <w:pStyle w:val="Akapitzlist"/>
        <w:numPr>
          <w:ilvl w:val="1"/>
          <w:numId w:val="17"/>
        </w:numPr>
        <w:spacing w:before="240"/>
        <w:ind w:left="709" w:hanging="567"/>
        <w:contextualSpacing w:val="0"/>
        <w:jc w:val="both"/>
      </w:pPr>
      <w:r>
        <w:t>Z</w:t>
      </w:r>
      <w:r w:rsidR="006379FE">
        <w:t xml:space="preserve">amiar udziału w </w:t>
      </w:r>
      <w:r w:rsidR="00ED04FD">
        <w:t xml:space="preserve">niniejszych </w:t>
      </w:r>
      <w:r w:rsidR="006379FE">
        <w:t xml:space="preserve">konsultacjach następuje </w:t>
      </w:r>
      <w:r>
        <w:t>przez złożenie Organizatorowi zgłoszenia uczestnictwa</w:t>
      </w:r>
      <w:r w:rsidR="00F16C7A">
        <w:t xml:space="preserve"> ze wskazaniem minimum danych identyfikacyjnych i kontaktowych osoby zgłaszającego</w:t>
      </w:r>
      <w:r w:rsidR="00CC17E9">
        <w:t xml:space="preserve"> (Zgłoszenie). Wzór formularza wskazanego Z</w:t>
      </w:r>
      <w:r>
        <w:t xml:space="preserve">głoszenia stanowi </w:t>
      </w:r>
      <w:r w:rsidRPr="00ED04FD">
        <w:rPr>
          <w:b/>
          <w:bCs/>
        </w:rPr>
        <w:t>załącznik nr 1</w:t>
      </w:r>
      <w:r>
        <w:t xml:space="preserve"> niniejszego </w:t>
      </w:r>
      <w:r w:rsidR="00ED04FD">
        <w:t>dokumentu</w:t>
      </w:r>
      <w:r w:rsidR="001F5DBD">
        <w:t>.</w:t>
      </w:r>
    </w:p>
    <w:p w14:paraId="1FFD0A7C" w14:textId="7A485EC4" w:rsidR="001F5DBD" w:rsidRPr="0088039D" w:rsidRDefault="001F5DBD" w:rsidP="000E4290">
      <w:pPr>
        <w:pStyle w:val="Akapitzlist"/>
        <w:numPr>
          <w:ilvl w:val="1"/>
          <w:numId w:val="17"/>
        </w:numPr>
        <w:spacing w:before="240"/>
        <w:ind w:left="709" w:hanging="567"/>
        <w:contextualSpacing w:val="0"/>
        <w:jc w:val="both"/>
      </w:pPr>
      <w:r>
        <w:t>Zgłoszenie, o którym mowa powyżej (</w:t>
      </w:r>
      <w:r w:rsidRPr="0088039D">
        <w:t xml:space="preserve">poprzez złożenie formularza tam wskazanego) winno być złożone pocztą elektroniczną e-mail na adres: </w:t>
      </w:r>
      <w:r w:rsidR="00AB6699" w:rsidRPr="0088039D">
        <w:t>Rafal.Rakoczy@zut.edu.pl</w:t>
      </w:r>
      <w:r w:rsidRPr="0088039D">
        <w:t xml:space="preserve">, nie później </w:t>
      </w:r>
      <w:r w:rsidRPr="0088039D">
        <w:br/>
        <w:t xml:space="preserve">niż w </w:t>
      </w:r>
      <w:r w:rsidRPr="0088039D">
        <w:rPr>
          <w:b/>
          <w:bCs/>
        </w:rPr>
        <w:t xml:space="preserve">terminie do dnia </w:t>
      </w:r>
      <w:r w:rsidR="00FC15EF" w:rsidRPr="0088039D">
        <w:rPr>
          <w:b/>
          <w:bCs/>
        </w:rPr>
        <w:t>30. 06</w:t>
      </w:r>
      <w:r w:rsidR="00C44DEC" w:rsidRPr="0088039D">
        <w:rPr>
          <w:b/>
          <w:bCs/>
        </w:rPr>
        <w:t>. 2021</w:t>
      </w:r>
      <w:r w:rsidR="00C01169" w:rsidRPr="0088039D">
        <w:rPr>
          <w:b/>
          <w:bCs/>
        </w:rPr>
        <w:t xml:space="preserve"> </w:t>
      </w:r>
      <w:r w:rsidR="00C01169" w:rsidRPr="0088039D">
        <w:t>(decyduje data odbioru wi</w:t>
      </w:r>
      <w:r w:rsidR="00C44DEC" w:rsidRPr="0088039D">
        <w:t>a</w:t>
      </w:r>
      <w:r w:rsidR="00C01169" w:rsidRPr="0088039D">
        <w:t>domości przez serwer pocztowy Organizatora).</w:t>
      </w:r>
    </w:p>
    <w:p w14:paraId="63C55487" w14:textId="085452D6" w:rsidR="00ED04FD" w:rsidRDefault="00CC17E9" w:rsidP="000E4290">
      <w:pPr>
        <w:pStyle w:val="Akapitzlist"/>
        <w:numPr>
          <w:ilvl w:val="1"/>
          <w:numId w:val="17"/>
        </w:numPr>
        <w:spacing w:before="240"/>
        <w:ind w:left="709" w:hanging="567"/>
        <w:contextualSpacing w:val="0"/>
        <w:jc w:val="both"/>
      </w:pPr>
      <w:r>
        <w:t>Wraz ze Z</w:t>
      </w:r>
      <w:r w:rsidR="00ED04FD">
        <w:t>głoszeniem, o którym mowa w punkcie powyższym</w:t>
      </w:r>
      <w:r w:rsidR="00890C91">
        <w:t>,</w:t>
      </w:r>
      <w:r w:rsidR="00ED04FD">
        <w:t xml:space="preserve"> </w:t>
      </w:r>
      <w:r w:rsidR="00890C91">
        <w:t>z</w:t>
      </w:r>
      <w:r w:rsidR="00F16C7A">
        <w:t xml:space="preserve">głaszający </w:t>
      </w:r>
      <w:r w:rsidR="00890C91">
        <w:t xml:space="preserve">przedstawia również </w:t>
      </w:r>
      <w:r w:rsidR="00ED04FD">
        <w:t xml:space="preserve">opis techniczny </w:t>
      </w:r>
      <w:r w:rsidR="00F16C7A">
        <w:t xml:space="preserve">(parametry techniczne i ewentualne inne cechy) proponowany </w:t>
      </w:r>
      <w:r w:rsidR="00890C91">
        <w:br/>
      </w:r>
      <w:r w:rsidR="00F16C7A">
        <w:t xml:space="preserve">dla Urządzenia </w:t>
      </w:r>
      <w:r w:rsidR="00ED04FD" w:rsidRPr="000A50B5">
        <w:rPr>
          <w:b/>
        </w:rPr>
        <w:t>w zakresie odpowiadającym stawianym mu zamierzeniom i warunkom brzegowym podanym w dziale I oraz dziale II powyżej</w:t>
      </w:r>
      <w:r w:rsidR="00F16C7A" w:rsidRPr="000A50B5">
        <w:rPr>
          <w:b/>
        </w:rPr>
        <w:t>.</w:t>
      </w:r>
      <w:r w:rsidR="00890C91">
        <w:t xml:space="preserve"> Do zgłoszenia można również załączyć pozostałe informacje </w:t>
      </w:r>
      <w:r w:rsidR="00A36C5B">
        <w:t>spośród wskazanych w pkt. 3.1.</w:t>
      </w:r>
    </w:p>
    <w:p w14:paraId="244425CC" w14:textId="7DB07AE1" w:rsidR="00AB5A7C" w:rsidRPr="006E5B8F" w:rsidRDefault="004720D2" w:rsidP="004720D2">
      <w:pPr>
        <w:pStyle w:val="Akapitzlist"/>
        <w:spacing w:before="240"/>
        <w:ind w:left="0"/>
        <w:contextualSpacing w:val="0"/>
        <w:jc w:val="both"/>
        <w:rPr>
          <w:b/>
          <w:bCs/>
          <w:sz w:val="24"/>
          <w:szCs w:val="24"/>
        </w:rPr>
      </w:pPr>
      <w:r w:rsidRPr="006E5B8F">
        <w:rPr>
          <w:b/>
          <w:bCs/>
          <w:sz w:val="24"/>
          <w:szCs w:val="24"/>
        </w:rPr>
        <w:t xml:space="preserve">Dział V. </w:t>
      </w:r>
      <w:r w:rsidR="004070BF" w:rsidRPr="006E5B8F">
        <w:rPr>
          <w:b/>
          <w:bCs/>
          <w:sz w:val="24"/>
          <w:szCs w:val="24"/>
        </w:rPr>
        <w:t>Zaproszenie do konsultacji</w:t>
      </w:r>
    </w:p>
    <w:p w14:paraId="1816D91D" w14:textId="6B7ED636" w:rsidR="00E60351" w:rsidRDefault="00E60351" w:rsidP="00CC17E9">
      <w:pPr>
        <w:pStyle w:val="Akapitzlist"/>
        <w:numPr>
          <w:ilvl w:val="1"/>
          <w:numId w:val="18"/>
        </w:numPr>
        <w:spacing w:before="120"/>
        <w:ind w:left="709" w:hanging="567"/>
        <w:contextualSpacing w:val="0"/>
        <w:jc w:val="both"/>
      </w:pPr>
      <w:r>
        <w:t>Organizator zapr</w:t>
      </w:r>
      <w:r w:rsidR="00830807">
        <w:t>osi do udziału w konsultacjach u</w:t>
      </w:r>
      <w:r>
        <w:t>czestników,</w:t>
      </w:r>
      <w:r w:rsidR="006E785C">
        <w:t xml:space="preserve"> którzy </w:t>
      </w:r>
      <w:r w:rsidR="00CC17E9">
        <w:t>zgłoszą</w:t>
      </w:r>
      <w:r w:rsidR="006E785C">
        <w:t xml:space="preserve"> Organizatorowi zamiar uczestnictwa w konsultacjach,</w:t>
      </w:r>
      <w:r w:rsidR="008004D0">
        <w:t xml:space="preserve"> stosownie do </w:t>
      </w:r>
      <w:r w:rsidR="00CC17E9">
        <w:t>pkt 4.2 powyżej.</w:t>
      </w:r>
      <w:r w:rsidR="006E785C">
        <w:t xml:space="preserve"> </w:t>
      </w:r>
      <w:r>
        <w:t xml:space="preserve"> </w:t>
      </w:r>
    </w:p>
    <w:p w14:paraId="09749ABB" w14:textId="4D7FEA76" w:rsidR="00E60351" w:rsidRPr="00E60351" w:rsidRDefault="00E60351" w:rsidP="000E4290">
      <w:pPr>
        <w:pStyle w:val="Akapitzlist"/>
        <w:numPr>
          <w:ilvl w:val="1"/>
          <w:numId w:val="18"/>
        </w:numPr>
        <w:spacing w:before="240"/>
        <w:ind w:left="709" w:hanging="567"/>
        <w:contextualSpacing w:val="0"/>
        <w:jc w:val="both"/>
      </w:pPr>
      <w:r>
        <w:t>Organizator zastrzega sobie prawo niezapraszania d</w:t>
      </w:r>
      <w:r w:rsidR="00CC17E9">
        <w:t xml:space="preserve">o udziału w konsultacjach tych zgłaszających się </w:t>
      </w:r>
      <w:r>
        <w:t xml:space="preserve">(i tym samym nieprowadzenia konsultacji z tymi), którzy </w:t>
      </w:r>
      <w:r w:rsidR="00FF2F21">
        <w:t>nie złożą propozycji opisowych wymaganych na podstawie pkt 4.4</w:t>
      </w:r>
      <w:r w:rsidR="0098573B">
        <w:t xml:space="preserve"> </w:t>
      </w:r>
      <w:r w:rsidR="004720D2">
        <w:t xml:space="preserve">powyżej </w:t>
      </w:r>
      <w:r w:rsidR="0098573B">
        <w:t>lub</w:t>
      </w:r>
      <w:r w:rsidR="0079327A">
        <w:t xml:space="preserve"> </w:t>
      </w:r>
      <w:r w:rsidR="0098573B">
        <w:t xml:space="preserve">co do których zostanie ustalone, </w:t>
      </w:r>
      <w:r w:rsidR="00CC17E9">
        <w:br/>
      </w:r>
      <w:r w:rsidR="0098573B">
        <w:t>że:</w:t>
      </w:r>
      <w:r w:rsidR="00FF2F21">
        <w:t xml:space="preserve"> </w:t>
      </w:r>
    </w:p>
    <w:p w14:paraId="33266240" w14:textId="7CC95217" w:rsidR="0079327A" w:rsidRDefault="004720D2" w:rsidP="000E4290">
      <w:pPr>
        <w:pStyle w:val="Akapitzlist"/>
        <w:numPr>
          <w:ilvl w:val="2"/>
          <w:numId w:val="18"/>
        </w:numPr>
        <w:spacing w:before="240"/>
        <w:ind w:left="1560"/>
        <w:contextualSpacing w:val="0"/>
        <w:jc w:val="both"/>
      </w:pPr>
      <w:r>
        <w:t>Z</w:t>
      </w:r>
      <w:r w:rsidR="00FF2F21">
        <w:t>głoszenie nie</w:t>
      </w:r>
      <w:r w:rsidR="0098573B">
        <w:t xml:space="preserve"> zawiera </w:t>
      </w:r>
      <w:r w:rsidR="00FF2F21">
        <w:t>danych identyfikacyjnych pozwalających na ustalenie zgłaszającego</w:t>
      </w:r>
    </w:p>
    <w:p w14:paraId="22280415" w14:textId="1AFCB8C6" w:rsidR="0098573B" w:rsidRPr="0098573B" w:rsidRDefault="004720D2" w:rsidP="000E4290">
      <w:pPr>
        <w:pStyle w:val="Akapitzlist"/>
        <w:numPr>
          <w:ilvl w:val="2"/>
          <w:numId w:val="18"/>
        </w:numPr>
        <w:spacing w:before="240"/>
        <w:ind w:left="1560"/>
        <w:contextualSpacing w:val="0"/>
        <w:jc w:val="both"/>
      </w:pPr>
      <w:r>
        <w:rPr>
          <w:rFonts w:ascii="Calibri" w:hAnsi="Calibri" w:cs="Arial"/>
        </w:rPr>
        <w:t>Z</w:t>
      </w:r>
      <w:r w:rsidR="00E60351">
        <w:rPr>
          <w:rFonts w:ascii="Calibri" w:hAnsi="Calibri" w:cs="Arial"/>
        </w:rPr>
        <w:t>głoszenie nie zosta</w:t>
      </w:r>
      <w:r w:rsidR="0079327A">
        <w:rPr>
          <w:rFonts w:ascii="Calibri" w:hAnsi="Calibri" w:cs="Arial"/>
        </w:rPr>
        <w:t>ło</w:t>
      </w:r>
      <w:r w:rsidR="00E60351">
        <w:rPr>
          <w:rFonts w:ascii="Calibri" w:hAnsi="Calibri" w:cs="Arial"/>
        </w:rPr>
        <w:t xml:space="preserve"> złożone w terminie lub w sposób wskazanych </w:t>
      </w:r>
      <w:r w:rsidR="00FF2F21">
        <w:rPr>
          <w:rFonts w:ascii="Calibri" w:hAnsi="Calibri" w:cs="Arial"/>
        </w:rPr>
        <w:br/>
      </w:r>
      <w:r>
        <w:rPr>
          <w:rFonts w:ascii="Calibri" w:hAnsi="Calibri" w:cs="Arial"/>
        </w:rPr>
        <w:t xml:space="preserve">w </w:t>
      </w:r>
      <w:r w:rsidR="00E60351">
        <w:rPr>
          <w:rFonts w:ascii="Calibri" w:hAnsi="Calibri" w:cs="Arial"/>
        </w:rPr>
        <w:t xml:space="preserve">pkt 4.3. </w:t>
      </w:r>
    </w:p>
    <w:p w14:paraId="4244696F" w14:textId="5E3104A7" w:rsidR="00E60351" w:rsidRPr="00E60351" w:rsidRDefault="004720D2" w:rsidP="000E4290">
      <w:pPr>
        <w:pStyle w:val="Akapitzlist"/>
        <w:numPr>
          <w:ilvl w:val="2"/>
          <w:numId w:val="18"/>
        </w:numPr>
        <w:spacing w:before="240"/>
        <w:ind w:left="1560"/>
        <w:contextualSpacing w:val="0"/>
        <w:jc w:val="both"/>
      </w:pPr>
      <w:r>
        <w:t>O</w:t>
      </w:r>
      <w:r w:rsidR="00CC17E9">
        <w:t>soba wskazana w Z</w:t>
      </w:r>
      <w:r w:rsidR="0079327A">
        <w:t xml:space="preserve">głoszeniu nie reprezentuje </w:t>
      </w:r>
      <w:r w:rsidR="00A42DC6">
        <w:t>Zgłaszającego lub</w:t>
      </w:r>
      <w:r w:rsidR="0079327A">
        <w:t xml:space="preserve"> istnieją co do tego uzasadnione wątpliwości nie wyjaśnione przez Zgłaszającego  </w:t>
      </w:r>
      <w:r w:rsidR="0098573B">
        <w:t xml:space="preserve"> </w:t>
      </w:r>
    </w:p>
    <w:p w14:paraId="4344A458" w14:textId="6202C2E8" w:rsidR="00E60351" w:rsidRDefault="004720D2" w:rsidP="000E4290">
      <w:pPr>
        <w:pStyle w:val="Akapitzlist"/>
        <w:numPr>
          <w:ilvl w:val="2"/>
          <w:numId w:val="18"/>
        </w:numPr>
        <w:spacing w:before="240"/>
        <w:ind w:left="1560"/>
        <w:contextualSpacing w:val="0"/>
        <w:jc w:val="both"/>
      </w:pPr>
      <w:r>
        <w:rPr>
          <w:rFonts w:ascii="Calibri" w:hAnsi="Calibri" w:cs="Arial"/>
        </w:rPr>
        <w:t>P</w:t>
      </w:r>
      <w:r w:rsidR="00E60351" w:rsidRPr="00E60351">
        <w:rPr>
          <w:rFonts w:ascii="Calibri" w:hAnsi="Calibri" w:cs="Arial"/>
        </w:rPr>
        <w:t>ropozycje rozwiązań</w:t>
      </w:r>
      <w:r w:rsidR="00FF2F21">
        <w:rPr>
          <w:rFonts w:ascii="Calibri" w:hAnsi="Calibri" w:cs="Arial"/>
        </w:rPr>
        <w:t xml:space="preserve"> przedstawione stosownie do pkt 4.4. </w:t>
      </w:r>
      <w:r w:rsidR="00E60351" w:rsidRPr="00E60351">
        <w:rPr>
          <w:rFonts w:ascii="Calibri" w:hAnsi="Calibri" w:cs="Arial"/>
        </w:rPr>
        <w:t xml:space="preserve">nie odpowiadają </w:t>
      </w:r>
      <w:r w:rsidR="00FF2F21">
        <w:t>zamierzeniom i warunkom brzegowym podanym w dziale I oraz dziale II.</w:t>
      </w:r>
    </w:p>
    <w:p w14:paraId="29D65B50" w14:textId="41093C82" w:rsidR="0098573B" w:rsidRDefault="004070BF" w:rsidP="000E4290">
      <w:pPr>
        <w:pStyle w:val="Akapitzlist"/>
        <w:numPr>
          <w:ilvl w:val="1"/>
          <w:numId w:val="18"/>
        </w:numPr>
        <w:spacing w:before="240"/>
        <w:ind w:left="709" w:hanging="567"/>
        <w:contextualSpacing w:val="0"/>
        <w:jc w:val="both"/>
      </w:pPr>
      <w:r>
        <w:t xml:space="preserve">Okoliczności </w:t>
      </w:r>
      <w:r w:rsidR="0056259D">
        <w:t xml:space="preserve">wskazane w </w:t>
      </w:r>
      <w:r w:rsidR="00C01169">
        <w:t>pkt 5.2.3. i 5.2.4</w:t>
      </w:r>
      <w:r>
        <w:t xml:space="preserve"> mogą stanowić również powód do przerwania prowadzonych konsultacji </w:t>
      </w:r>
      <w:r w:rsidR="00CC17E9">
        <w:t xml:space="preserve">Uczestnikiem, którego okoliczności te dotyczą </w:t>
      </w:r>
      <w:r>
        <w:t xml:space="preserve">na dowolnym ich etapie. </w:t>
      </w:r>
    </w:p>
    <w:p w14:paraId="1153E8EC" w14:textId="77246B94" w:rsidR="004070BF" w:rsidRPr="004720D2" w:rsidRDefault="004070BF" w:rsidP="00CC17E9">
      <w:pPr>
        <w:pStyle w:val="Akapitzlist"/>
        <w:numPr>
          <w:ilvl w:val="1"/>
          <w:numId w:val="18"/>
        </w:numPr>
        <w:spacing w:before="240"/>
        <w:ind w:left="709" w:hanging="567"/>
        <w:contextualSpacing w:val="0"/>
        <w:jc w:val="both"/>
      </w:pPr>
      <w:r w:rsidRPr="004720D2">
        <w:rPr>
          <w:rFonts w:ascii="Calibri" w:hAnsi="Calibri" w:cs="Arial"/>
        </w:rPr>
        <w:lastRenderedPageBreak/>
        <w:t>Organizator może w każdej chwili zrezygnować z prowadzenia konsultacji z danym</w:t>
      </w:r>
      <w:r w:rsidR="000E79F8" w:rsidRPr="004720D2">
        <w:rPr>
          <w:rFonts w:ascii="Calibri" w:hAnsi="Calibri" w:cs="Arial"/>
        </w:rPr>
        <w:t xml:space="preserve"> </w:t>
      </w:r>
      <w:r w:rsidR="00830807" w:rsidRPr="004720D2">
        <w:rPr>
          <w:rFonts w:ascii="Calibri" w:hAnsi="Calibri" w:cs="Arial"/>
        </w:rPr>
        <w:t>Uczestnikiem</w:t>
      </w:r>
      <w:r w:rsidRPr="004720D2">
        <w:rPr>
          <w:rFonts w:ascii="Calibri" w:hAnsi="Calibri" w:cs="Arial"/>
        </w:rPr>
        <w:t xml:space="preserve">, jeżeli uzna, że przekazywane przez niego informacje </w:t>
      </w:r>
      <w:r w:rsidR="000E79F8" w:rsidRPr="004720D2">
        <w:rPr>
          <w:rFonts w:ascii="Calibri" w:hAnsi="Calibri" w:cs="Arial"/>
        </w:rPr>
        <w:t xml:space="preserve">lub rozwiązania </w:t>
      </w:r>
      <w:r w:rsidR="00CC17E9">
        <w:rPr>
          <w:rFonts w:ascii="Calibri" w:hAnsi="Calibri" w:cs="Arial"/>
        </w:rPr>
        <w:br/>
      </w:r>
      <w:r w:rsidRPr="004720D2">
        <w:rPr>
          <w:rFonts w:ascii="Calibri" w:hAnsi="Calibri" w:cs="Arial"/>
        </w:rPr>
        <w:t>nie są przydatne do osiągnięcia celów konsultacji, o których mowa w pkt 3.2.</w:t>
      </w:r>
    </w:p>
    <w:p w14:paraId="54566455" w14:textId="2ACB79D8" w:rsidR="004070BF" w:rsidRDefault="003D0429" w:rsidP="000E4290">
      <w:pPr>
        <w:pStyle w:val="Akapitzlist"/>
        <w:numPr>
          <w:ilvl w:val="1"/>
          <w:numId w:val="18"/>
        </w:numPr>
        <w:spacing w:before="240"/>
        <w:ind w:left="709" w:hanging="567"/>
        <w:contextualSpacing w:val="0"/>
        <w:jc w:val="both"/>
      </w:pPr>
      <w:r>
        <w:t>Brak zaproszenia do udziału w konsultacjach, ich przerwanie</w:t>
      </w:r>
      <w:r w:rsidR="00A02F6B">
        <w:t>,</w:t>
      </w:r>
      <w:r>
        <w:t xml:space="preserve"> jak też rezygnacja z konsultacji podejmowane w odniesieniu do danego </w:t>
      </w:r>
      <w:r w:rsidR="00830807">
        <w:t>U</w:t>
      </w:r>
      <w:r>
        <w:t xml:space="preserve">czestnika w wykonaniu pkt 5.2 – 5.4 nie wymaga uzasadnienia. </w:t>
      </w:r>
    </w:p>
    <w:p w14:paraId="4E56FAAC" w14:textId="77777777" w:rsidR="00FC44DF" w:rsidRDefault="00FC44DF" w:rsidP="004720D2">
      <w:pPr>
        <w:spacing w:before="240"/>
        <w:jc w:val="both"/>
        <w:rPr>
          <w:b/>
          <w:bCs/>
          <w:sz w:val="24"/>
          <w:szCs w:val="24"/>
        </w:rPr>
      </w:pPr>
    </w:p>
    <w:p w14:paraId="202FD70F" w14:textId="7035785A" w:rsidR="00CB4BDF" w:rsidRPr="00CC17E9" w:rsidRDefault="004720D2" w:rsidP="004720D2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t>Dział VI. Prowadzenie</w:t>
      </w:r>
      <w:r w:rsidR="00404FCC" w:rsidRPr="00CC17E9">
        <w:rPr>
          <w:b/>
          <w:bCs/>
          <w:sz w:val="24"/>
          <w:szCs w:val="24"/>
        </w:rPr>
        <w:t xml:space="preserve"> konsultacji</w:t>
      </w:r>
      <w:r w:rsidR="003D0429" w:rsidRPr="00CC17E9">
        <w:rPr>
          <w:b/>
          <w:bCs/>
          <w:sz w:val="24"/>
          <w:szCs w:val="24"/>
        </w:rPr>
        <w:t xml:space="preserve"> </w:t>
      </w:r>
    </w:p>
    <w:p w14:paraId="18F44E9F" w14:textId="72E38B40" w:rsidR="002858DA" w:rsidRPr="000E4290" w:rsidRDefault="002858DA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cs="OpenSans-Regular"/>
        </w:rPr>
        <w:t>Konsultacje prowadzone będą z</w:t>
      </w:r>
      <w:r w:rsidRPr="000E4290">
        <w:rPr>
          <w:rFonts w:cs="OpenSans-Regular"/>
          <w:b/>
        </w:rPr>
        <w:t xml:space="preserve"> </w:t>
      </w:r>
      <w:r w:rsidRPr="006E5B8F">
        <w:rPr>
          <w:rFonts w:cs="OpenSans-Regular"/>
        </w:rPr>
        <w:t>każdym Uczestnikiem</w:t>
      </w:r>
      <w:r w:rsidRPr="000E4290">
        <w:rPr>
          <w:rFonts w:cs="OpenSans-Regular"/>
          <w:b/>
        </w:rPr>
        <w:t xml:space="preserve"> z osobna.</w:t>
      </w:r>
    </w:p>
    <w:p w14:paraId="34A2A606" w14:textId="55E046D0" w:rsidR="004720D2" w:rsidRPr="0088039D" w:rsidRDefault="003D0429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>
        <w:t>Osobą u</w:t>
      </w:r>
      <w:r w:rsidRPr="00985A87">
        <w:t>prawnion</w:t>
      </w:r>
      <w:r w:rsidR="00404FCC">
        <w:t>ą</w:t>
      </w:r>
      <w:r w:rsidRPr="00985A87">
        <w:t xml:space="preserve"> do </w:t>
      </w:r>
      <w:r>
        <w:t xml:space="preserve">prowadzenia </w:t>
      </w:r>
      <w:r w:rsidRPr="0088039D">
        <w:t xml:space="preserve">konsultacji z ramienia Organizatora, w tym komunikacji </w:t>
      </w:r>
      <w:r w:rsidR="004720D2" w:rsidRPr="0088039D">
        <w:br/>
      </w:r>
      <w:r w:rsidRPr="0088039D">
        <w:t>w sprawach, o których mowa pkt 5.</w:t>
      </w:r>
      <w:r w:rsidR="00404FCC" w:rsidRPr="0088039D">
        <w:t>2 – 5.4</w:t>
      </w:r>
      <w:r w:rsidRPr="0088039D">
        <w:t xml:space="preserve"> jest </w:t>
      </w:r>
      <w:r w:rsidR="00AB6699" w:rsidRPr="0088039D">
        <w:t xml:space="preserve">prof. </w:t>
      </w:r>
      <w:r w:rsidR="00A06646" w:rsidRPr="0088039D">
        <w:t>dr</w:t>
      </w:r>
      <w:r w:rsidR="00A42DC6" w:rsidRPr="0088039D">
        <w:t xml:space="preserve"> </w:t>
      </w:r>
      <w:r w:rsidR="005E785E" w:rsidRPr="0088039D">
        <w:t xml:space="preserve">hab. </w:t>
      </w:r>
      <w:r w:rsidR="00841433" w:rsidRPr="0088039D">
        <w:t xml:space="preserve">inż. </w:t>
      </w:r>
      <w:r w:rsidR="00AB6699" w:rsidRPr="0088039D">
        <w:t>Rafał Rakoczy</w:t>
      </w:r>
      <w:r w:rsidR="00FC15EF" w:rsidRPr="0088039D">
        <w:t xml:space="preserve">, </w:t>
      </w:r>
      <w:r w:rsidRPr="0088039D">
        <w:t xml:space="preserve">tel. </w:t>
      </w:r>
      <w:r w:rsidR="00A42DC6" w:rsidRPr="0088039D">
        <w:t xml:space="preserve">(91) 449 </w:t>
      </w:r>
      <w:r w:rsidR="00480D03" w:rsidRPr="0088039D">
        <w:t>4332</w:t>
      </w:r>
      <w:r w:rsidRPr="0088039D">
        <w:t xml:space="preserve">, e-mail </w:t>
      </w:r>
      <w:r w:rsidR="00AB6699" w:rsidRPr="0088039D">
        <w:t>Rafal.Rakoczy@zut.edu.pl</w:t>
      </w:r>
      <w:r w:rsidR="00A42DC6" w:rsidRPr="0088039D">
        <w:t>.</w:t>
      </w:r>
      <w:r w:rsidR="005E785E" w:rsidRPr="0088039D">
        <w:t xml:space="preserve"> </w:t>
      </w:r>
      <w:r w:rsidR="00404FCC" w:rsidRPr="0088039D">
        <w:t>Organizator zastrzega sobie prawo zmiany osoby/osób jak wyżej</w:t>
      </w:r>
      <w:r w:rsidR="00A42DC6" w:rsidRPr="0088039D">
        <w:t>,</w:t>
      </w:r>
      <w:r w:rsidR="00404FCC" w:rsidRPr="0088039D">
        <w:t xml:space="preserve"> o czym powiadomi uczestników konsultacji</w:t>
      </w:r>
    </w:p>
    <w:p w14:paraId="2EF3F2F4" w14:textId="77777777" w:rsidR="004720D2" w:rsidRPr="004720D2" w:rsidRDefault="00404FCC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>
        <w:t>Osobą/osobami u</w:t>
      </w:r>
      <w:r w:rsidRPr="00985A87">
        <w:t>prawnion</w:t>
      </w:r>
      <w:r>
        <w:t>ymi</w:t>
      </w:r>
      <w:r w:rsidRPr="00985A87">
        <w:t xml:space="preserve"> do </w:t>
      </w:r>
      <w:r>
        <w:t>prowadzenia konsultacji z ramienia Zgłaszającego (Zaproszonego do konsultacji)</w:t>
      </w:r>
      <w:r w:rsidR="006775B6">
        <w:t xml:space="preserve">, jak też reprezentowania go w sprawach związanych </w:t>
      </w:r>
      <w:r w:rsidR="006775B6">
        <w:br/>
        <w:t>z prowadzonymi konsultacjami</w:t>
      </w:r>
      <w:r>
        <w:t xml:space="preserve"> jest/są osoby do tego wskazane w </w:t>
      </w:r>
      <w:r w:rsidR="00271117">
        <w:t>Zgłosz</w:t>
      </w:r>
      <w:r w:rsidR="004720D2">
        <w:t xml:space="preserve">eniu, o którym mowa w </w:t>
      </w:r>
      <w:r w:rsidR="00271117">
        <w:t xml:space="preserve">pkt 4.2 lub </w:t>
      </w:r>
      <w:r w:rsidR="00A02F6B">
        <w:t xml:space="preserve">osoba/osoby </w:t>
      </w:r>
      <w:r w:rsidR="00271117">
        <w:t xml:space="preserve">których umocowanie do prowadzenia konsultacji zostanie przekazane Organizatorowi w terminie późniejszym. </w:t>
      </w:r>
    </w:p>
    <w:p w14:paraId="18E6BEA8" w14:textId="42C30282" w:rsidR="00C50EF7" w:rsidRPr="004720D2" w:rsidRDefault="00271117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4720D2">
        <w:rPr>
          <w:rFonts w:ascii="Calibri" w:hAnsi="Calibri" w:cs="Arial"/>
          <w:b/>
        </w:rPr>
        <w:t xml:space="preserve">Podstawową formą </w:t>
      </w:r>
      <w:r w:rsidR="00A02F6B" w:rsidRPr="004720D2">
        <w:rPr>
          <w:rFonts w:ascii="Calibri" w:hAnsi="Calibri" w:cs="Arial"/>
          <w:b/>
        </w:rPr>
        <w:t>komunikacji w ramach prowadzonych</w:t>
      </w:r>
      <w:r w:rsidRPr="004720D2">
        <w:rPr>
          <w:rFonts w:ascii="Calibri" w:hAnsi="Calibri" w:cs="Arial"/>
          <w:b/>
        </w:rPr>
        <w:t xml:space="preserve"> konsultacji</w:t>
      </w:r>
      <w:r w:rsidRPr="004720D2">
        <w:rPr>
          <w:rFonts w:ascii="Calibri" w:hAnsi="Calibri" w:cs="Arial"/>
        </w:rPr>
        <w:t xml:space="preserve">, w szczególności </w:t>
      </w:r>
      <w:r w:rsidR="00A02F6B" w:rsidRPr="004720D2">
        <w:rPr>
          <w:rFonts w:ascii="Calibri" w:hAnsi="Calibri" w:cs="Arial"/>
        </w:rPr>
        <w:br/>
      </w:r>
      <w:r w:rsidRPr="004720D2">
        <w:rPr>
          <w:rFonts w:ascii="Calibri" w:hAnsi="Calibri" w:cs="Arial"/>
        </w:rPr>
        <w:t xml:space="preserve">w </w:t>
      </w:r>
      <w:r w:rsidR="00A02F6B" w:rsidRPr="004720D2">
        <w:rPr>
          <w:rFonts w:ascii="Calibri" w:hAnsi="Calibri" w:cs="Arial"/>
        </w:rPr>
        <w:t>części dotyczącej przekazywania</w:t>
      </w:r>
      <w:r w:rsidRPr="004720D2">
        <w:rPr>
          <w:rFonts w:ascii="Calibri" w:hAnsi="Calibri" w:cs="Arial"/>
        </w:rPr>
        <w:t xml:space="preserve"> informacji utrwalonych na dokumentach (</w:t>
      </w:r>
      <w:r w:rsidR="00A02F6B" w:rsidRPr="004720D2">
        <w:rPr>
          <w:rFonts w:ascii="Calibri" w:hAnsi="Calibri" w:cs="Arial"/>
        </w:rPr>
        <w:t xml:space="preserve">np. opisy </w:t>
      </w:r>
      <w:r w:rsidRPr="004720D2">
        <w:rPr>
          <w:rFonts w:ascii="Calibri" w:hAnsi="Calibri" w:cs="Arial"/>
        </w:rPr>
        <w:t xml:space="preserve">techniczne </w:t>
      </w:r>
      <w:r w:rsidR="00A02F6B" w:rsidRPr="004720D2">
        <w:rPr>
          <w:rFonts w:ascii="Calibri" w:hAnsi="Calibri" w:cs="Arial"/>
        </w:rPr>
        <w:t xml:space="preserve">proponowanych </w:t>
      </w:r>
      <w:r w:rsidRPr="004720D2">
        <w:rPr>
          <w:rFonts w:ascii="Calibri" w:hAnsi="Calibri" w:cs="Arial"/>
        </w:rPr>
        <w:t>rozwiązań</w:t>
      </w:r>
      <w:r w:rsidR="00A02F6B" w:rsidRPr="004720D2">
        <w:rPr>
          <w:rFonts w:ascii="Calibri" w:hAnsi="Calibri" w:cs="Arial"/>
        </w:rPr>
        <w:t>, stosownie do pkt 4.4</w:t>
      </w:r>
      <w:r w:rsidRPr="004720D2">
        <w:rPr>
          <w:rFonts w:ascii="Calibri" w:hAnsi="Calibri" w:cs="Arial"/>
        </w:rPr>
        <w:t xml:space="preserve">) </w:t>
      </w:r>
      <w:r w:rsidRPr="004720D2">
        <w:rPr>
          <w:rFonts w:ascii="Calibri" w:hAnsi="Calibri" w:cs="Arial"/>
          <w:b/>
        </w:rPr>
        <w:t xml:space="preserve">jest wymiana korespondencji </w:t>
      </w:r>
      <w:r w:rsidR="004720D2" w:rsidRPr="004720D2">
        <w:rPr>
          <w:rFonts w:ascii="Calibri" w:hAnsi="Calibri" w:cs="Arial"/>
          <w:b/>
        </w:rPr>
        <w:br/>
      </w:r>
      <w:r w:rsidRPr="004720D2">
        <w:rPr>
          <w:rFonts w:ascii="Calibri" w:hAnsi="Calibri" w:cs="Arial"/>
          <w:b/>
        </w:rPr>
        <w:t xml:space="preserve">za pomocą poczty e-mail. </w:t>
      </w:r>
      <w:r w:rsidR="00C50EF7" w:rsidRPr="004720D2">
        <w:rPr>
          <w:rFonts w:ascii="Calibri" w:hAnsi="Calibri" w:cs="Arial"/>
        </w:rPr>
        <w:t>Konsultacje mogą być prowadzone również telefoniczne</w:t>
      </w:r>
      <w:r w:rsidR="006775B6" w:rsidRPr="004720D2">
        <w:rPr>
          <w:rFonts w:ascii="Calibri" w:hAnsi="Calibri" w:cs="Arial"/>
        </w:rPr>
        <w:t>.</w:t>
      </w:r>
    </w:p>
    <w:p w14:paraId="51B9E0B2" w14:textId="2BF5AA1E" w:rsidR="006775B6" w:rsidRPr="004720D2" w:rsidRDefault="00271117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4720D2">
        <w:rPr>
          <w:rFonts w:cs="Arial"/>
        </w:rPr>
        <w:t>Ze strony Zamawiającego</w:t>
      </w:r>
      <w:r w:rsidRPr="004720D2">
        <w:rPr>
          <w:rFonts w:cs="Arial"/>
          <w:bCs/>
        </w:rPr>
        <w:t xml:space="preserve"> </w:t>
      </w:r>
      <w:r w:rsidR="006775B6" w:rsidRPr="004720D2">
        <w:rPr>
          <w:rFonts w:cs="Arial"/>
          <w:bCs/>
        </w:rPr>
        <w:t xml:space="preserve">numer telefonu i </w:t>
      </w:r>
      <w:r w:rsidRPr="004720D2">
        <w:rPr>
          <w:rFonts w:cs="Arial"/>
          <w:bCs/>
        </w:rPr>
        <w:t xml:space="preserve">adres poczty elektronicznej (e-mail) podaje </w:t>
      </w:r>
      <w:r w:rsidR="006775B6" w:rsidRPr="004720D2">
        <w:rPr>
          <w:rFonts w:cs="Arial"/>
          <w:bCs/>
        </w:rPr>
        <w:br/>
      </w:r>
      <w:r w:rsidRPr="004720D2">
        <w:rPr>
          <w:rFonts w:cs="Arial"/>
          <w:bCs/>
        </w:rPr>
        <w:t>pkt 6.</w:t>
      </w:r>
      <w:r w:rsidR="002858DA">
        <w:rPr>
          <w:rFonts w:cs="Arial"/>
          <w:bCs/>
        </w:rPr>
        <w:t>2</w:t>
      </w:r>
      <w:r w:rsidRPr="004720D2">
        <w:rPr>
          <w:rFonts w:cs="Arial"/>
          <w:bCs/>
        </w:rPr>
        <w:t xml:space="preserve"> powyżej. </w:t>
      </w:r>
    </w:p>
    <w:p w14:paraId="0C830FA5" w14:textId="4E001115" w:rsidR="002858DA" w:rsidRPr="002858DA" w:rsidRDefault="00404FCC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4720D2">
        <w:rPr>
          <w:rFonts w:ascii="Calibri" w:eastAsia="Times New Roman" w:hAnsi="Calibri" w:cs="Arial"/>
          <w:bCs/>
          <w:lang w:eastAsia="pl-PL"/>
        </w:rPr>
        <w:t xml:space="preserve">W odniesieniu do </w:t>
      </w:r>
      <w:r w:rsidR="00271117" w:rsidRPr="004720D2">
        <w:rPr>
          <w:rFonts w:ascii="Calibri" w:eastAsia="Times New Roman" w:hAnsi="Calibri" w:cs="Arial"/>
          <w:bCs/>
          <w:lang w:eastAsia="pl-PL"/>
        </w:rPr>
        <w:t>Zgłaszającego/Zaproszonego do konsultacji (</w:t>
      </w:r>
      <w:r w:rsidR="00A42DC6" w:rsidRPr="004720D2">
        <w:rPr>
          <w:rFonts w:ascii="Calibri" w:eastAsia="Times New Roman" w:hAnsi="Calibri" w:cs="Arial"/>
          <w:bCs/>
          <w:lang w:eastAsia="pl-PL"/>
        </w:rPr>
        <w:t>Uczestnika) przyjmuje</w:t>
      </w:r>
      <w:r w:rsidRPr="004720D2">
        <w:rPr>
          <w:rFonts w:ascii="Calibri" w:eastAsia="Times New Roman" w:hAnsi="Calibri" w:cs="Arial"/>
          <w:bCs/>
          <w:lang w:eastAsia="pl-PL"/>
        </w:rPr>
        <w:t xml:space="preserve"> </w:t>
      </w:r>
      <w:r w:rsidR="006775B6" w:rsidRPr="004720D2">
        <w:rPr>
          <w:rFonts w:ascii="Calibri" w:eastAsia="Times New Roman" w:hAnsi="Calibri" w:cs="Arial"/>
          <w:bCs/>
          <w:lang w:eastAsia="pl-PL"/>
        </w:rPr>
        <w:br/>
      </w:r>
      <w:r w:rsidRPr="004720D2">
        <w:rPr>
          <w:rFonts w:ascii="Calibri" w:eastAsia="Times New Roman" w:hAnsi="Calibri" w:cs="Arial"/>
          <w:bCs/>
          <w:lang w:eastAsia="pl-PL"/>
        </w:rPr>
        <w:t xml:space="preserve">się, iż dane w zakresie 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numeru telefonu i adresu jego </w:t>
      </w:r>
      <w:r w:rsidRPr="004720D2">
        <w:rPr>
          <w:rFonts w:ascii="Calibri" w:eastAsia="Times New Roman" w:hAnsi="Calibri" w:cs="Arial"/>
          <w:bCs/>
          <w:lang w:eastAsia="pl-PL"/>
        </w:rPr>
        <w:t xml:space="preserve">poczty elektronicznej e-mail stanowić będą w pierwszej kolejności dane 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w tym zakresie </w:t>
      </w:r>
      <w:r w:rsidRPr="004720D2">
        <w:rPr>
          <w:rFonts w:ascii="Calibri" w:eastAsia="Times New Roman" w:hAnsi="Calibri" w:cs="Arial"/>
          <w:bCs/>
          <w:lang w:eastAsia="pl-PL"/>
        </w:rPr>
        <w:t xml:space="preserve">podane w jego </w:t>
      </w:r>
      <w:r w:rsidR="00C50EF7" w:rsidRPr="004720D2">
        <w:rPr>
          <w:rFonts w:ascii="Calibri" w:eastAsia="Times New Roman" w:hAnsi="Calibri" w:cs="Arial"/>
          <w:bCs/>
          <w:lang w:eastAsia="pl-PL"/>
        </w:rPr>
        <w:t xml:space="preserve">Zgłoszeniu. Jeżeli brak będzie tam tego typu danych adresowych </w:t>
      </w:r>
      <w:r w:rsidRPr="004720D2">
        <w:rPr>
          <w:rFonts w:ascii="Calibri" w:eastAsia="Times New Roman" w:hAnsi="Calibri" w:cs="Arial"/>
          <w:bCs/>
          <w:lang w:eastAsia="pl-PL"/>
        </w:rPr>
        <w:t xml:space="preserve">możliwe będzie również wykorzystanie </w:t>
      </w:r>
      <w:r w:rsidR="006775B6" w:rsidRPr="004720D2">
        <w:rPr>
          <w:rFonts w:ascii="Calibri" w:eastAsia="Times New Roman" w:hAnsi="Calibri" w:cs="Arial"/>
          <w:bCs/>
          <w:lang w:eastAsia="pl-PL"/>
        </w:rPr>
        <w:br/>
        <w:t xml:space="preserve">do tzw. pierwszego kontaktu (celem uzgodnienia z Uczestnikiem numeru telefonu i poczty </w:t>
      </w:r>
      <w:r w:rsidR="006775B6" w:rsidRPr="004720D2">
        <w:rPr>
          <w:rFonts w:ascii="Calibri" w:eastAsia="Times New Roman" w:hAnsi="Calibri" w:cs="Arial"/>
          <w:bCs/>
          <w:lang w:eastAsia="pl-PL"/>
        </w:rPr>
        <w:br/>
      </w:r>
      <w:r w:rsidR="00A42DC6" w:rsidRPr="004720D2">
        <w:rPr>
          <w:rFonts w:ascii="Calibri" w:eastAsia="Times New Roman" w:hAnsi="Calibri" w:cs="Arial"/>
          <w:bCs/>
          <w:lang w:eastAsia="pl-PL"/>
        </w:rPr>
        <w:t>e-mail do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 prowadzonych konsultacji) informacji podanych na stronach internetowych </w:t>
      </w:r>
      <w:r w:rsidR="00C50EF7" w:rsidRPr="004720D2">
        <w:rPr>
          <w:rFonts w:ascii="Calibri" w:eastAsia="Times New Roman" w:hAnsi="Calibri" w:cs="Arial"/>
          <w:bCs/>
          <w:lang w:eastAsia="pl-PL"/>
        </w:rPr>
        <w:t>Uczestnika</w:t>
      </w:r>
      <w:r w:rsidRPr="004720D2">
        <w:rPr>
          <w:rFonts w:ascii="Calibri" w:eastAsia="Times New Roman" w:hAnsi="Calibri" w:cs="Arial"/>
          <w:bCs/>
          <w:lang w:eastAsia="pl-PL"/>
        </w:rPr>
        <w:t xml:space="preserve"> </w:t>
      </w:r>
      <w:r w:rsidR="00C50EF7" w:rsidRPr="004720D2">
        <w:rPr>
          <w:rFonts w:ascii="Calibri" w:eastAsia="Times New Roman" w:hAnsi="Calibri" w:cs="Arial"/>
          <w:bCs/>
          <w:lang w:eastAsia="pl-PL"/>
        </w:rPr>
        <w:t xml:space="preserve">w 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każdy </w:t>
      </w:r>
      <w:r w:rsidR="00C50EF7" w:rsidRPr="004720D2">
        <w:rPr>
          <w:rFonts w:ascii="Calibri" w:eastAsia="Times New Roman" w:hAnsi="Calibri" w:cs="Arial"/>
          <w:bCs/>
          <w:lang w:eastAsia="pl-PL"/>
        </w:rPr>
        <w:t>inny</w:t>
      </w:r>
      <w:r w:rsidR="006775B6" w:rsidRPr="004720D2">
        <w:rPr>
          <w:rFonts w:ascii="Calibri" w:eastAsia="Times New Roman" w:hAnsi="Calibri" w:cs="Arial"/>
          <w:bCs/>
          <w:lang w:eastAsia="pl-PL"/>
        </w:rPr>
        <w:t xml:space="preserve"> sposób, dozwolony prawem</w:t>
      </w:r>
      <w:r w:rsidRPr="004720D2">
        <w:rPr>
          <w:rFonts w:ascii="Calibri" w:eastAsia="Times New Roman" w:hAnsi="Calibri" w:cs="Arial"/>
          <w:bCs/>
          <w:lang w:eastAsia="pl-PL"/>
        </w:rPr>
        <w:t>.</w:t>
      </w:r>
    </w:p>
    <w:p w14:paraId="5FE293D9" w14:textId="08734657" w:rsidR="002858DA" w:rsidRPr="002858DA" w:rsidRDefault="00A02F6B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2858DA">
        <w:rPr>
          <w:bCs/>
        </w:rPr>
        <w:t>Postanowienia pkt 6.</w:t>
      </w:r>
      <w:r w:rsidR="002858DA">
        <w:rPr>
          <w:bCs/>
        </w:rPr>
        <w:t>4</w:t>
      </w:r>
      <w:r w:rsidRPr="002858DA">
        <w:rPr>
          <w:bCs/>
        </w:rPr>
        <w:t xml:space="preserve"> – </w:t>
      </w:r>
      <w:r w:rsidR="002858DA">
        <w:rPr>
          <w:bCs/>
        </w:rPr>
        <w:t xml:space="preserve">pkt </w:t>
      </w:r>
      <w:r w:rsidRPr="002858DA">
        <w:rPr>
          <w:bCs/>
        </w:rPr>
        <w:t>6.</w:t>
      </w:r>
      <w:r w:rsidR="002858DA">
        <w:rPr>
          <w:bCs/>
        </w:rPr>
        <w:t>6 powyżej</w:t>
      </w:r>
      <w:r w:rsidRPr="002858DA">
        <w:rPr>
          <w:bCs/>
        </w:rPr>
        <w:t xml:space="preserve"> nie wyłączają prawa do użycia innych, uzgodnionych </w:t>
      </w:r>
      <w:r w:rsidR="00527709" w:rsidRPr="002858DA">
        <w:rPr>
          <w:bCs/>
        </w:rPr>
        <w:br/>
      </w:r>
      <w:r w:rsidRPr="002858DA">
        <w:rPr>
          <w:bCs/>
        </w:rPr>
        <w:t>w toku konsultacji, środków komunikacji</w:t>
      </w:r>
      <w:r w:rsidR="00527709" w:rsidRPr="002858DA">
        <w:rPr>
          <w:bCs/>
        </w:rPr>
        <w:t xml:space="preserve"> (w szczególności internetowe komunikatory dźwięku lub dźwięku i obrazu)</w:t>
      </w:r>
      <w:r w:rsidRPr="002858DA">
        <w:rPr>
          <w:bCs/>
        </w:rPr>
        <w:t xml:space="preserve">, które będą zastępować </w:t>
      </w:r>
      <w:r w:rsidR="00527709" w:rsidRPr="002858DA">
        <w:rPr>
          <w:bCs/>
        </w:rPr>
        <w:t xml:space="preserve">lub uzupełniać </w:t>
      </w:r>
      <w:r w:rsidRPr="002858DA">
        <w:rPr>
          <w:bCs/>
        </w:rPr>
        <w:t>połączenie telefoniczne</w:t>
      </w:r>
      <w:r w:rsidR="00527709" w:rsidRPr="002858DA">
        <w:rPr>
          <w:bCs/>
        </w:rPr>
        <w:t xml:space="preserve">. </w:t>
      </w:r>
    </w:p>
    <w:p w14:paraId="61768CC9" w14:textId="3EE1BE70" w:rsidR="00F608B4" w:rsidRPr="0034090A" w:rsidRDefault="00527709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2858DA">
        <w:rPr>
          <w:bCs/>
        </w:rPr>
        <w:t xml:space="preserve">Konsultacje będą </w:t>
      </w:r>
      <w:r w:rsidRPr="0034090A">
        <w:rPr>
          <w:bCs/>
        </w:rPr>
        <w:t xml:space="preserve">prowadzone w języku polskim, przy czym dokumenty przekazywane </w:t>
      </w:r>
      <w:r w:rsidRPr="0034090A">
        <w:rPr>
          <w:bCs/>
        </w:rPr>
        <w:br/>
        <w:t xml:space="preserve">w ramach konsultacji, w tym opisy techniczne, o których mowa </w:t>
      </w:r>
      <w:r w:rsidR="002858DA" w:rsidRPr="0034090A">
        <w:rPr>
          <w:bCs/>
        </w:rPr>
        <w:t>w p</w:t>
      </w:r>
      <w:r w:rsidRPr="0034090A">
        <w:rPr>
          <w:bCs/>
        </w:rPr>
        <w:t xml:space="preserve">kt 4.4 </w:t>
      </w:r>
      <w:r w:rsidR="00F608B4" w:rsidRPr="0034090A">
        <w:rPr>
          <w:bCs/>
        </w:rPr>
        <w:t>mogą być również przekazywane w języku angielskim.</w:t>
      </w:r>
    </w:p>
    <w:p w14:paraId="7E0CAC8E" w14:textId="5609575B" w:rsidR="00830807" w:rsidRPr="002858DA" w:rsidRDefault="00830807" w:rsidP="000E4290">
      <w:pPr>
        <w:pStyle w:val="Akapitzlist"/>
        <w:numPr>
          <w:ilvl w:val="1"/>
          <w:numId w:val="19"/>
        </w:numPr>
        <w:spacing w:before="240"/>
        <w:ind w:left="709" w:hanging="567"/>
        <w:contextualSpacing w:val="0"/>
        <w:jc w:val="both"/>
        <w:rPr>
          <w:b/>
          <w:bCs/>
          <w:color w:val="FF0000"/>
        </w:rPr>
      </w:pPr>
      <w:r w:rsidRPr="002858DA">
        <w:rPr>
          <w:rFonts w:cs="ArialMT"/>
        </w:rPr>
        <w:lastRenderedPageBreak/>
        <w:t>Konsultacje będą prowadzone do czasu</w:t>
      </w:r>
      <w:r w:rsidRPr="002858DA">
        <w:rPr>
          <w:rFonts w:ascii="Calibri" w:hAnsi="Calibri" w:cs="Arial"/>
        </w:rPr>
        <w:t xml:space="preserve">, aż Organizator uzna, że osiągnięty został </w:t>
      </w:r>
      <w:r w:rsidR="0056259D" w:rsidRPr="002858DA">
        <w:rPr>
          <w:rFonts w:ascii="Calibri" w:hAnsi="Calibri" w:cs="Arial"/>
        </w:rPr>
        <w:br/>
      </w:r>
      <w:r w:rsidRPr="002858DA">
        <w:rPr>
          <w:rFonts w:ascii="Calibri" w:hAnsi="Calibri" w:cs="Arial"/>
        </w:rPr>
        <w:t>jego cel lub uzna, że dalsze prowadzenie konsultacji jest niecelowe. Organizator nie jest zobowiązany do podawania uzasadnienia swojej decyzji</w:t>
      </w:r>
      <w:r w:rsidR="0056259D" w:rsidRPr="002858DA">
        <w:rPr>
          <w:rFonts w:ascii="Calibri" w:hAnsi="Calibri" w:cs="Arial"/>
        </w:rPr>
        <w:t xml:space="preserve"> o zakończeniu konsultacji</w:t>
      </w:r>
      <w:r w:rsidRPr="002858DA">
        <w:rPr>
          <w:rFonts w:ascii="Calibri" w:hAnsi="Calibri" w:cs="Arial"/>
        </w:rPr>
        <w:t>.</w:t>
      </w:r>
    </w:p>
    <w:p w14:paraId="60FFDA0B" w14:textId="1C5FB438" w:rsidR="006E5B8F" w:rsidRDefault="002858DA" w:rsidP="002858DA">
      <w:pPr>
        <w:spacing w:before="240"/>
        <w:jc w:val="both"/>
        <w:rPr>
          <w:b/>
          <w:bCs/>
          <w:sz w:val="24"/>
          <w:szCs w:val="24"/>
        </w:rPr>
      </w:pPr>
      <w:r w:rsidRPr="00CC17E9">
        <w:rPr>
          <w:b/>
          <w:bCs/>
          <w:sz w:val="24"/>
          <w:szCs w:val="24"/>
        </w:rPr>
        <w:t xml:space="preserve">Dział VII. </w:t>
      </w:r>
      <w:r w:rsidR="006E5B8F" w:rsidRPr="00CC17E9">
        <w:rPr>
          <w:b/>
          <w:bCs/>
          <w:sz w:val="24"/>
          <w:szCs w:val="24"/>
        </w:rPr>
        <w:t>Przetwarzanie danych osobowych</w:t>
      </w:r>
      <w:r w:rsidR="006E5B8F">
        <w:rPr>
          <w:b/>
          <w:bCs/>
          <w:sz w:val="24"/>
          <w:szCs w:val="24"/>
        </w:rPr>
        <w:t xml:space="preserve"> (RODO)</w:t>
      </w:r>
    </w:p>
    <w:p w14:paraId="630D6E54" w14:textId="77777777" w:rsidR="006E5B8F" w:rsidRPr="002858DA" w:rsidRDefault="006E5B8F" w:rsidP="006E5B8F">
      <w:pPr>
        <w:spacing w:before="240"/>
        <w:jc w:val="both"/>
        <w:rPr>
          <w:bCs/>
        </w:rPr>
      </w:pPr>
      <w:r w:rsidRPr="002858DA">
        <w:rPr>
          <w:bCs/>
        </w:rPr>
        <w:t>Uczestnictwo w niniejszych Konsultacjach</w:t>
      </w:r>
      <w:r>
        <w:rPr>
          <w:b/>
          <w:bCs/>
        </w:rPr>
        <w:t xml:space="preserve"> </w:t>
      </w:r>
      <w:r w:rsidRPr="002858DA">
        <w:rPr>
          <w:bCs/>
        </w:rPr>
        <w:t xml:space="preserve">może łączyć się przetwarzanie danych osobowych </w:t>
      </w:r>
      <w:r>
        <w:rPr>
          <w:bCs/>
        </w:rPr>
        <w:br/>
      </w:r>
      <w:r w:rsidRPr="002858DA">
        <w:rPr>
          <w:rFonts w:ascii="Calibri" w:hAnsi="Calibri" w:cs="Calibri"/>
        </w:rPr>
        <w:t xml:space="preserve">w rozumieniu przepisów rozporządzenia Parlamentu Europejskiego i Rady (UE) 2016/679 z dnia 27 kwietnia 2016 r. w sprawie ochrony osób fizycznych w związku z przetwarzaniem danych osobowych </w:t>
      </w:r>
      <w:r>
        <w:rPr>
          <w:rFonts w:ascii="Calibri" w:hAnsi="Calibri" w:cs="Calibri"/>
        </w:rPr>
        <w:br/>
      </w:r>
      <w:r w:rsidRPr="002858DA">
        <w:rPr>
          <w:rFonts w:ascii="Calibri" w:hAnsi="Calibri" w:cs="Calibri"/>
        </w:rPr>
        <w:t xml:space="preserve">i w sprawie swobodnego przepływu takich danych oraz uchylenia dyrektywy 95/46/WE (ogólne rozporządzenie o ochronie danych) (Dz. Urz. UE L 119 z 04.05.2016, str. 1) – zwane dalej w skrócie </w:t>
      </w:r>
      <w:r w:rsidRPr="002858DA">
        <w:rPr>
          <w:rFonts w:ascii="Calibri" w:hAnsi="Calibri" w:cs="Calibri"/>
          <w:b/>
        </w:rPr>
        <w:t>„RODO”</w:t>
      </w:r>
      <w:r w:rsidRPr="002858DA">
        <w:rPr>
          <w:rFonts w:ascii="Calibri" w:hAnsi="Calibri" w:cs="Calibri"/>
        </w:rPr>
        <w:t>.</w:t>
      </w:r>
      <w:r w:rsidRPr="002858DA">
        <w:rPr>
          <w:rFonts w:ascii="Calibri" w:hAnsi="Calibri" w:cs="Arial"/>
        </w:rPr>
        <w:t xml:space="preserve"> </w:t>
      </w:r>
      <w:r w:rsidRPr="002858DA">
        <w:rPr>
          <w:rFonts w:ascii="Calibri" w:hAnsi="Calibri"/>
        </w:rPr>
        <w:t>Przy przetwarzaniu danych osobowych zastosowanie ma RODO oraz ustawa z dnia 10.05.2018 r. o ochronie danych osobowych</w:t>
      </w:r>
      <w:r w:rsidRPr="002858DA">
        <w:rPr>
          <w:rFonts w:ascii="Calibri" w:hAnsi="Calibri" w:cs="Arial"/>
          <w:color w:val="1B1B1B"/>
        </w:rPr>
        <w:t>. I</w:t>
      </w:r>
      <w:r w:rsidRPr="002858DA">
        <w:rPr>
          <w:rFonts w:ascii="Calibri" w:hAnsi="Calibri"/>
        </w:rPr>
        <w:t xml:space="preserve">nformacje o Organizatorze jako administratorze przetwarzającym dane osobowe w ramach postepowania dotyczącego niniejszych konsultacji, </w:t>
      </w:r>
      <w:r>
        <w:rPr>
          <w:rFonts w:ascii="Calibri" w:hAnsi="Calibri"/>
        </w:rPr>
        <w:br/>
      </w:r>
      <w:r w:rsidRPr="002858DA">
        <w:rPr>
          <w:rFonts w:ascii="Calibri" w:hAnsi="Calibri"/>
        </w:rPr>
        <w:t xml:space="preserve">jak też podstawy prawne </w:t>
      </w:r>
      <w:r w:rsidRPr="00183424">
        <w:t>i zakres tego przetwarzania na podstawie art. 13</w:t>
      </w:r>
      <w:r>
        <w:t xml:space="preserve"> </w:t>
      </w:r>
      <w:r w:rsidRPr="00183424">
        <w:t xml:space="preserve">(i ewentualnie art. 14) RODO </w:t>
      </w:r>
      <w:r w:rsidRPr="00D36D91">
        <w:t>podaje</w:t>
      </w:r>
      <w:r>
        <w:rPr>
          <w:b/>
        </w:rPr>
        <w:t xml:space="preserve"> załącznik nr 2 </w:t>
      </w:r>
      <w:r w:rsidRPr="002858DA">
        <w:rPr>
          <w:rFonts w:ascii="Calibri" w:hAnsi="Calibri"/>
        </w:rPr>
        <w:t>(Klauzula informacyjna RODO)</w:t>
      </w:r>
      <w:r w:rsidRPr="002858DA">
        <w:rPr>
          <w:rFonts w:ascii="Calibri" w:hAnsi="Calibri" w:cs="Arial"/>
        </w:rPr>
        <w:t>.</w:t>
      </w:r>
    </w:p>
    <w:p w14:paraId="4EEA105A" w14:textId="7B79EFBF" w:rsidR="00CD6DC5" w:rsidRPr="00CC17E9" w:rsidRDefault="006E5B8F" w:rsidP="002858DA">
      <w:pPr>
        <w:spacing w:before="24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ział VIII. </w:t>
      </w:r>
      <w:r w:rsidR="00CD6DC5" w:rsidRPr="00CC17E9">
        <w:rPr>
          <w:b/>
          <w:bCs/>
          <w:sz w:val="24"/>
          <w:szCs w:val="24"/>
        </w:rPr>
        <w:t>Wykorzystanie materiałów i innych rezultatów konsultacji</w:t>
      </w:r>
      <w:r>
        <w:rPr>
          <w:b/>
          <w:bCs/>
          <w:sz w:val="24"/>
          <w:szCs w:val="24"/>
        </w:rPr>
        <w:t>, przeniesienie majątkowych praw autorskich</w:t>
      </w:r>
    </w:p>
    <w:p w14:paraId="366DB75A" w14:textId="499A3B66" w:rsidR="00C51941" w:rsidRPr="006E5B8F" w:rsidRDefault="00CD6DC5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CD6DC5">
        <w:rPr>
          <w:rFonts w:cs="ArialMT"/>
        </w:rPr>
        <w:t xml:space="preserve">Poprzez </w:t>
      </w:r>
      <w:r>
        <w:rPr>
          <w:rFonts w:cs="ArialMT"/>
        </w:rPr>
        <w:t xml:space="preserve">Zgłoszenie lub </w:t>
      </w:r>
      <w:r w:rsidRPr="00CD6DC5">
        <w:rPr>
          <w:rFonts w:cs="ArialMT"/>
        </w:rPr>
        <w:t>udział w</w:t>
      </w:r>
      <w:r>
        <w:rPr>
          <w:rFonts w:cs="ArialMT"/>
        </w:rPr>
        <w:t xml:space="preserve"> konsultacjach</w:t>
      </w:r>
      <w:r w:rsidRPr="00CD6DC5">
        <w:rPr>
          <w:rFonts w:cs="ArialMT"/>
        </w:rPr>
        <w:t xml:space="preserve"> </w:t>
      </w:r>
      <w:r w:rsidR="00A752EC">
        <w:rPr>
          <w:rFonts w:cs="ArialMT"/>
        </w:rPr>
        <w:t>Uczestnik udziela</w:t>
      </w:r>
      <w:r w:rsidRPr="00A752EC">
        <w:rPr>
          <w:rFonts w:cs="ArialMT"/>
        </w:rPr>
        <w:t xml:space="preserve"> bezwarunkowej zgody </w:t>
      </w:r>
      <w:r w:rsidR="00A752EC">
        <w:rPr>
          <w:rFonts w:cs="ArialMT"/>
        </w:rPr>
        <w:br/>
      </w:r>
      <w:r w:rsidRPr="00A752EC">
        <w:rPr>
          <w:rFonts w:cs="ArialMT"/>
        </w:rPr>
        <w:t xml:space="preserve">na wykorzystanie przez </w:t>
      </w:r>
      <w:r w:rsidR="00A752EC">
        <w:rPr>
          <w:rFonts w:cs="ArialMT"/>
        </w:rPr>
        <w:t xml:space="preserve">Organizatora </w:t>
      </w:r>
      <w:r w:rsidRPr="00A752EC">
        <w:rPr>
          <w:rFonts w:cs="ArialMT"/>
        </w:rPr>
        <w:t xml:space="preserve">przekazywanych </w:t>
      </w:r>
      <w:r w:rsidR="00A752EC">
        <w:rPr>
          <w:rFonts w:cs="ArialMT"/>
        </w:rPr>
        <w:t xml:space="preserve">mu </w:t>
      </w:r>
      <w:r w:rsidRPr="00A752EC">
        <w:rPr>
          <w:rFonts w:cs="ArialMT"/>
        </w:rPr>
        <w:t>informacji</w:t>
      </w:r>
      <w:r w:rsidR="00A752EC">
        <w:rPr>
          <w:rFonts w:cs="ArialMT"/>
        </w:rPr>
        <w:t xml:space="preserve">, w tym dokumentów, </w:t>
      </w:r>
      <w:r w:rsidR="00A752EC">
        <w:rPr>
          <w:rFonts w:cs="ArialMT"/>
        </w:rPr>
        <w:br/>
        <w:t xml:space="preserve">na potrzeby przygotowania postępowania o udzielenie zamówienia publicznego, o którym mowa w </w:t>
      </w:r>
      <w:r w:rsidR="0059369A">
        <w:rPr>
          <w:rFonts w:cs="ArialMT"/>
        </w:rPr>
        <w:t>pkt 3.2, jak też</w:t>
      </w:r>
      <w:r w:rsidR="00A752EC">
        <w:rPr>
          <w:rFonts w:cs="ArialMT"/>
        </w:rPr>
        <w:t xml:space="preserve"> </w:t>
      </w:r>
      <w:r w:rsidR="00E02B1A">
        <w:rPr>
          <w:rFonts w:cs="ArialMT"/>
        </w:rPr>
        <w:t xml:space="preserve">przygotowania </w:t>
      </w:r>
      <w:r w:rsidR="00A752EC">
        <w:rPr>
          <w:rFonts w:cs="ArialMT"/>
        </w:rPr>
        <w:t xml:space="preserve">ewentualnych innych postępowań </w:t>
      </w:r>
      <w:r w:rsidR="00E02B1A">
        <w:rPr>
          <w:rFonts w:cs="ArialMT"/>
        </w:rPr>
        <w:br/>
      </w:r>
      <w:r w:rsidR="00A752EC">
        <w:rPr>
          <w:rFonts w:cs="ArialMT"/>
        </w:rPr>
        <w:t>o zamówienie publiczne</w:t>
      </w:r>
      <w:r w:rsidR="00E02B1A">
        <w:rPr>
          <w:rFonts w:cs="ArialMT"/>
        </w:rPr>
        <w:t xml:space="preserve">. </w:t>
      </w:r>
      <w:r w:rsidRPr="00E02B1A">
        <w:rPr>
          <w:rFonts w:cs="ArialMT"/>
        </w:rPr>
        <w:t>W przy</w:t>
      </w:r>
      <w:r w:rsidR="00E02B1A">
        <w:rPr>
          <w:rFonts w:cs="ArialMT"/>
        </w:rPr>
        <w:t xml:space="preserve">padku </w:t>
      </w:r>
      <w:r w:rsidR="003C4417">
        <w:rPr>
          <w:rFonts w:cs="ArialMT"/>
        </w:rPr>
        <w:t xml:space="preserve">i w </w:t>
      </w:r>
      <w:r w:rsidR="00B66D49">
        <w:rPr>
          <w:rFonts w:cs="ArialMT"/>
        </w:rPr>
        <w:t xml:space="preserve">zakresie w jakim w wyniku Konsultacji dojdzie </w:t>
      </w:r>
      <w:r w:rsidR="00B66D49">
        <w:rPr>
          <w:rFonts w:cs="ArialMT"/>
        </w:rPr>
        <w:br/>
        <w:t xml:space="preserve">do </w:t>
      </w:r>
      <w:r w:rsidR="00E02B1A">
        <w:rPr>
          <w:rFonts w:cs="ArialMT"/>
        </w:rPr>
        <w:t>przekazania Organizatorowi</w:t>
      </w:r>
      <w:r w:rsidRPr="00E02B1A">
        <w:rPr>
          <w:rFonts w:cs="ArialMT"/>
        </w:rPr>
        <w:t xml:space="preserve"> </w:t>
      </w:r>
      <w:r w:rsidR="00B66D49">
        <w:rPr>
          <w:rFonts w:cs="ArialMT"/>
        </w:rPr>
        <w:t>u</w:t>
      </w:r>
      <w:r w:rsidRPr="00B66D49">
        <w:rPr>
          <w:rFonts w:cs="Arial"/>
        </w:rPr>
        <w:t xml:space="preserve">tworu w rozumieniu Ustawy </w:t>
      </w:r>
      <w:r w:rsidRPr="00B66D49">
        <w:rPr>
          <w:rFonts w:cs="ArialMT"/>
        </w:rPr>
        <w:t>z dnia 4 lutego 1994 r.</w:t>
      </w:r>
      <w:r w:rsidR="00B66D49">
        <w:rPr>
          <w:rFonts w:cs="ArialMT"/>
        </w:rPr>
        <w:t xml:space="preserve"> </w:t>
      </w:r>
      <w:r w:rsidRPr="00B66D49">
        <w:rPr>
          <w:rFonts w:cs="ArialMT"/>
        </w:rPr>
        <w:t xml:space="preserve">o prawie autorskim i prawach pokrewnych </w:t>
      </w:r>
      <w:r w:rsidR="00C51941">
        <w:rPr>
          <w:rFonts w:cs="ArialMT"/>
        </w:rPr>
        <w:t xml:space="preserve">(dalej zwanego „Utworem”) podmiot przekazujący </w:t>
      </w:r>
      <w:r w:rsidR="00C51941">
        <w:rPr>
          <w:rFonts w:cs="ArialMT"/>
        </w:rPr>
        <w:br/>
        <w:t>dany U</w:t>
      </w:r>
      <w:r w:rsidRPr="00B66D49">
        <w:rPr>
          <w:rFonts w:cs="ArialMT"/>
        </w:rPr>
        <w:t xml:space="preserve">twór udziela </w:t>
      </w:r>
      <w:r w:rsidR="00B66D49">
        <w:rPr>
          <w:rFonts w:cs="ArialMT"/>
        </w:rPr>
        <w:t xml:space="preserve">Organizatorowi </w:t>
      </w:r>
      <w:r w:rsidRPr="00B66D49">
        <w:rPr>
          <w:rFonts w:cs="ArialMT"/>
        </w:rPr>
        <w:t>bezwarunkowej</w:t>
      </w:r>
      <w:r w:rsidR="004077B9">
        <w:rPr>
          <w:rFonts w:cs="ArialMT"/>
        </w:rPr>
        <w:t xml:space="preserve"> </w:t>
      </w:r>
      <w:r w:rsidR="00C51941" w:rsidRPr="004077B9">
        <w:rPr>
          <w:rFonts w:ascii="Calibri" w:hAnsi="Calibri" w:cs="Calibri"/>
        </w:rPr>
        <w:t xml:space="preserve">zobowiązuje się, przenieść </w:t>
      </w:r>
      <w:r w:rsidR="000E4290">
        <w:rPr>
          <w:rFonts w:ascii="Calibri" w:hAnsi="Calibri" w:cs="Calibri"/>
        </w:rPr>
        <w:br/>
      </w:r>
      <w:r w:rsidR="00C51941" w:rsidRPr="004077B9">
        <w:rPr>
          <w:rFonts w:ascii="Calibri" w:hAnsi="Calibri" w:cs="Calibri"/>
        </w:rPr>
        <w:t xml:space="preserve">na Organizatora autorskie prawa majątkowe do tego Utworu na wszystkich znanych w chwili zawarcia Umowy polach eksploatacji, o których mowa w art. 50 </w:t>
      </w:r>
      <w:r w:rsidR="000E4290">
        <w:rPr>
          <w:rFonts w:ascii="Calibri" w:hAnsi="Calibri" w:cs="Calibri"/>
        </w:rPr>
        <w:t xml:space="preserve">wyżej wskazanej ustawy </w:t>
      </w:r>
      <w:r w:rsidR="000E4290">
        <w:rPr>
          <w:rFonts w:ascii="Calibri" w:hAnsi="Calibri" w:cs="Calibri"/>
        </w:rPr>
        <w:br/>
        <w:t>o prawie autorskim i prawach pokrewnych,</w:t>
      </w:r>
      <w:r w:rsidR="00C51941" w:rsidRPr="004077B9">
        <w:rPr>
          <w:rFonts w:ascii="Calibri" w:hAnsi="Calibri" w:cs="Calibri"/>
        </w:rPr>
        <w:t xml:space="preserve"> w tym także polach eksploatacji obejmujących</w:t>
      </w:r>
      <w:r w:rsidR="004077B9">
        <w:rPr>
          <w:rFonts w:ascii="Calibri" w:hAnsi="Calibri" w:cs="Calibri"/>
        </w:rPr>
        <w:t xml:space="preserve"> prawo</w:t>
      </w:r>
      <w:r w:rsidR="00C51941" w:rsidRPr="004077B9">
        <w:rPr>
          <w:rFonts w:ascii="Calibri" w:hAnsi="Calibri" w:cs="Calibri"/>
        </w:rPr>
        <w:t xml:space="preserve">: </w:t>
      </w:r>
    </w:p>
    <w:p w14:paraId="4677BBE0" w14:textId="79AFA76D" w:rsidR="004077B9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cs="Arial"/>
        </w:rPr>
        <w:t>Pełnego wykorzystania Utworu</w:t>
      </w:r>
      <w:r w:rsidRPr="006E5B8F">
        <w:rPr>
          <w:rFonts w:cs="ArialMT"/>
        </w:rPr>
        <w:t xml:space="preserve"> (w całości bądź w części) na potrzeby na potrzeby przygotowania postępowania o udzielenie zamówienia publicznego, o którym mowa </w:t>
      </w:r>
      <w:r w:rsidRPr="006E5B8F">
        <w:rPr>
          <w:rFonts w:cs="ArialMT"/>
        </w:rPr>
        <w:br/>
      </w:r>
      <w:r w:rsidR="006E5B8F">
        <w:rPr>
          <w:rFonts w:cs="ArialMT"/>
        </w:rPr>
        <w:t xml:space="preserve">w </w:t>
      </w:r>
      <w:r w:rsidRPr="006E5B8F">
        <w:rPr>
          <w:rFonts w:cs="ArialMT"/>
        </w:rPr>
        <w:t>pkt 3.2, jak też przygotowania ewentualnych innych postępowań o zamówienie publiczne</w:t>
      </w:r>
      <w:r w:rsidR="00A81594" w:rsidRPr="006E5B8F">
        <w:rPr>
          <w:rFonts w:cs="ArialMT"/>
        </w:rPr>
        <w:t xml:space="preserve"> dotyczących Utworu</w:t>
      </w:r>
    </w:p>
    <w:p w14:paraId="117A53DD" w14:textId="2F1032F2" w:rsidR="004077B9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cs="ArialMT"/>
        </w:rPr>
        <w:t>D</w:t>
      </w:r>
      <w:r w:rsidR="00C51941" w:rsidRPr="006E5B8F">
        <w:rPr>
          <w:rFonts w:ascii="Calibri" w:hAnsi="Calibri" w:cs="Calibri"/>
        </w:rPr>
        <w:t>okonywania zmian lub uzupełnień w Utworze (lub jego dowolnej części)</w:t>
      </w:r>
    </w:p>
    <w:p w14:paraId="3FCF983E" w14:textId="1B76489B" w:rsidR="00C51941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>W</w:t>
      </w:r>
      <w:r w:rsidR="00C51941" w:rsidRPr="006E5B8F">
        <w:rPr>
          <w:rFonts w:ascii="Calibri" w:hAnsi="Calibri" w:cs="Calibri"/>
        </w:rPr>
        <w:t xml:space="preserve">ykonywania przez </w:t>
      </w:r>
      <w:r w:rsidRPr="006E5B8F">
        <w:rPr>
          <w:rFonts w:ascii="Calibri" w:hAnsi="Calibri" w:cs="Calibri"/>
        </w:rPr>
        <w:t>Organizatora</w:t>
      </w:r>
      <w:r w:rsidR="00C51941" w:rsidRPr="006E5B8F">
        <w:rPr>
          <w:rFonts w:ascii="Calibri" w:hAnsi="Calibri" w:cs="Calibri"/>
        </w:rPr>
        <w:t xml:space="preserve"> (w tym przez pracujące dla niego osoby) trwałego </w:t>
      </w:r>
      <w:r w:rsidRPr="006E5B8F">
        <w:rPr>
          <w:rFonts w:ascii="Calibri" w:hAnsi="Calibri" w:cs="Calibri"/>
        </w:rPr>
        <w:br/>
      </w:r>
      <w:r w:rsidR="00C51941" w:rsidRPr="006E5B8F">
        <w:rPr>
          <w:rFonts w:ascii="Calibri" w:hAnsi="Calibri" w:cs="Calibri"/>
        </w:rPr>
        <w:t xml:space="preserve">lub czasowego utrwalania lub zwielokrotniania Utworu (lub jego dowolnej części) dowolną techniką, w tym techniką drukarską, reprograficzną, poprzez zapis magnetyczny oraz techniką cyfrową (w tym poprzez przenoszenie lub powielanie plików z Utworem lub jego dowolną częścią) lub łączenia Utworu lub innymi dokumentami </w:t>
      </w:r>
      <w:r w:rsidRPr="006E5B8F">
        <w:rPr>
          <w:rFonts w:ascii="Calibri" w:hAnsi="Calibri" w:cs="Calibri"/>
        </w:rPr>
        <w:t>Organizatora, w tym dokumentów zamówienia w rozumieniu ustawy PZP oraz zawiadomień, ogłoszeń lub innych dokumentów wymaganych ustawą PZP</w:t>
      </w:r>
    </w:p>
    <w:p w14:paraId="1A106B6D" w14:textId="7598CC74" w:rsidR="00C51941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lastRenderedPageBreak/>
        <w:t>W</w:t>
      </w:r>
      <w:r w:rsidR="00C51941" w:rsidRPr="006E5B8F">
        <w:rPr>
          <w:rFonts w:ascii="Calibri" w:hAnsi="Calibri" w:cs="Calibri"/>
        </w:rPr>
        <w:t xml:space="preserve">ykonywania przez </w:t>
      </w:r>
      <w:r w:rsidRPr="006E5B8F">
        <w:rPr>
          <w:rFonts w:ascii="Calibri" w:hAnsi="Calibri" w:cs="Calibri"/>
        </w:rPr>
        <w:t>Organizatora</w:t>
      </w:r>
      <w:r w:rsidR="00C51941" w:rsidRPr="006E5B8F">
        <w:rPr>
          <w:rFonts w:ascii="Calibri" w:hAnsi="Calibri" w:cs="Calibri"/>
        </w:rPr>
        <w:t xml:space="preserve"> (w tym przez pracujące dla niego osoby) trwałego </w:t>
      </w:r>
      <w:r w:rsidRPr="006E5B8F">
        <w:rPr>
          <w:rFonts w:ascii="Calibri" w:hAnsi="Calibri" w:cs="Calibri"/>
        </w:rPr>
        <w:br/>
      </w:r>
      <w:r w:rsidR="00C51941" w:rsidRPr="006E5B8F">
        <w:rPr>
          <w:rFonts w:ascii="Calibri" w:hAnsi="Calibri" w:cs="Calibri"/>
        </w:rPr>
        <w:t>lub czasowego wprowadzania treści Utworu (lub jego dowolnej części) do pami</w:t>
      </w:r>
      <w:r w:rsidR="00C51941" w:rsidRPr="006E5B8F">
        <w:rPr>
          <w:rFonts w:ascii="Calibri" w:eastAsia="TimesNewRoman" w:hAnsi="Calibri" w:cs="Calibri"/>
        </w:rPr>
        <w:t>ę</w:t>
      </w:r>
      <w:r w:rsidR="00C51941" w:rsidRPr="006E5B8F">
        <w:rPr>
          <w:rFonts w:ascii="Calibri" w:hAnsi="Calibri" w:cs="Calibri"/>
        </w:rPr>
        <w:t xml:space="preserve">ci komputera lub do innych baz danych, w tym </w:t>
      </w:r>
      <w:r w:rsidR="00194EF6" w:rsidRPr="006E5B8F">
        <w:rPr>
          <w:rFonts w:ascii="Calibri" w:hAnsi="Calibri" w:cs="Calibri"/>
        </w:rPr>
        <w:t>I</w:t>
      </w:r>
      <w:r w:rsidR="006E5B8F">
        <w:rPr>
          <w:rFonts w:ascii="Calibri" w:hAnsi="Calibri" w:cs="Calibri"/>
        </w:rPr>
        <w:t>nternetu</w:t>
      </w:r>
    </w:p>
    <w:p w14:paraId="02F5F377" w14:textId="5246A358" w:rsidR="00C51941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>W</w:t>
      </w:r>
      <w:r w:rsidR="00C51941" w:rsidRPr="006E5B8F">
        <w:rPr>
          <w:rFonts w:ascii="Calibri" w:hAnsi="Calibri" w:cs="Calibri"/>
        </w:rPr>
        <w:t xml:space="preserve">ykonywania przez Zamawiającego (w tym przez pracujące dla niego osoby) graficznej obróbki Utworu (lub jego dowolnej części), w tym obróbki komputerowej, </w:t>
      </w:r>
      <w:r w:rsidR="00C51941" w:rsidRPr="006E5B8F">
        <w:rPr>
          <w:rFonts w:ascii="Calibri" w:hAnsi="Calibri" w:cs="Calibri"/>
        </w:rPr>
        <w:br/>
        <w:t xml:space="preserve">a także oznaczania Utworu na potrzeby </w:t>
      </w:r>
      <w:r w:rsidRPr="006E5B8F">
        <w:rPr>
          <w:rFonts w:ascii="Calibri" w:hAnsi="Calibri" w:cs="Calibri"/>
        </w:rPr>
        <w:t>Organizatora</w:t>
      </w:r>
    </w:p>
    <w:p w14:paraId="3439AA2D" w14:textId="5EF494F6" w:rsidR="00C51941" w:rsidRPr="006E5B8F" w:rsidRDefault="004077B9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 xml:space="preserve">Udostępnienia </w:t>
      </w:r>
      <w:r w:rsidR="00C51941" w:rsidRPr="006E5B8F">
        <w:rPr>
          <w:rFonts w:ascii="Calibri" w:hAnsi="Calibri" w:cs="Calibri"/>
        </w:rPr>
        <w:t xml:space="preserve">Utworu (lub jego dowolnej części) </w:t>
      </w:r>
      <w:r w:rsidRPr="006E5B8F">
        <w:rPr>
          <w:rFonts w:ascii="Calibri" w:hAnsi="Calibri" w:cs="Calibri"/>
        </w:rPr>
        <w:t xml:space="preserve">osobom trzecim </w:t>
      </w:r>
      <w:r w:rsidR="00C51941" w:rsidRPr="006E5B8F">
        <w:rPr>
          <w:rFonts w:ascii="Calibri" w:hAnsi="Calibri" w:cs="Calibri"/>
        </w:rPr>
        <w:t xml:space="preserve">w sytuacji, w jakiej jest to wymagane </w:t>
      </w:r>
      <w:r w:rsidR="00A04918" w:rsidRPr="006E5B8F">
        <w:rPr>
          <w:rFonts w:ascii="Calibri" w:hAnsi="Calibri" w:cs="Calibri"/>
        </w:rPr>
        <w:t xml:space="preserve">umowa o finasowanie zamówienia publicznego dotyczącego Urządzenia, a także przepisami prawa, w szczególności </w:t>
      </w:r>
      <w:r w:rsidR="00C51941" w:rsidRPr="006E5B8F">
        <w:rPr>
          <w:rFonts w:ascii="Calibri" w:hAnsi="Calibri" w:cs="Calibri"/>
        </w:rPr>
        <w:t>u</w:t>
      </w:r>
      <w:r w:rsidR="00A04918" w:rsidRPr="006E5B8F">
        <w:rPr>
          <w:rFonts w:ascii="Calibri" w:hAnsi="Calibri" w:cs="Calibri"/>
        </w:rPr>
        <w:t xml:space="preserve">stawy PZP i </w:t>
      </w:r>
      <w:r w:rsidR="00C51941" w:rsidRPr="006E5B8F">
        <w:rPr>
          <w:rFonts w:ascii="Calibri" w:hAnsi="Calibri" w:cs="Calibri"/>
        </w:rPr>
        <w:t>ustaw</w:t>
      </w:r>
      <w:r w:rsidR="00A04918" w:rsidRPr="006E5B8F">
        <w:rPr>
          <w:rFonts w:ascii="Calibri" w:hAnsi="Calibri" w:cs="Calibri"/>
        </w:rPr>
        <w:t>y</w:t>
      </w:r>
      <w:r w:rsidR="00C51941" w:rsidRPr="006E5B8F">
        <w:rPr>
          <w:rFonts w:ascii="Calibri" w:hAnsi="Calibri" w:cs="Calibri"/>
        </w:rPr>
        <w:t xml:space="preserve"> </w:t>
      </w:r>
      <w:r w:rsidR="00194EF6" w:rsidRPr="006E5B8F">
        <w:rPr>
          <w:rFonts w:ascii="Calibri" w:hAnsi="Calibri" w:cs="Calibri"/>
        </w:rPr>
        <w:br/>
      </w:r>
      <w:r w:rsidR="00C51941" w:rsidRPr="006E5B8F">
        <w:rPr>
          <w:rFonts w:ascii="Calibri" w:hAnsi="Calibri" w:cs="Calibri"/>
        </w:rPr>
        <w:t>o do</w:t>
      </w:r>
      <w:r w:rsidR="006E5B8F">
        <w:rPr>
          <w:rFonts w:ascii="Calibri" w:hAnsi="Calibri" w:cs="Calibri"/>
        </w:rPr>
        <w:t>stępie do informacji publicznej</w:t>
      </w:r>
    </w:p>
    <w:p w14:paraId="234251CC" w14:textId="707310C0" w:rsidR="00C51941" w:rsidRPr="006E5B8F" w:rsidRDefault="00A04918" w:rsidP="006E5B8F">
      <w:pPr>
        <w:pStyle w:val="Akapitzlist"/>
        <w:numPr>
          <w:ilvl w:val="2"/>
          <w:numId w:val="22"/>
        </w:numPr>
        <w:spacing w:before="240"/>
        <w:ind w:left="1560" w:hanging="709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>T</w:t>
      </w:r>
      <w:r w:rsidR="00C51941" w:rsidRPr="006E5B8F">
        <w:rPr>
          <w:rFonts w:ascii="Calibri" w:hAnsi="Calibri" w:cs="Calibri"/>
        </w:rPr>
        <w:t>łumaczenia treści Utworu (lub jego dowolnej części) na j</w:t>
      </w:r>
      <w:r w:rsidR="00C51941" w:rsidRPr="006E5B8F">
        <w:rPr>
          <w:rFonts w:ascii="Calibri" w:eastAsia="TimesNewRoman" w:hAnsi="Calibri" w:cs="Calibri"/>
        </w:rPr>
        <w:t>ę</w:t>
      </w:r>
      <w:r w:rsidR="00C51941" w:rsidRPr="006E5B8F">
        <w:rPr>
          <w:rFonts w:ascii="Calibri" w:hAnsi="Calibri" w:cs="Calibri"/>
        </w:rPr>
        <w:t>zyki obce.</w:t>
      </w:r>
    </w:p>
    <w:p w14:paraId="4963119A" w14:textId="10F9C02E" w:rsidR="00A04918" w:rsidRPr="006E5B8F" w:rsidRDefault="00C51941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 xml:space="preserve">Wykonawca potwierdza, iż w zakres majątkowych praw autorskich na zasadach określonych </w:t>
      </w:r>
      <w:r w:rsidRPr="006E5B8F">
        <w:rPr>
          <w:rFonts w:ascii="Calibri" w:hAnsi="Calibri" w:cs="Calibri"/>
        </w:rPr>
        <w:br/>
        <w:t xml:space="preserve">w </w:t>
      </w:r>
      <w:r w:rsidR="006E5B8F">
        <w:rPr>
          <w:rFonts w:ascii="Calibri" w:hAnsi="Calibri" w:cs="Calibri"/>
        </w:rPr>
        <w:t>pkt 8</w:t>
      </w:r>
      <w:r w:rsidR="00A04918" w:rsidRPr="006E5B8F">
        <w:rPr>
          <w:rFonts w:ascii="Calibri" w:hAnsi="Calibri" w:cs="Calibri"/>
        </w:rPr>
        <w:t xml:space="preserve">.2 </w:t>
      </w:r>
      <w:r w:rsidRPr="006E5B8F">
        <w:rPr>
          <w:rFonts w:ascii="Calibri" w:hAnsi="Calibri" w:cs="Calibri"/>
        </w:rPr>
        <w:t xml:space="preserve">obejmuje również zezwolenie twórcy do wykonywania w odniesieniu </w:t>
      </w:r>
      <w:r w:rsidRPr="006E5B8F">
        <w:rPr>
          <w:rFonts w:ascii="Calibri" w:hAnsi="Calibri" w:cs="Calibri"/>
        </w:rPr>
        <w:br/>
        <w:t xml:space="preserve">do Utworów (lub ich dowolnych części) zależnych praw autorskich przez </w:t>
      </w:r>
      <w:r w:rsidR="00A04918" w:rsidRPr="006E5B8F">
        <w:rPr>
          <w:rFonts w:ascii="Calibri" w:hAnsi="Calibri" w:cs="Calibri"/>
        </w:rPr>
        <w:t>Organizatora</w:t>
      </w:r>
      <w:r w:rsidRPr="006E5B8F">
        <w:rPr>
          <w:rFonts w:ascii="Calibri" w:hAnsi="Calibri" w:cs="Calibri"/>
        </w:rPr>
        <w:t xml:space="preserve"> </w:t>
      </w:r>
      <w:r w:rsidRPr="006E5B8F">
        <w:rPr>
          <w:rFonts w:ascii="Calibri" w:hAnsi="Calibri" w:cs="Calibri"/>
        </w:rPr>
        <w:br/>
        <w:t xml:space="preserve">lub wskazane niego osoby. </w:t>
      </w:r>
    </w:p>
    <w:p w14:paraId="415924C7" w14:textId="6A674328" w:rsidR="00A04918" w:rsidRPr="006E5B8F" w:rsidRDefault="00C51941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 xml:space="preserve">Przeniesienie na </w:t>
      </w:r>
      <w:r w:rsidR="00A04918" w:rsidRPr="006E5B8F">
        <w:rPr>
          <w:rFonts w:ascii="Calibri" w:hAnsi="Calibri" w:cs="Calibri"/>
        </w:rPr>
        <w:t>Organizatora</w:t>
      </w:r>
      <w:r w:rsidRPr="006E5B8F">
        <w:rPr>
          <w:rFonts w:ascii="Calibri" w:hAnsi="Calibri" w:cs="Calibri"/>
        </w:rPr>
        <w:t xml:space="preserve"> majątkowych praw autorskich stosownie do </w:t>
      </w:r>
      <w:r w:rsidR="006E5B8F" w:rsidRPr="006E5B8F">
        <w:rPr>
          <w:rFonts w:ascii="Calibri" w:hAnsi="Calibri" w:cs="Calibri"/>
        </w:rPr>
        <w:t>pkt 8.1 – 8</w:t>
      </w:r>
      <w:r w:rsidR="00A04918" w:rsidRPr="006E5B8F">
        <w:rPr>
          <w:rFonts w:ascii="Calibri" w:hAnsi="Calibri" w:cs="Calibri"/>
        </w:rPr>
        <w:t>.2</w:t>
      </w:r>
      <w:r w:rsidRPr="006E5B8F">
        <w:rPr>
          <w:rFonts w:ascii="Calibri" w:hAnsi="Calibri" w:cs="Calibri"/>
        </w:rPr>
        <w:t xml:space="preserve"> powyżej </w:t>
      </w:r>
      <w:r w:rsidRPr="006E5B8F">
        <w:rPr>
          <w:rFonts w:ascii="Calibri" w:hAnsi="Calibri" w:cs="Arial"/>
        </w:rPr>
        <w:t xml:space="preserve">następuje bez ograniczeń czasowych oraz terytorialnych i ma miejsce </w:t>
      </w:r>
      <w:r w:rsidRPr="006E5B8F">
        <w:rPr>
          <w:rFonts w:ascii="Calibri" w:hAnsi="Calibri" w:cs="Calibri"/>
        </w:rPr>
        <w:t xml:space="preserve">najpóźniej </w:t>
      </w:r>
      <w:r w:rsidR="00A04918" w:rsidRPr="006E5B8F">
        <w:rPr>
          <w:rFonts w:ascii="Calibri" w:hAnsi="Calibri" w:cs="Calibri"/>
        </w:rPr>
        <w:br/>
      </w:r>
      <w:r w:rsidRPr="006E5B8F">
        <w:rPr>
          <w:rFonts w:ascii="Calibri" w:hAnsi="Calibri" w:cs="Calibri"/>
        </w:rPr>
        <w:t xml:space="preserve">z chwilą (datą) przekazania (wydania, </w:t>
      </w:r>
      <w:r w:rsidR="00A04918" w:rsidRPr="006E5B8F">
        <w:rPr>
          <w:rFonts w:ascii="Calibri" w:hAnsi="Calibri" w:cs="Calibri"/>
        </w:rPr>
        <w:t>przesłania, itp.</w:t>
      </w:r>
      <w:r w:rsidRPr="006E5B8F">
        <w:rPr>
          <w:rFonts w:ascii="Calibri" w:hAnsi="Calibri" w:cs="Calibri"/>
        </w:rPr>
        <w:t xml:space="preserve">)  dokumentu/dokumentów z Utworem, bez potrzeby dokonywania żadnych dodatkowych czynności </w:t>
      </w:r>
      <w:r w:rsidR="00A81594" w:rsidRPr="006E5B8F">
        <w:rPr>
          <w:rFonts w:ascii="Calibri" w:hAnsi="Calibri" w:cs="Calibri"/>
        </w:rPr>
        <w:t xml:space="preserve">w tym zakresie ze strony </w:t>
      </w:r>
      <w:r w:rsidR="00A04918" w:rsidRPr="006E5B8F">
        <w:rPr>
          <w:rFonts w:ascii="Calibri" w:hAnsi="Calibri" w:cs="Calibri"/>
        </w:rPr>
        <w:t>Organizatora lub Uczestnika</w:t>
      </w:r>
      <w:r w:rsidRPr="006E5B8F">
        <w:rPr>
          <w:rFonts w:ascii="Calibri" w:hAnsi="Calibri" w:cs="Calibri"/>
        </w:rPr>
        <w:t>.</w:t>
      </w:r>
    </w:p>
    <w:p w14:paraId="136B0690" w14:textId="2C01761D" w:rsidR="00C51941" w:rsidRPr="006E5B8F" w:rsidRDefault="00C51941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 xml:space="preserve">W razie wydania </w:t>
      </w:r>
      <w:r w:rsidR="00A04918" w:rsidRPr="006E5B8F">
        <w:rPr>
          <w:rFonts w:ascii="Calibri" w:hAnsi="Calibri" w:cs="Calibri"/>
        </w:rPr>
        <w:t xml:space="preserve">Organizatorowi </w:t>
      </w:r>
      <w:r w:rsidRPr="006E5B8F">
        <w:rPr>
          <w:rFonts w:ascii="Calibri" w:hAnsi="Calibri" w:cs="Calibri"/>
        </w:rPr>
        <w:t xml:space="preserve">dokumentów (nośników) z Utworem w częściach </w:t>
      </w:r>
      <w:r w:rsidRPr="006E5B8F">
        <w:rPr>
          <w:rFonts w:ascii="Calibri" w:hAnsi="Calibri" w:cs="Calibri"/>
        </w:rPr>
        <w:br/>
        <w:t xml:space="preserve">lub dokonania ewentualnych poprawek lub innego rodzaju zmian w Utworze, postanowienie </w:t>
      </w:r>
      <w:r w:rsidRPr="006E5B8F">
        <w:rPr>
          <w:rFonts w:ascii="Calibri" w:hAnsi="Calibri" w:cs="Calibri"/>
        </w:rPr>
        <w:br/>
      </w:r>
      <w:r w:rsidR="006E5B8F">
        <w:rPr>
          <w:rFonts w:ascii="Calibri" w:hAnsi="Calibri" w:cs="Calibri"/>
        </w:rPr>
        <w:t>pkt 8</w:t>
      </w:r>
      <w:r w:rsidR="00A04918" w:rsidRPr="006E5B8F">
        <w:rPr>
          <w:rFonts w:ascii="Calibri" w:hAnsi="Calibri" w:cs="Calibri"/>
        </w:rPr>
        <w:t>.3</w:t>
      </w:r>
      <w:r w:rsidRPr="006E5B8F">
        <w:rPr>
          <w:rFonts w:ascii="Calibri" w:hAnsi="Calibri" w:cs="Calibri"/>
        </w:rPr>
        <w:t xml:space="preserve"> stosuje się odpowiednio do przekazanych </w:t>
      </w:r>
      <w:r w:rsidR="00A04918" w:rsidRPr="006E5B8F">
        <w:rPr>
          <w:rFonts w:ascii="Calibri" w:hAnsi="Calibri" w:cs="Calibri"/>
        </w:rPr>
        <w:t xml:space="preserve">Organizatorowi </w:t>
      </w:r>
      <w:r w:rsidRPr="006E5B8F">
        <w:rPr>
          <w:rFonts w:ascii="Calibri" w:hAnsi="Calibri" w:cs="Calibri"/>
        </w:rPr>
        <w:t>dokumentów</w:t>
      </w:r>
      <w:r w:rsidR="00A04918" w:rsidRPr="006E5B8F">
        <w:rPr>
          <w:rFonts w:ascii="Calibri" w:hAnsi="Calibri" w:cs="Calibri"/>
        </w:rPr>
        <w:t xml:space="preserve"> </w:t>
      </w:r>
      <w:r w:rsidRPr="006E5B8F">
        <w:rPr>
          <w:rFonts w:ascii="Calibri" w:hAnsi="Calibri" w:cs="Calibri"/>
        </w:rPr>
        <w:t>z częścią Utworu, poprawkami lub innego rodzaju zmianami.</w:t>
      </w:r>
    </w:p>
    <w:p w14:paraId="0BE76DED" w14:textId="6FF4DB6D" w:rsidR="00C51941" w:rsidRPr="006E5B8F" w:rsidRDefault="00C51941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</w:rPr>
        <w:t xml:space="preserve">Jeżeli powstaną wątpliwości odnośnie daty przekazania </w:t>
      </w:r>
      <w:r w:rsidR="00A04918" w:rsidRPr="006E5B8F">
        <w:rPr>
          <w:rFonts w:ascii="Calibri" w:hAnsi="Calibri" w:cs="Calibri"/>
        </w:rPr>
        <w:t>Organizatorowi</w:t>
      </w:r>
      <w:r w:rsidRPr="006E5B8F">
        <w:rPr>
          <w:rFonts w:ascii="Calibri" w:hAnsi="Calibri" w:cs="Calibri"/>
        </w:rPr>
        <w:t xml:space="preserve"> Utworu </w:t>
      </w:r>
      <w:r w:rsidRPr="006E5B8F">
        <w:rPr>
          <w:rFonts w:ascii="Calibri" w:hAnsi="Calibri" w:cs="Calibri"/>
        </w:rPr>
        <w:br/>
        <w:t xml:space="preserve">(lub jego dowolnej części </w:t>
      </w:r>
      <w:r w:rsidR="00A04918" w:rsidRPr="006E5B8F">
        <w:rPr>
          <w:rFonts w:ascii="Calibri" w:hAnsi="Calibri" w:cs="Calibri"/>
        </w:rPr>
        <w:t>) Uczestnik przyjmie</w:t>
      </w:r>
      <w:r w:rsidRPr="006E5B8F">
        <w:rPr>
          <w:rFonts w:ascii="Calibri" w:hAnsi="Calibri" w:cs="Calibri"/>
          <w:color w:val="000000"/>
        </w:rPr>
        <w:t xml:space="preserve">, iż przeniesienie </w:t>
      </w:r>
      <w:r w:rsidR="00A81594" w:rsidRPr="006E5B8F">
        <w:rPr>
          <w:rFonts w:ascii="Calibri" w:hAnsi="Calibri" w:cs="Calibri"/>
        </w:rPr>
        <w:t>na Organizatora</w:t>
      </w:r>
      <w:r w:rsidRPr="006E5B8F">
        <w:rPr>
          <w:rFonts w:ascii="Calibri" w:hAnsi="Calibri" w:cs="Calibri"/>
        </w:rPr>
        <w:t xml:space="preserve"> autorskich praw maj</w:t>
      </w:r>
      <w:r w:rsidRPr="006E5B8F">
        <w:rPr>
          <w:rFonts w:ascii="Calibri" w:eastAsia="TimesNewRoman" w:hAnsi="Calibri" w:cs="Calibri"/>
        </w:rPr>
        <w:t>ą</w:t>
      </w:r>
      <w:r w:rsidRPr="006E5B8F">
        <w:rPr>
          <w:rFonts w:ascii="Calibri" w:hAnsi="Calibri" w:cs="Calibri"/>
        </w:rPr>
        <w:t xml:space="preserve">tkowych do Utworu w zakresie wskazanym w </w:t>
      </w:r>
      <w:r w:rsidR="006E5B8F">
        <w:rPr>
          <w:rFonts w:ascii="Calibri" w:hAnsi="Calibri" w:cs="Calibri"/>
        </w:rPr>
        <w:t>pkt 8.1. i 8</w:t>
      </w:r>
      <w:r w:rsidR="00A81594" w:rsidRPr="006E5B8F">
        <w:rPr>
          <w:rFonts w:ascii="Calibri" w:hAnsi="Calibri" w:cs="Calibri"/>
        </w:rPr>
        <w:t xml:space="preserve">.2 </w:t>
      </w:r>
      <w:r w:rsidRPr="006E5B8F">
        <w:rPr>
          <w:rFonts w:ascii="Calibri" w:hAnsi="Calibri" w:cs="Calibri"/>
        </w:rPr>
        <w:t xml:space="preserve">powyżej </w:t>
      </w:r>
      <w:r w:rsidRPr="006E5B8F">
        <w:rPr>
          <w:rFonts w:ascii="Calibri" w:hAnsi="Calibri" w:cs="Calibri"/>
          <w:color w:val="000000"/>
        </w:rPr>
        <w:t xml:space="preserve">nastąpiło poprzez sam fakt dysponowania przez Zamawiającego lub upoważniony przez niego podmiot materiałami zawierającymi Utwór </w:t>
      </w:r>
      <w:r w:rsidR="00A81594" w:rsidRPr="006E5B8F">
        <w:rPr>
          <w:rFonts w:ascii="Calibri" w:hAnsi="Calibri" w:cs="Calibri"/>
          <w:color w:val="000000"/>
        </w:rPr>
        <w:t xml:space="preserve">lub jego część </w:t>
      </w:r>
      <w:r w:rsidRPr="006E5B8F">
        <w:rPr>
          <w:rFonts w:ascii="Calibri" w:hAnsi="Calibri" w:cs="Calibri"/>
          <w:color w:val="000000"/>
        </w:rPr>
        <w:t xml:space="preserve">(w również w wyniku umieszczenia Utworu lub dowolnej jego części w dokumentach lub innego rodzaju nośnikach wytworzonych </w:t>
      </w:r>
      <w:r w:rsidR="00A81594" w:rsidRPr="006E5B8F">
        <w:rPr>
          <w:rFonts w:ascii="Calibri" w:hAnsi="Calibri" w:cs="Calibri"/>
          <w:color w:val="000000"/>
        </w:rPr>
        <w:br/>
      </w:r>
      <w:r w:rsidRPr="006E5B8F">
        <w:rPr>
          <w:rFonts w:ascii="Calibri" w:hAnsi="Calibri" w:cs="Calibri"/>
          <w:color w:val="000000"/>
        </w:rPr>
        <w:t xml:space="preserve">po stronie </w:t>
      </w:r>
      <w:r w:rsidR="00A81594" w:rsidRPr="006E5B8F">
        <w:rPr>
          <w:rFonts w:ascii="Calibri" w:hAnsi="Calibri" w:cs="Calibri"/>
          <w:color w:val="000000"/>
        </w:rPr>
        <w:t>Organizatora</w:t>
      </w:r>
      <w:r w:rsidRPr="006E5B8F">
        <w:rPr>
          <w:rFonts w:ascii="Calibri" w:hAnsi="Calibri" w:cs="Calibri"/>
          <w:color w:val="000000"/>
        </w:rPr>
        <w:t xml:space="preserve">, w szczególności </w:t>
      </w:r>
      <w:r w:rsidR="00A81594" w:rsidRPr="006E5B8F">
        <w:rPr>
          <w:rFonts w:ascii="Calibri" w:hAnsi="Calibri" w:cs="Calibri"/>
          <w:color w:val="000000"/>
        </w:rPr>
        <w:t xml:space="preserve">dokumentach zamówienia </w:t>
      </w:r>
      <w:r w:rsidR="00A81594" w:rsidRPr="006E5B8F">
        <w:rPr>
          <w:rFonts w:cs="ArialMT"/>
        </w:rPr>
        <w:t xml:space="preserve">o udzielenie zamówienia publicznego, o którym mowa w pkt 3.2, jak też ewentualnych innych postępowań </w:t>
      </w:r>
      <w:r w:rsidR="00A81594" w:rsidRPr="006E5B8F">
        <w:rPr>
          <w:rFonts w:cs="ArialMT"/>
        </w:rPr>
        <w:br/>
        <w:t>o zamówienie publiczne dotyczących Utworu</w:t>
      </w:r>
      <w:r w:rsidRPr="006E5B8F">
        <w:rPr>
          <w:rFonts w:ascii="Calibri" w:hAnsi="Calibri" w:cs="Calibri"/>
          <w:color w:val="000000"/>
        </w:rPr>
        <w:t>.</w:t>
      </w:r>
    </w:p>
    <w:p w14:paraId="18540030" w14:textId="2C525AB3" w:rsidR="00CD6DC5" w:rsidRPr="006E5B8F" w:rsidRDefault="00A81594" w:rsidP="006E5B8F">
      <w:pPr>
        <w:pStyle w:val="Akapitzlist"/>
        <w:numPr>
          <w:ilvl w:val="1"/>
          <w:numId w:val="22"/>
        </w:numPr>
        <w:spacing w:before="240"/>
        <w:ind w:left="709" w:hanging="567"/>
        <w:contextualSpacing w:val="0"/>
        <w:jc w:val="both"/>
        <w:rPr>
          <w:b/>
          <w:bCs/>
        </w:rPr>
      </w:pPr>
      <w:r w:rsidRPr="006E5B8F">
        <w:rPr>
          <w:rFonts w:ascii="Calibri" w:hAnsi="Calibri" w:cs="Calibri"/>
          <w:color w:val="000000"/>
        </w:rPr>
        <w:t>W przypadku i w zakresie, w jakim przekazanie Organizatorowi Utworu nastąpi na nośniku materialnym (rzeczy), w</w:t>
      </w:r>
      <w:r w:rsidR="00C51941" w:rsidRPr="006E5B8F">
        <w:rPr>
          <w:rFonts w:ascii="Calibri" w:hAnsi="Calibri" w:cs="Calibri"/>
          <w:color w:val="000000"/>
        </w:rPr>
        <w:t xml:space="preserve">raz z chwilą przeniesienia majątkowych praw autorskich do Utworu (lub jego dowolnej części), stosownie do postanowień powyższych, następuje również przeniesienie na </w:t>
      </w:r>
      <w:r w:rsidRPr="006E5B8F">
        <w:rPr>
          <w:rFonts w:ascii="Calibri" w:hAnsi="Calibri" w:cs="Calibri"/>
          <w:color w:val="000000"/>
        </w:rPr>
        <w:t>Organizatora</w:t>
      </w:r>
      <w:r w:rsidR="00C51941" w:rsidRPr="006E5B8F">
        <w:rPr>
          <w:rFonts w:ascii="Calibri" w:hAnsi="Calibri" w:cs="Calibri"/>
          <w:color w:val="000000"/>
        </w:rPr>
        <w:t xml:space="preserve"> własności egzemplarza Utworu lub innego rodzaju nośnika </w:t>
      </w:r>
      <w:r w:rsidRPr="006E5B8F">
        <w:rPr>
          <w:rFonts w:ascii="Calibri" w:hAnsi="Calibri" w:cs="Calibri"/>
          <w:color w:val="000000"/>
        </w:rPr>
        <w:br/>
      </w:r>
      <w:r w:rsidR="00C51941" w:rsidRPr="006E5B8F">
        <w:rPr>
          <w:rFonts w:ascii="Calibri" w:hAnsi="Calibri" w:cs="Calibri"/>
          <w:color w:val="000000"/>
        </w:rPr>
        <w:t xml:space="preserve">na którym Utwór został przekazany (wydany) Zamawiającemu, bez potrzeby dokonywania żadnych dodatkowych czynności </w:t>
      </w:r>
      <w:r w:rsidRPr="006E5B8F">
        <w:rPr>
          <w:rFonts w:ascii="Calibri" w:hAnsi="Calibri" w:cs="Calibri"/>
          <w:color w:val="000000"/>
        </w:rPr>
        <w:t>w tym zakresie ze strony Organizatora lub Uczestnika</w:t>
      </w:r>
      <w:r w:rsidR="00C51941" w:rsidRPr="006E5B8F">
        <w:rPr>
          <w:rFonts w:ascii="Calibri" w:hAnsi="Calibri" w:cs="Calibri"/>
          <w:color w:val="000000"/>
        </w:rPr>
        <w:t xml:space="preserve">. </w:t>
      </w:r>
    </w:p>
    <w:p w14:paraId="01EDD2D2" w14:textId="75D02B41" w:rsidR="0056259D" w:rsidRPr="006E5B8F" w:rsidRDefault="002858DA" w:rsidP="006E5B8F">
      <w:pPr>
        <w:pStyle w:val="Akapitzlist"/>
        <w:spacing w:before="240"/>
        <w:ind w:left="0"/>
        <w:contextualSpacing w:val="0"/>
        <w:jc w:val="both"/>
        <w:rPr>
          <w:b/>
          <w:bCs/>
          <w:sz w:val="24"/>
          <w:szCs w:val="24"/>
        </w:rPr>
      </w:pPr>
      <w:r w:rsidRPr="006E5B8F">
        <w:rPr>
          <w:b/>
          <w:bCs/>
          <w:sz w:val="24"/>
          <w:szCs w:val="24"/>
        </w:rPr>
        <w:lastRenderedPageBreak/>
        <w:t xml:space="preserve">Dział IX. </w:t>
      </w:r>
      <w:r w:rsidR="004E4C37" w:rsidRPr="006E5B8F">
        <w:rPr>
          <w:b/>
          <w:bCs/>
          <w:sz w:val="24"/>
          <w:szCs w:val="24"/>
        </w:rPr>
        <w:t>Postanowienia dodatkowe</w:t>
      </w:r>
      <w:r w:rsidR="006E5B8F" w:rsidRPr="006E5B8F">
        <w:rPr>
          <w:b/>
          <w:bCs/>
          <w:sz w:val="24"/>
          <w:szCs w:val="24"/>
        </w:rPr>
        <w:t xml:space="preserve"> i końcowe</w:t>
      </w:r>
      <w:r w:rsidR="004E4C37" w:rsidRPr="006E5B8F">
        <w:rPr>
          <w:b/>
          <w:bCs/>
          <w:sz w:val="24"/>
          <w:szCs w:val="24"/>
        </w:rPr>
        <w:t xml:space="preserve"> </w:t>
      </w:r>
    </w:p>
    <w:p w14:paraId="1B2D1E05" w14:textId="77E5362B" w:rsidR="00F3780B" w:rsidRPr="002858DA" w:rsidRDefault="001B62A1" w:rsidP="000E4290">
      <w:pPr>
        <w:pStyle w:val="Akapitzlist"/>
        <w:numPr>
          <w:ilvl w:val="1"/>
          <w:numId w:val="21"/>
        </w:numPr>
        <w:spacing w:before="240"/>
        <w:ind w:left="709" w:hanging="567"/>
        <w:contextualSpacing w:val="0"/>
        <w:jc w:val="both"/>
        <w:rPr>
          <w:bCs/>
        </w:rPr>
      </w:pPr>
      <w:r>
        <w:rPr>
          <w:rFonts w:ascii="Calibri" w:hAnsi="Calibri" w:cs="Arial"/>
        </w:rPr>
        <w:t>Prowadzone</w:t>
      </w:r>
      <w:r w:rsidR="00F3780B" w:rsidRPr="001B62A1">
        <w:rPr>
          <w:rFonts w:ascii="Calibri" w:hAnsi="Calibri" w:cs="Arial"/>
        </w:rPr>
        <w:t xml:space="preserve"> konsultacji nie zobowiązuje </w:t>
      </w:r>
      <w:r>
        <w:rPr>
          <w:rFonts w:ascii="Calibri" w:hAnsi="Calibri" w:cs="Arial"/>
        </w:rPr>
        <w:t>O</w:t>
      </w:r>
      <w:r w:rsidR="00F3780B" w:rsidRPr="001B62A1">
        <w:rPr>
          <w:rFonts w:ascii="Calibri" w:hAnsi="Calibri" w:cs="Arial"/>
        </w:rPr>
        <w:t xml:space="preserve">rganizatora do wszczęcia postępowania </w:t>
      </w:r>
      <w:r w:rsidR="00F3780B" w:rsidRPr="001B62A1">
        <w:rPr>
          <w:rFonts w:ascii="Calibri" w:hAnsi="Calibri" w:cs="Arial"/>
        </w:rPr>
        <w:br/>
        <w:t xml:space="preserve">o udzielenie zamówienia publicznego, o którym mowa </w:t>
      </w:r>
      <w:r>
        <w:rPr>
          <w:rFonts w:ascii="Calibri" w:hAnsi="Calibri" w:cs="Arial"/>
        </w:rPr>
        <w:t xml:space="preserve">pkt 3.2., ani udzielenia takiego zamówienia jakiemukolwiek Uczestnikowi. </w:t>
      </w:r>
      <w:r w:rsidR="00F3780B" w:rsidRPr="001B62A1">
        <w:rPr>
          <w:rFonts w:ascii="Calibri" w:hAnsi="Calibri" w:cs="Arial"/>
        </w:rPr>
        <w:t xml:space="preserve"> </w:t>
      </w:r>
    </w:p>
    <w:p w14:paraId="4638DE66" w14:textId="261D6070" w:rsidR="001B62A1" w:rsidRPr="002858DA" w:rsidRDefault="001B62A1" w:rsidP="000E4290">
      <w:pPr>
        <w:pStyle w:val="Akapitzlist"/>
        <w:numPr>
          <w:ilvl w:val="1"/>
          <w:numId w:val="21"/>
        </w:numPr>
        <w:spacing w:before="240"/>
        <w:ind w:left="709" w:hanging="567"/>
        <w:contextualSpacing w:val="0"/>
        <w:jc w:val="both"/>
        <w:rPr>
          <w:bCs/>
        </w:rPr>
      </w:pPr>
      <w:r w:rsidRPr="002858DA">
        <w:rPr>
          <w:rFonts w:cs="ArialMT"/>
        </w:rPr>
        <w:t xml:space="preserve">Uczestniczenie w konsultacjach jest nieodpłatne, Uczestnikom (w tym Zaproszonym </w:t>
      </w:r>
      <w:r w:rsidRPr="002858DA">
        <w:rPr>
          <w:rFonts w:cs="ArialMT"/>
        </w:rPr>
        <w:br/>
        <w:t xml:space="preserve">do udziału w konsultacjach) nie przysługuje wynagrodzenie oraz zwrot kosztów związanych </w:t>
      </w:r>
      <w:r w:rsidRPr="002858DA">
        <w:rPr>
          <w:rFonts w:cs="ArialMT"/>
        </w:rPr>
        <w:br/>
        <w:t xml:space="preserve">z uczestnictwem </w:t>
      </w:r>
      <w:r w:rsidRPr="002858DA">
        <w:rPr>
          <w:rFonts w:cs="Arial"/>
        </w:rPr>
        <w:t>w konsultacjach</w:t>
      </w:r>
      <w:r w:rsidR="00A81594" w:rsidRPr="002858DA">
        <w:rPr>
          <w:rFonts w:cs="Arial"/>
        </w:rPr>
        <w:t xml:space="preserve">, jak też jakiekolwiek wynagrodzenie z tytułu zgody </w:t>
      </w:r>
      <w:r w:rsidR="00A81594" w:rsidRPr="002858DA">
        <w:rPr>
          <w:rFonts w:cs="Arial"/>
        </w:rPr>
        <w:br/>
        <w:t xml:space="preserve">i przemienienia majątkowych praw autorskich do jakiejkolwiek części Utworu, stosownie </w:t>
      </w:r>
      <w:r w:rsidR="00A81594" w:rsidRPr="002858DA">
        <w:rPr>
          <w:rFonts w:cs="Arial"/>
        </w:rPr>
        <w:br/>
        <w:t>do postanowień działu VI</w:t>
      </w:r>
      <w:r w:rsidR="006E5B8F">
        <w:rPr>
          <w:rFonts w:cs="Arial"/>
        </w:rPr>
        <w:t>I</w:t>
      </w:r>
      <w:r w:rsidR="00A81594" w:rsidRPr="002858DA">
        <w:rPr>
          <w:rFonts w:cs="Arial"/>
        </w:rPr>
        <w:t>I</w:t>
      </w:r>
      <w:r w:rsidR="00194EF6" w:rsidRPr="002858DA">
        <w:rPr>
          <w:rFonts w:cs="Arial"/>
        </w:rPr>
        <w:t>, jak tez własności wskazanych tam nośników Utworów</w:t>
      </w:r>
      <w:r w:rsidRPr="002858DA">
        <w:rPr>
          <w:rFonts w:cs="Arial"/>
        </w:rPr>
        <w:t>.</w:t>
      </w:r>
    </w:p>
    <w:p w14:paraId="7B2F0600" w14:textId="6AC1457D" w:rsidR="001B62A1" w:rsidRPr="002858DA" w:rsidRDefault="00CD6DC5" w:rsidP="000E4290">
      <w:pPr>
        <w:pStyle w:val="Akapitzlist"/>
        <w:numPr>
          <w:ilvl w:val="1"/>
          <w:numId w:val="21"/>
        </w:numPr>
        <w:spacing w:before="240"/>
        <w:ind w:left="709" w:hanging="567"/>
        <w:contextualSpacing w:val="0"/>
        <w:jc w:val="both"/>
        <w:rPr>
          <w:bCs/>
        </w:rPr>
      </w:pPr>
      <w:r w:rsidRPr="002858DA">
        <w:rPr>
          <w:rFonts w:cs="Arial"/>
        </w:rPr>
        <w:t xml:space="preserve">Niniejsze postepowanie (konsultacje) nie stanowią postępowania o udzielenie zamówienia publicznego w rozumieniu ustawy PZP. </w:t>
      </w:r>
      <w:r w:rsidR="001B62A1" w:rsidRPr="002858DA">
        <w:rPr>
          <w:rFonts w:cs="Arial"/>
        </w:rPr>
        <w:t xml:space="preserve">Uczestnikom konsultacji, jak też jakimkolwiek innym podmiotom </w:t>
      </w:r>
      <w:r w:rsidR="001B62A1" w:rsidRPr="002858DA">
        <w:rPr>
          <w:rFonts w:ascii="Calibri" w:hAnsi="Calibri" w:cs="Arial"/>
        </w:rPr>
        <w:t>przysługują środki odwoławcze określone w ustawie PZP</w:t>
      </w:r>
      <w:r w:rsidR="00194EF6" w:rsidRPr="002858DA">
        <w:rPr>
          <w:rFonts w:ascii="Calibri" w:hAnsi="Calibri" w:cs="Arial"/>
        </w:rPr>
        <w:t>.</w:t>
      </w:r>
    </w:p>
    <w:p w14:paraId="654CB211" w14:textId="1E48A5E2" w:rsidR="000A50B5" w:rsidRPr="002858DA" w:rsidRDefault="000A50B5" w:rsidP="000E4290">
      <w:pPr>
        <w:pStyle w:val="Akapitzlist"/>
        <w:numPr>
          <w:ilvl w:val="1"/>
          <w:numId w:val="21"/>
        </w:numPr>
        <w:spacing w:before="240"/>
        <w:ind w:left="709" w:hanging="567"/>
        <w:contextualSpacing w:val="0"/>
        <w:jc w:val="both"/>
        <w:rPr>
          <w:bCs/>
        </w:rPr>
      </w:pPr>
      <w:r>
        <w:t>Na wypadek ewentualnego przyszłego udziału podmiotu uczestniczącego (</w:t>
      </w:r>
      <w:r w:rsidRPr="002858DA">
        <w:rPr>
          <w:rFonts w:eastAsia="Times New Roman" w:cstheme="minorHAnsi"/>
          <w:color w:val="0D0D0D" w:themeColor="text1" w:themeTint="F2"/>
          <w:lang w:eastAsia="pl-PL"/>
        </w:rPr>
        <w:t>lub podmiotu należącego z nim do tej samej grupy kapitałowej, w rozumieniu przepisów o ochronie konkurencji i konsumentów) w charakterze wykonawcy (w szczególności wykonawcy składającego ofertę) w przyszłym postępowaniu o udzielenie zamówienia publicznego na dostawę Urządzenia, prowadzonego po uprzednim przeprowadzeniu niniejszych konsultacji rynkowych - organizator podejmie odpowiednie środki w celu zagwarantowania, że udział tego wykonawcy w postępowaniu na dostawę Urządzenia nie naruszy zasad uczciwej konkurencji, w szczególności środki, o których mowa w art. 85 ust. 1 ustawy PZP.</w:t>
      </w:r>
    </w:p>
    <w:sectPr w:rsidR="000A50B5" w:rsidRPr="002858DA" w:rsidSect="008004D0">
      <w:headerReference w:type="default" r:id="rId11"/>
      <w:footerReference w:type="default" r:id="rId12"/>
      <w:pgSz w:w="11906" w:h="16838"/>
      <w:pgMar w:top="1135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79E36" w14:textId="77777777" w:rsidR="004D2776" w:rsidRDefault="004D2776" w:rsidP="008E29B5">
      <w:pPr>
        <w:spacing w:after="0" w:line="240" w:lineRule="auto"/>
      </w:pPr>
      <w:r>
        <w:separator/>
      </w:r>
    </w:p>
  </w:endnote>
  <w:endnote w:type="continuationSeparator" w:id="0">
    <w:p w14:paraId="6511F856" w14:textId="77777777" w:rsidR="004D2776" w:rsidRDefault="004D2776" w:rsidP="008E2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ans-Regular">
    <w:altName w:val="Times New Roman"/>
    <w:panose1 w:val="00000000000000000000"/>
    <w:charset w:val="EE"/>
    <w:family w:val="auto"/>
    <w:notTrueType/>
    <w:pitch w:val="default"/>
    <w:sig w:usb0="00000001" w:usb1="00000000" w:usb2="00000000" w:usb3="00000000" w:csb0="00000003" w:csb1="00000000"/>
  </w:font>
  <w:font w:name="ArialMT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465334"/>
      <w:docPartObj>
        <w:docPartGallery w:val="Page Numbers (Bottom of Page)"/>
        <w:docPartUnique/>
      </w:docPartObj>
    </w:sdtPr>
    <w:sdtEndPr/>
    <w:sdtContent>
      <w:p w14:paraId="216EDF28" w14:textId="048F128F" w:rsidR="00BC5FC8" w:rsidRDefault="00BC5FC8" w:rsidP="00BC5FC8">
        <w:pPr>
          <w:pStyle w:val="Stopka"/>
          <w:spacing w:before="120" w:after="1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4DEF">
          <w:rPr>
            <w:noProof/>
          </w:rPr>
          <w:t>7</w:t>
        </w:r>
        <w:r>
          <w:fldChar w:fldCharType="end"/>
        </w:r>
      </w:p>
    </w:sdtContent>
  </w:sdt>
  <w:p w14:paraId="22CE4E70" w14:textId="77777777" w:rsidR="00BC5FC8" w:rsidRDefault="00BC5FC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24FC7" w14:textId="77777777" w:rsidR="004D2776" w:rsidRDefault="004D2776" w:rsidP="008E29B5">
      <w:pPr>
        <w:spacing w:after="0" w:line="240" w:lineRule="auto"/>
      </w:pPr>
      <w:r>
        <w:separator/>
      </w:r>
    </w:p>
  </w:footnote>
  <w:footnote w:type="continuationSeparator" w:id="0">
    <w:p w14:paraId="68495A3B" w14:textId="77777777" w:rsidR="004D2776" w:rsidRDefault="004D2776" w:rsidP="008E29B5">
      <w:pPr>
        <w:spacing w:after="0" w:line="240" w:lineRule="auto"/>
      </w:pPr>
      <w:r>
        <w:continuationSeparator/>
      </w:r>
    </w:p>
  </w:footnote>
  <w:footnote w:id="1">
    <w:p w14:paraId="5BB51E55" w14:textId="30E9A68C" w:rsidR="008E29B5" w:rsidRPr="008E29B5" w:rsidRDefault="008E29B5" w:rsidP="007C0CEC">
      <w:pPr>
        <w:spacing w:before="120" w:after="120"/>
        <w:jc w:val="both"/>
        <w:rPr>
          <w:sz w:val="16"/>
          <w:szCs w:val="16"/>
        </w:rPr>
      </w:pPr>
      <w:r w:rsidRPr="008E29B5">
        <w:rPr>
          <w:rStyle w:val="Odwoanieprzypisudolnego"/>
          <w:sz w:val="16"/>
          <w:szCs w:val="16"/>
        </w:rPr>
        <w:footnoteRef/>
      </w:r>
      <w:r w:rsidR="007C0CEC">
        <w:rPr>
          <w:sz w:val="16"/>
          <w:szCs w:val="16"/>
        </w:rPr>
        <w:t xml:space="preserve"> </w:t>
      </w:r>
      <w:r w:rsidR="007C0CEC" w:rsidRPr="007C0CEC">
        <w:rPr>
          <w:sz w:val="16"/>
          <w:szCs w:val="16"/>
        </w:rPr>
        <w:t>Współfinasowane ze środków UE</w:t>
      </w:r>
      <w:r w:rsidR="007C0CEC">
        <w:rPr>
          <w:sz w:val="16"/>
          <w:szCs w:val="16"/>
        </w:rPr>
        <w:t xml:space="preserve"> - </w:t>
      </w:r>
      <w:r w:rsidR="007C0CEC" w:rsidRPr="007C0CEC">
        <w:rPr>
          <w:sz w:val="16"/>
          <w:szCs w:val="16"/>
        </w:rPr>
        <w:t>Umowa POIR.04.02.00-00-</w:t>
      </w:r>
      <w:r w:rsidR="007C0CEC">
        <w:rPr>
          <w:sz w:val="16"/>
          <w:szCs w:val="16"/>
        </w:rPr>
        <w:t>00-</w:t>
      </w:r>
      <w:r w:rsidR="007C0CEC" w:rsidRPr="007C0CEC">
        <w:rPr>
          <w:sz w:val="16"/>
          <w:szCs w:val="16"/>
        </w:rPr>
        <w:t>D018/20-00</w:t>
      </w:r>
      <w:r w:rsidRPr="008E29B5">
        <w:rPr>
          <w:sz w:val="16"/>
          <w:szCs w:val="16"/>
        </w:rPr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884AB" w14:textId="5A6978C0" w:rsidR="000A1C24" w:rsidRDefault="000A1C24">
    <w:pPr>
      <w:pStyle w:val="Nagwek"/>
    </w:pPr>
    <w:r>
      <w:rPr>
        <w:noProof/>
        <w:lang w:eastAsia="pl-PL"/>
      </w:rPr>
      <w:drawing>
        <wp:inline distT="0" distB="0" distL="0" distR="0" wp14:anchorId="1B4A4408" wp14:editId="0B209810">
          <wp:extent cx="5755005" cy="701675"/>
          <wp:effectExtent l="0" t="0" r="0" b="317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701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E607D"/>
    <w:multiLevelType w:val="hybridMultilevel"/>
    <w:tmpl w:val="9F42139C"/>
    <w:lvl w:ilvl="0" w:tplc="062AC6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Arial" w:hint="default"/>
      </w:rPr>
    </w:lvl>
    <w:lvl w:ilvl="1" w:tplc="EE0A9AD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65B8A53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Arial" w:hint="default"/>
        <w:color w:val="auto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14CAD78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Times New Roman" w:hint="default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128B1115"/>
    <w:multiLevelType w:val="hybridMultilevel"/>
    <w:tmpl w:val="D916A114"/>
    <w:lvl w:ilvl="0" w:tplc="7A2438AE">
      <w:start w:val="1"/>
      <w:numFmt w:val="lowerLetter"/>
      <w:lvlText w:val="%1)"/>
      <w:lvlJc w:val="left"/>
      <w:pPr>
        <w:ind w:left="11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42" w:hanging="360"/>
      </w:pPr>
    </w:lvl>
    <w:lvl w:ilvl="2" w:tplc="0415001B" w:tentative="1">
      <w:start w:val="1"/>
      <w:numFmt w:val="lowerRoman"/>
      <w:lvlText w:val="%3."/>
      <w:lvlJc w:val="right"/>
      <w:pPr>
        <w:ind w:left="2562" w:hanging="180"/>
      </w:pPr>
    </w:lvl>
    <w:lvl w:ilvl="3" w:tplc="0415000F" w:tentative="1">
      <w:start w:val="1"/>
      <w:numFmt w:val="decimal"/>
      <w:lvlText w:val="%4."/>
      <w:lvlJc w:val="left"/>
      <w:pPr>
        <w:ind w:left="3282" w:hanging="360"/>
      </w:pPr>
    </w:lvl>
    <w:lvl w:ilvl="4" w:tplc="04150019" w:tentative="1">
      <w:start w:val="1"/>
      <w:numFmt w:val="lowerLetter"/>
      <w:lvlText w:val="%5."/>
      <w:lvlJc w:val="left"/>
      <w:pPr>
        <w:ind w:left="4002" w:hanging="360"/>
      </w:pPr>
    </w:lvl>
    <w:lvl w:ilvl="5" w:tplc="0415001B" w:tentative="1">
      <w:start w:val="1"/>
      <w:numFmt w:val="lowerRoman"/>
      <w:lvlText w:val="%6."/>
      <w:lvlJc w:val="right"/>
      <w:pPr>
        <w:ind w:left="4722" w:hanging="180"/>
      </w:pPr>
    </w:lvl>
    <w:lvl w:ilvl="6" w:tplc="0415000F" w:tentative="1">
      <w:start w:val="1"/>
      <w:numFmt w:val="decimal"/>
      <w:lvlText w:val="%7."/>
      <w:lvlJc w:val="left"/>
      <w:pPr>
        <w:ind w:left="5442" w:hanging="360"/>
      </w:pPr>
    </w:lvl>
    <w:lvl w:ilvl="7" w:tplc="04150019" w:tentative="1">
      <w:start w:val="1"/>
      <w:numFmt w:val="lowerLetter"/>
      <w:lvlText w:val="%8."/>
      <w:lvlJc w:val="left"/>
      <w:pPr>
        <w:ind w:left="6162" w:hanging="360"/>
      </w:pPr>
    </w:lvl>
    <w:lvl w:ilvl="8" w:tplc="0415001B" w:tentative="1">
      <w:start w:val="1"/>
      <w:numFmt w:val="lowerRoman"/>
      <w:lvlText w:val="%9."/>
      <w:lvlJc w:val="right"/>
      <w:pPr>
        <w:ind w:left="6882" w:hanging="180"/>
      </w:pPr>
    </w:lvl>
  </w:abstractNum>
  <w:abstractNum w:abstractNumId="2" w15:restartNumberingAfterBreak="0">
    <w:nsid w:val="163A6B53"/>
    <w:multiLevelType w:val="hybridMultilevel"/>
    <w:tmpl w:val="539A9AA6"/>
    <w:lvl w:ilvl="0" w:tplc="95CE6904">
      <w:start w:val="3"/>
      <w:numFmt w:val="ordinal"/>
      <w:lvlText w:val="%13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13C75"/>
    <w:multiLevelType w:val="hybridMultilevel"/>
    <w:tmpl w:val="2AA0A992"/>
    <w:lvl w:ilvl="0" w:tplc="AA2E4048">
      <w:start w:val="1"/>
      <w:numFmt w:val="ordinal"/>
      <w:lvlText w:val="%1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1308B"/>
    <w:multiLevelType w:val="multilevel"/>
    <w:tmpl w:val="F91C3974"/>
    <w:lvl w:ilvl="0">
      <w:start w:val="6"/>
      <w:numFmt w:val="decimal"/>
      <w:lvlText w:val="%1"/>
      <w:lvlJc w:val="left"/>
      <w:pPr>
        <w:ind w:left="360" w:hanging="360"/>
      </w:pPr>
      <w:rPr>
        <w:rFonts w:cs="OpenSans-Regular" w:hint="default"/>
        <w:b w:val="0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cs="OpenSans-Regular"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cs="OpenSans-Regular" w:hint="default"/>
        <w:b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cs="OpenSans-Regular" w:hint="default"/>
        <w:b w:val="0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cs="OpenSans-Regular" w:hint="default"/>
        <w:b w:val="0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cs="OpenSans-Regular" w:hint="default"/>
        <w:b w:val="0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cs="OpenSans-Regular" w:hint="default"/>
        <w:b w:val="0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cs="OpenSans-Regular" w:hint="default"/>
        <w:b w:val="0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cs="OpenSans-Regular" w:hint="default"/>
        <w:b w:val="0"/>
      </w:rPr>
    </w:lvl>
  </w:abstractNum>
  <w:abstractNum w:abstractNumId="5" w15:restartNumberingAfterBreak="0">
    <w:nsid w:val="2F5B7B55"/>
    <w:multiLevelType w:val="multilevel"/>
    <w:tmpl w:val="699AA9C8"/>
    <w:lvl w:ilvl="0">
      <w:start w:val="9"/>
      <w:numFmt w:val="decimal"/>
      <w:lvlText w:val="%1"/>
      <w:lvlJc w:val="left"/>
      <w:pPr>
        <w:ind w:left="360" w:hanging="360"/>
      </w:pPr>
      <w:rPr>
        <w:rFonts w:ascii="Calibri" w:hAnsi="Calibri" w:cs="Arial"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ascii="Calibri" w:hAnsi="Calibri" w:cs="Arial"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ascii="Calibri" w:hAnsi="Calibri" w:cs="Arial"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ascii="Calibri" w:hAnsi="Calibri" w:cs="Arial"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ascii="Calibri" w:hAnsi="Calibri" w:cs="Arial" w:hint="default"/>
      </w:rPr>
    </w:lvl>
  </w:abstractNum>
  <w:abstractNum w:abstractNumId="6" w15:restartNumberingAfterBreak="0">
    <w:nsid w:val="309F064C"/>
    <w:multiLevelType w:val="hybridMultilevel"/>
    <w:tmpl w:val="708AF2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0164A"/>
    <w:multiLevelType w:val="hybridMultilevel"/>
    <w:tmpl w:val="211EC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85E1C"/>
    <w:multiLevelType w:val="multilevel"/>
    <w:tmpl w:val="259073C0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9" w15:restartNumberingAfterBreak="0">
    <w:nsid w:val="3FE57109"/>
    <w:multiLevelType w:val="hybridMultilevel"/>
    <w:tmpl w:val="BF78E0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4A7B0A"/>
    <w:multiLevelType w:val="multilevel"/>
    <w:tmpl w:val="259073C0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1" w15:restartNumberingAfterBreak="0">
    <w:nsid w:val="4A5733CB"/>
    <w:multiLevelType w:val="multilevel"/>
    <w:tmpl w:val="24227F4C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2" w15:restartNumberingAfterBreak="0">
    <w:nsid w:val="4E3D40F3"/>
    <w:multiLevelType w:val="hybridMultilevel"/>
    <w:tmpl w:val="DDD61546"/>
    <w:lvl w:ilvl="0" w:tplc="6FBE6DDC">
      <w:start w:val="1"/>
      <w:numFmt w:val="decimal"/>
      <w:lvlText w:val="%1."/>
      <w:lvlJc w:val="left"/>
      <w:pPr>
        <w:ind w:left="927" w:hanging="360"/>
      </w:pPr>
      <w:rPr>
        <w:rFonts w:ascii="Calibri" w:hAnsi="Calibri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43B58"/>
    <w:multiLevelType w:val="multilevel"/>
    <w:tmpl w:val="BD6ECA7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4" w15:restartNumberingAfterBreak="0">
    <w:nsid w:val="58987DB0"/>
    <w:multiLevelType w:val="multilevel"/>
    <w:tmpl w:val="5BA2C1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5" w15:restartNumberingAfterBreak="0">
    <w:nsid w:val="59961E83"/>
    <w:multiLevelType w:val="hybridMultilevel"/>
    <w:tmpl w:val="FA3C7908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6414D8"/>
    <w:multiLevelType w:val="multilevel"/>
    <w:tmpl w:val="907C7DE6"/>
    <w:lvl w:ilvl="0">
      <w:start w:val="7"/>
      <w:numFmt w:val="decimal"/>
      <w:lvlText w:val="%1"/>
      <w:lvlJc w:val="left"/>
      <w:pPr>
        <w:ind w:left="360" w:hanging="360"/>
      </w:pPr>
      <w:rPr>
        <w:rFonts w:cs="ArialMT" w:hint="default"/>
        <w:b w:val="0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cs="ArialMT" w:hint="default"/>
        <w:b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cs="ArialMT" w:hint="default"/>
        <w:b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cs="ArialMT" w:hint="default"/>
        <w:b w:val="0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cs="ArialMT" w:hint="default"/>
        <w:b w:val="0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cs="ArialMT" w:hint="default"/>
        <w:b w:val="0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cs="ArialMT" w:hint="default"/>
        <w:b w:val="0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cs="ArialMT" w:hint="default"/>
        <w:b w:val="0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cs="ArialMT" w:hint="default"/>
        <w:b w:val="0"/>
      </w:rPr>
    </w:lvl>
  </w:abstractNum>
  <w:abstractNum w:abstractNumId="17" w15:restartNumberingAfterBreak="0">
    <w:nsid w:val="622D2D97"/>
    <w:multiLevelType w:val="multilevel"/>
    <w:tmpl w:val="736C9A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F7709E9"/>
    <w:multiLevelType w:val="multilevel"/>
    <w:tmpl w:val="24227F4C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062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9" w15:restartNumberingAfterBreak="0">
    <w:nsid w:val="719706CA"/>
    <w:multiLevelType w:val="multilevel"/>
    <w:tmpl w:val="24227F4C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062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0" w15:restartNumberingAfterBreak="0">
    <w:nsid w:val="73F13606"/>
    <w:multiLevelType w:val="multilevel"/>
    <w:tmpl w:val="75F0EB88"/>
    <w:lvl w:ilvl="0">
      <w:start w:val="8"/>
      <w:numFmt w:val="decimal"/>
      <w:lvlText w:val="%1"/>
      <w:lvlJc w:val="left"/>
      <w:pPr>
        <w:ind w:left="360" w:hanging="360"/>
      </w:pPr>
      <w:rPr>
        <w:rFonts w:cs="ArialMT" w:hint="default"/>
        <w:b w:val="0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cs="ArialMT" w:hint="default"/>
        <w:b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cs="ArialMT" w:hint="default"/>
        <w:b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cs="ArialMT" w:hint="default"/>
        <w:b w:val="0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cs="ArialMT" w:hint="default"/>
        <w:b w:val="0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cs="ArialMT" w:hint="default"/>
        <w:b w:val="0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cs="ArialMT" w:hint="default"/>
        <w:b w:val="0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cs="ArialMT" w:hint="default"/>
        <w:b w:val="0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cs="ArialMT" w:hint="default"/>
        <w:b w:val="0"/>
      </w:rPr>
    </w:lvl>
  </w:abstractNum>
  <w:abstractNum w:abstractNumId="21" w15:restartNumberingAfterBreak="0">
    <w:nsid w:val="78E36369"/>
    <w:multiLevelType w:val="multilevel"/>
    <w:tmpl w:val="FAAA06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22" w15:restartNumberingAfterBreak="0">
    <w:nsid w:val="7A1E1A2C"/>
    <w:multiLevelType w:val="multilevel"/>
    <w:tmpl w:val="24227F4C"/>
    <w:lvl w:ilvl="0">
      <w:start w:val="1"/>
      <w:numFmt w:val="upperRoman"/>
      <w:lvlText w:val="%1."/>
      <w:lvlJc w:val="left"/>
      <w:pPr>
        <w:ind w:left="4832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062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3" w15:restartNumberingAfterBreak="0">
    <w:nsid w:val="7EAA2025"/>
    <w:multiLevelType w:val="hybridMultilevel"/>
    <w:tmpl w:val="6650A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92DA0"/>
    <w:multiLevelType w:val="hybridMultilevel"/>
    <w:tmpl w:val="FED852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"/>
  </w:num>
  <w:num w:numId="3">
    <w:abstractNumId w:val="2"/>
  </w:num>
  <w:num w:numId="4">
    <w:abstractNumId w:val="23"/>
  </w:num>
  <w:num w:numId="5">
    <w:abstractNumId w:val="1"/>
  </w:num>
  <w:num w:numId="6">
    <w:abstractNumId w:val="9"/>
  </w:num>
  <w:num w:numId="7">
    <w:abstractNumId w:val="12"/>
  </w:num>
  <w:num w:numId="8">
    <w:abstractNumId w:val="15"/>
  </w:num>
  <w:num w:numId="9">
    <w:abstractNumId w:val="10"/>
  </w:num>
  <w:num w:numId="10">
    <w:abstractNumId w:val="8"/>
  </w:num>
  <w:num w:numId="11">
    <w:abstractNumId w:val="0"/>
  </w:num>
  <w:num w:numId="12">
    <w:abstractNumId w:val="11"/>
  </w:num>
  <w:num w:numId="13">
    <w:abstractNumId w:val="18"/>
  </w:num>
  <w:num w:numId="14">
    <w:abstractNumId w:val="19"/>
  </w:num>
  <w:num w:numId="15">
    <w:abstractNumId w:val="14"/>
  </w:num>
  <w:num w:numId="16">
    <w:abstractNumId w:val="17"/>
  </w:num>
  <w:num w:numId="17">
    <w:abstractNumId w:val="13"/>
  </w:num>
  <w:num w:numId="18">
    <w:abstractNumId w:val="21"/>
  </w:num>
  <w:num w:numId="19">
    <w:abstractNumId w:val="4"/>
  </w:num>
  <w:num w:numId="20">
    <w:abstractNumId w:val="16"/>
  </w:num>
  <w:num w:numId="21">
    <w:abstractNumId w:val="5"/>
  </w:num>
  <w:num w:numId="22">
    <w:abstractNumId w:val="20"/>
  </w:num>
  <w:num w:numId="23">
    <w:abstractNumId w:val="24"/>
  </w:num>
  <w:num w:numId="24">
    <w:abstractNumId w:val="6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e0sDQ3MrA0MDRX0lEKTi0uzszPAykwrAUAJQ7BBywAAAA="/>
  </w:docVars>
  <w:rsids>
    <w:rsidRoot w:val="005B618B"/>
    <w:rsid w:val="0009194D"/>
    <w:rsid w:val="000A1C24"/>
    <w:rsid w:val="000A50B5"/>
    <w:rsid w:val="000A66E6"/>
    <w:rsid w:val="000B41E2"/>
    <w:rsid w:val="000B7EEE"/>
    <w:rsid w:val="000C2444"/>
    <w:rsid w:val="000E26EC"/>
    <w:rsid w:val="000E4290"/>
    <w:rsid w:val="000E79F8"/>
    <w:rsid w:val="00100744"/>
    <w:rsid w:val="00104DEF"/>
    <w:rsid w:val="001617A1"/>
    <w:rsid w:val="0016699E"/>
    <w:rsid w:val="00194EF6"/>
    <w:rsid w:val="001B62A1"/>
    <w:rsid w:val="001C7121"/>
    <w:rsid w:val="001F5DBD"/>
    <w:rsid w:val="002518ED"/>
    <w:rsid w:val="002669DC"/>
    <w:rsid w:val="00271117"/>
    <w:rsid w:val="002858DA"/>
    <w:rsid w:val="002C663A"/>
    <w:rsid w:val="002E03A6"/>
    <w:rsid w:val="00300E1F"/>
    <w:rsid w:val="00311920"/>
    <w:rsid w:val="0032540A"/>
    <w:rsid w:val="0034090A"/>
    <w:rsid w:val="0035264A"/>
    <w:rsid w:val="003C4417"/>
    <w:rsid w:val="003D0429"/>
    <w:rsid w:val="00404FCC"/>
    <w:rsid w:val="004070BF"/>
    <w:rsid w:val="004077B9"/>
    <w:rsid w:val="00436790"/>
    <w:rsid w:val="004720D2"/>
    <w:rsid w:val="00480D03"/>
    <w:rsid w:val="004873FA"/>
    <w:rsid w:val="004D2776"/>
    <w:rsid w:val="004E4C37"/>
    <w:rsid w:val="00503E88"/>
    <w:rsid w:val="00503F23"/>
    <w:rsid w:val="00527709"/>
    <w:rsid w:val="0056259D"/>
    <w:rsid w:val="0059369A"/>
    <w:rsid w:val="005B1626"/>
    <w:rsid w:val="005B618B"/>
    <w:rsid w:val="005E785E"/>
    <w:rsid w:val="006379FE"/>
    <w:rsid w:val="00667632"/>
    <w:rsid w:val="006775B6"/>
    <w:rsid w:val="006D667B"/>
    <w:rsid w:val="006E5B8F"/>
    <w:rsid w:val="006E785C"/>
    <w:rsid w:val="006F731D"/>
    <w:rsid w:val="00703CB1"/>
    <w:rsid w:val="00755DE5"/>
    <w:rsid w:val="0079327A"/>
    <w:rsid w:val="007A6A8E"/>
    <w:rsid w:val="007B007E"/>
    <w:rsid w:val="007C0CEC"/>
    <w:rsid w:val="007D395D"/>
    <w:rsid w:val="007D651B"/>
    <w:rsid w:val="008004D0"/>
    <w:rsid w:val="008068CC"/>
    <w:rsid w:val="00830807"/>
    <w:rsid w:val="00841433"/>
    <w:rsid w:val="0088039D"/>
    <w:rsid w:val="00890C91"/>
    <w:rsid w:val="008B1582"/>
    <w:rsid w:val="008E29B5"/>
    <w:rsid w:val="00926088"/>
    <w:rsid w:val="00931466"/>
    <w:rsid w:val="00943BD7"/>
    <w:rsid w:val="00960635"/>
    <w:rsid w:val="009766EC"/>
    <w:rsid w:val="0098573B"/>
    <w:rsid w:val="00985A87"/>
    <w:rsid w:val="009A2509"/>
    <w:rsid w:val="009C1591"/>
    <w:rsid w:val="009E5680"/>
    <w:rsid w:val="009E5E90"/>
    <w:rsid w:val="00A02F6B"/>
    <w:rsid w:val="00A04918"/>
    <w:rsid w:val="00A06646"/>
    <w:rsid w:val="00A36C5B"/>
    <w:rsid w:val="00A42DC6"/>
    <w:rsid w:val="00A752EC"/>
    <w:rsid w:val="00A81594"/>
    <w:rsid w:val="00A81D11"/>
    <w:rsid w:val="00A94E63"/>
    <w:rsid w:val="00AA4657"/>
    <w:rsid w:val="00AB5A7C"/>
    <w:rsid w:val="00AB6699"/>
    <w:rsid w:val="00B04EC2"/>
    <w:rsid w:val="00B15033"/>
    <w:rsid w:val="00B371F9"/>
    <w:rsid w:val="00B504BF"/>
    <w:rsid w:val="00B56D0E"/>
    <w:rsid w:val="00B66D49"/>
    <w:rsid w:val="00B826B3"/>
    <w:rsid w:val="00B95A18"/>
    <w:rsid w:val="00BC5FC8"/>
    <w:rsid w:val="00C01169"/>
    <w:rsid w:val="00C44DEC"/>
    <w:rsid w:val="00C45F91"/>
    <w:rsid w:val="00C50EF7"/>
    <w:rsid w:val="00C51941"/>
    <w:rsid w:val="00C54F30"/>
    <w:rsid w:val="00CB4BDF"/>
    <w:rsid w:val="00CC17E9"/>
    <w:rsid w:val="00CD23E5"/>
    <w:rsid w:val="00CD6DC5"/>
    <w:rsid w:val="00CE5866"/>
    <w:rsid w:val="00D26460"/>
    <w:rsid w:val="00D36502"/>
    <w:rsid w:val="00D431AC"/>
    <w:rsid w:val="00D933F8"/>
    <w:rsid w:val="00DB6187"/>
    <w:rsid w:val="00DC6955"/>
    <w:rsid w:val="00E02B1A"/>
    <w:rsid w:val="00E60351"/>
    <w:rsid w:val="00EB10EA"/>
    <w:rsid w:val="00EB41F3"/>
    <w:rsid w:val="00ED04FD"/>
    <w:rsid w:val="00EF2380"/>
    <w:rsid w:val="00F05637"/>
    <w:rsid w:val="00F16C7A"/>
    <w:rsid w:val="00F318E1"/>
    <w:rsid w:val="00F324EE"/>
    <w:rsid w:val="00F32E4D"/>
    <w:rsid w:val="00F3780B"/>
    <w:rsid w:val="00F444CD"/>
    <w:rsid w:val="00F5549B"/>
    <w:rsid w:val="00F608B4"/>
    <w:rsid w:val="00FA0C42"/>
    <w:rsid w:val="00FC15EF"/>
    <w:rsid w:val="00FC44DF"/>
    <w:rsid w:val="00FF2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4D7335"/>
  <w15:chartTrackingRefBased/>
  <w15:docId w15:val="{06D4B1ED-054D-4ABB-B790-FACBAB825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B6187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E29B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E29B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E29B5"/>
    <w:rPr>
      <w:vertAlign w:val="superscript"/>
    </w:rPr>
  </w:style>
  <w:style w:type="table" w:styleId="Tabela-Siatka">
    <w:name w:val="Table Grid"/>
    <w:basedOn w:val="Standardowy"/>
    <w:uiPriority w:val="39"/>
    <w:rsid w:val="008E2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C5F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C5FC8"/>
  </w:style>
  <w:style w:type="paragraph" w:styleId="Stopka">
    <w:name w:val="footer"/>
    <w:basedOn w:val="Normalny"/>
    <w:link w:val="StopkaZnak"/>
    <w:uiPriority w:val="99"/>
    <w:unhideWhenUsed/>
    <w:rsid w:val="00BC5F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C5FC8"/>
  </w:style>
  <w:style w:type="character" w:styleId="Hipercze">
    <w:name w:val="Hyperlink"/>
    <w:basedOn w:val="Domylnaczcionkaakapitu"/>
    <w:uiPriority w:val="99"/>
    <w:unhideWhenUsed/>
    <w:rsid w:val="00A42DC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42DC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E785E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46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46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46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46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46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1C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1C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A7B7255125624EB3C6DBEEBDFE03F7" ma:contentTypeVersion="0" ma:contentTypeDescription="Utwórz nowy dokument." ma:contentTypeScope="" ma:versionID="d93696513082cf4718cd1b0db69df6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c74f0a4605ce4da9856928fb8c32d2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31FDB-1CF2-49DF-AC0A-616BE74315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9E5910-0E87-4DCB-A3B7-7082FFDAA9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619524-A6B4-482D-9D4E-E342711355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031B9B-3105-4AA1-A7DF-381163DAA4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7</Pages>
  <Words>2476</Words>
  <Characters>14116</Characters>
  <Application>Microsoft Office Word</Application>
  <DocSecurity>0</DocSecurity>
  <Lines>117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Spychala</dc:creator>
  <cp:keywords/>
  <dc:description/>
  <cp:lastModifiedBy>S M</cp:lastModifiedBy>
  <cp:revision>7</cp:revision>
  <dcterms:created xsi:type="dcterms:W3CDTF">2021-06-18T19:08:00Z</dcterms:created>
  <dcterms:modified xsi:type="dcterms:W3CDTF">2021-06-21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A7B7255125624EB3C6DBEEBDFE03F7</vt:lpwstr>
  </property>
</Properties>
</file>